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60E7" w:rsidRDefault="004360E7" w:rsidP="004360E7">
      <w:pPr>
        <w:spacing w:line="240" w:lineRule="auto"/>
        <w:jc w:val="center"/>
        <w:rPr>
          <w:b/>
          <w:snapToGrid w:val="0"/>
          <w:sz w:val="32"/>
          <w:szCs w:val="32"/>
          <w:lang w:eastAsia="cs-CZ"/>
        </w:rPr>
      </w:pPr>
      <w:r w:rsidRPr="00674B85">
        <w:rPr>
          <w:b/>
          <w:snapToGrid w:val="0"/>
          <w:sz w:val="32"/>
          <w:szCs w:val="32"/>
          <w:lang w:eastAsia="cs-CZ"/>
        </w:rPr>
        <w:t>SLEZSKÁ UNIVERZITA V</w:t>
      </w:r>
      <w:r w:rsidR="00B63F8D">
        <w:rPr>
          <w:b/>
          <w:snapToGrid w:val="0"/>
          <w:sz w:val="32"/>
          <w:szCs w:val="32"/>
          <w:lang w:eastAsia="cs-CZ"/>
        </w:rPr>
        <w:t> </w:t>
      </w:r>
      <w:r w:rsidRPr="00674B85">
        <w:rPr>
          <w:b/>
          <w:snapToGrid w:val="0"/>
          <w:sz w:val="32"/>
          <w:szCs w:val="32"/>
          <w:lang w:eastAsia="cs-CZ"/>
        </w:rPr>
        <w:t>OPAVĚ</w:t>
      </w:r>
    </w:p>
    <w:p w:rsidR="00B63F8D" w:rsidRPr="00674B85" w:rsidRDefault="00B63F8D" w:rsidP="004360E7">
      <w:pPr>
        <w:spacing w:line="240" w:lineRule="auto"/>
        <w:jc w:val="center"/>
        <w:rPr>
          <w:b/>
          <w:snapToGrid w:val="0"/>
          <w:sz w:val="32"/>
          <w:szCs w:val="32"/>
          <w:lang w:eastAsia="cs-CZ"/>
        </w:rPr>
      </w:pPr>
    </w:p>
    <w:p w:rsidR="004360E7" w:rsidRPr="00674B85" w:rsidRDefault="004360E7" w:rsidP="004360E7">
      <w:pPr>
        <w:spacing w:line="240" w:lineRule="auto"/>
        <w:jc w:val="center"/>
        <w:rPr>
          <w:b/>
          <w:snapToGrid w:val="0"/>
          <w:sz w:val="32"/>
          <w:szCs w:val="32"/>
          <w:lang w:eastAsia="cs-CZ"/>
        </w:rPr>
      </w:pPr>
      <w:r w:rsidRPr="00674B85">
        <w:rPr>
          <w:b/>
          <w:snapToGrid w:val="0"/>
          <w:sz w:val="32"/>
          <w:szCs w:val="32"/>
          <w:lang w:eastAsia="cs-CZ"/>
        </w:rPr>
        <w:t>OBCHODNĚ PODNIKATELSKÁ FAKULTA V</w:t>
      </w:r>
      <w:r>
        <w:rPr>
          <w:b/>
          <w:snapToGrid w:val="0"/>
          <w:sz w:val="32"/>
          <w:szCs w:val="32"/>
          <w:lang w:eastAsia="cs-CZ"/>
        </w:rPr>
        <w:t> </w:t>
      </w:r>
      <w:r w:rsidRPr="00674B85">
        <w:rPr>
          <w:b/>
          <w:snapToGrid w:val="0"/>
          <w:sz w:val="32"/>
          <w:szCs w:val="32"/>
          <w:lang w:eastAsia="cs-CZ"/>
        </w:rPr>
        <w:t>KARVINÉ</w:t>
      </w:r>
    </w:p>
    <w:p w:rsidR="004360E7" w:rsidRDefault="004360E7" w:rsidP="004360E7">
      <w:pPr>
        <w:spacing w:after="0" w:line="240" w:lineRule="auto"/>
        <w:ind w:firstLine="0"/>
        <w:rPr>
          <w:b/>
          <w:snapToGrid w:val="0"/>
          <w:color w:val="000000"/>
        </w:rPr>
      </w:pPr>
    </w:p>
    <w:p w:rsidR="00B63F8D" w:rsidRDefault="00B63F8D" w:rsidP="004360E7">
      <w:pPr>
        <w:spacing w:after="0" w:line="240" w:lineRule="auto"/>
        <w:ind w:firstLine="0"/>
        <w:rPr>
          <w:b/>
          <w:snapToGrid w:val="0"/>
          <w:color w:val="000000"/>
        </w:rPr>
      </w:pPr>
    </w:p>
    <w:p w:rsidR="004360E7" w:rsidRDefault="004360E7" w:rsidP="004360E7">
      <w:pPr>
        <w:spacing w:after="0" w:line="240" w:lineRule="auto"/>
        <w:jc w:val="center"/>
        <w:rPr>
          <w:b/>
          <w:snapToGrid w:val="0"/>
          <w:color w:val="000000"/>
        </w:rPr>
      </w:pPr>
    </w:p>
    <w:p w:rsidR="004360E7" w:rsidRDefault="004360E7" w:rsidP="004360E7">
      <w:pPr>
        <w:spacing w:after="0" w:line="240" w:lineRule="auto"/>
        <w:ind w:firstLine="0"/>
        <w:rPr>
          <w:b/>
          <w:snapToGrid w:val="0"/>
          <w:color w:val="000000"/>
        </w:rPr>
      </w:pPr>
    </w:p>
    <w:p w:rsidR="00B63F8D" w:rsidRDefault="00B63F8D" w:rsidP="004360E7">
      <w:pPr>
        <w:spacing w:after="0" w:line="240" w:lineRule="auto"/>
        <w:ind w:firstLine="0"/>
        <w:rPr>
          <w:b/>
          <w:snapToGrid w:val="0"/>
          <w:color w:val="000000"/>
        </w:rPr>
      </w:pPr>
    </w:p>
    <w:p w:rsidR="004628E0" w:rsidRDefault="004628E0" w:rsidP="004360E7">
      <w:pPr>
        <w:spacing w:after="0" w:line="240" w:lineRule="auto"/>
        <w:ind w:firstLine="0"/>
        <w:rPr>
          <w:b/>
          <w:snapToGrid w:val="0"/>
          <w:color w:val="000000"/>
        </w:rPr>
      </w:pPr>
    </w:p>
    <w:p w:rsidR="004360E7" w:rsidRPr="00287986" w:rsidRDefault="004360E7" w:rsidP="004360E7">
      <w:pPr>
        <w:pStyle w:val="Odstavecseseznamem"/>
        <w:spacing w:after="0" w:line="240" w:lineRule="auto"/>
        <w:ind w:left="360"/>
        <w:jc w:val="center"/>
        <w:rPr>
          <w:b/>
          <w:bCs/>
          <w:sz w:val="28"/>
          <w:szCs w:val="28"/>
        </w:rPr>
      </w:pPr>
      <w:r w:rsidRPr="00674B85">
        <w:rPr>
          <w:rFonts w:eastAsia="Times New Roman"/>
          <w:b/>
          <w:sz w:val="28"/>
          <w:szCs w:val="28"/>
          <w:lang w:eastAsia="cs-CZ"/>
        </w:rPr>
        <w:t xml:space="preserve">Téma: </w:t>
      </w:r>
      <w:r>
        <w:rPr>
          <w:b/>
          <w:color w:val="000000" w:themeColor="text1"/>
          <w:sz w:val="28"/>
          <w:szCs w:val="28"/>
        </w:rPr>
        <w:t>KOMPARÁCIA 3 LETECKÝCH SPOLOČNOSTÍ</w:t>
      </w:r>
    </w:p>
    <w:p w:rsidR="004360E7" w:rsidRDefault="004360E7" w:rsidP="004360E7">
      <w:pPr>
        <w:spacing w:line="240" w:lineRule="auto"/>
        <w:jc w:val="center"/>
        <w:rPr>
          <w:bCs/>
        </w:rPr>
      </w:pPr>
    </w:p>
    <w:p w:rsidR="004360E7" w:rsidRDefault="003B7C8C" w:rsidP="004360E7">
      <w:pPr>
        <w:spacing w:line="240" w:lineRule="auto"/>
        <w:jc w:val="center"/>
        <w:rPr>
          <w:bCs/>
          <w:szCs w:val="24"/>
        </w:rPr>
      </w:pPr>
      <w:proofErr w:type="spellStart"/>
      <w:r>
        <w:rPr>
          <w:bCs/>
        </w:rPr>
        <w:t>Jméno</w:t>
      </w:r>
      <w:proofErr w:type="spellEnd"/>
      <w:r>
        <w:rPr>
          <w:bCs/>
        </w:rPr>
        <w:t xml:space="preserve"> a </w:t>
      </w:r>
      <w:proofErr w:type="spellStart"/>
      <w:r>
        <w:rPr>
          <w:bCs/>
        </w:rPr>
        <w:t>příjmení</w:t>
      </w:r>
      <w:proofErr w:type="spellEnd"/>
      <w:r>
        <w:rPr>
          <w:bCs/>
        </w:rPr>
        <w:t>:</w:t>
      </w:r>
    </w:p>
    <w:p w:rsidR="00B63F8D" w:rsidRPr="00674B85" w:rsidRDefault="00B63F8D" w:rsidP="004360E7">
      <w:pPr>
        <w:spacing w:line="240" w:lineRule="auto"/>
        <w:jc w:val="center"/>
        <w:rPr>
          <w:bCs/>
          <w:szCs w:val="24"/>
        </w:rPr>
      </w:pPr>
    </w:p>
    <w:p w:rsidR="004360E7" w:rsidRDefault="004360E7" w:rsidP="004360E7">
      <w:pPr>
        <w:spacing w:line="240" w:lineRule="auto"/>
        <w:jc w:val="center"/>
        <w:rPr>
          <w:bCs/>
        </w:rPr>
      </w:pPr>
    </w:p>
    <w:p w:rsidR="00B63F8D" w:rsidRPr="00D62F0A" w:rsidRDefault="00B63F8D" w:rsidP="004360E7">
      <w:pPr>
        <w:spacing w:line="240" w:lineRule="auto"/>
        <w:jc w:val="center"/>
        <w:rPr>
          <w:bCs/>
        </w:rPr>
      </w:pPr>
    </w:p>
    <w:p w:rsidR="004360E7" w:rsidRDefault="004360E7" w:rsidP="004360E7">
      <w:pPr>
        <w:spacing w:line="240" w:lineRule="auto"/>
        <w:jc w:val="center"/>
        <w:rPr>
          <w:bCs/>
          <w:szCs w:val="24"/>
        </w:rPr>
      </w:pPr>
      <w:r w:rsidRPr="00674B85">
        <w:rPr>
          <w:b/>
          <w:bCs/>
          <w:szCs w:val="24"/>
        </w:rPr>
        <w:t>Evidenčné číslo:</w:t>
      </w:r>
      <w:r w:rsidRPr="00674B85">
        <w:rPr>
          <w:bCs/>
          <w:szCs w:val="24"/>
        </w:rPr>
        <w:t xml:space="preserve"> </w:t>
      </w:r>
    </w:p>
    <w:p w:rsidR="00B63F8D" w:rsidRPr="00674B85" w:rsidRDefault="00B63F8D" w:rsidP="004360E7">
      <w:pPr>
        <w:spacing w:line="240" w:lineRule="auto"/>
        <w:jc w:val="center"/>
        <w:rPr>
          <w:bCs/>
          <w:szCs w:val="24"/>
        </w:rPr>
      </w:pPr>
    </w:p>
    <w:p w:rsidR="004360E7" w:rsidRDefault="004360E7" w:rsidP="004360E7">
      <w:pPr>
        <w:spacing w:line="240" w:lineRule="auto"/>
        <w:jc w:val="center"/>
        <w:rPr>
          <w:bCs/>
        </w:rPr>
      </w:pPr>
    </w:p>
    <w:p w:rsidR="00B63F8D" w:rsidRDefault="00B63F8D" w:rsidP="004360E7">
      <w:pPr>
        <w:spacing w:line="240" w:lineRule="auto"/>
        <w:jc w:val="center"/>
        <w:rPr>
          <w:bCs/>
        </w:rPr>
      </w:pPr>
    </w:p>
    <w:p w:rsidR="004360E7" w:rsidRDefault="004360E7" w:rsidP="004360E7">
      <w:pPr>
        <w:tabs>
          <w:tab w:val="left" w:pos="3000"/>
        </w:tabs>
        <w:spacing w:line="240" w:lineRule="auto"/>
        <w:jc w:val="center"/>
        <w:rPr>
          <w:bCs/>
          <w:szCs w:val="24"/>
        </w:rPr>
      </w:pPr>
      <w:r w:rsidRPr="00674B85">
        <w:rPr>
          <w:b/>
          <w:bCs/>
          <w:szCs w:val="24"/>
        </w:rPr>
        <w:t xml:space="preserve">Forma </w:t>
      </w:r>
      <w:proofErr w:type="spellStart"/>
      <w:r w:rsidR="003B7C8C">
        <w:rPr>
          <w:b/>
          <w:bCs/>
          <w:szCs w:val="24"/>
        </w:rPr>
        <w:t>studia</w:t>
      </w:r>
      <w:proofErr w:type="spellEnd"/>
      <w:r w:rsidRPr="00674B85">
        <w:rPr>
          <w:b/>
          <w:bCs/>
          <w:szCs w:val="24"/>
        </w:rPr>
        <w:t xml:space="preserve">: </w:t>
      </w:r>
      <w:r w:rsidRPr="00674B85">
        <w:rPr>
          <w:bCs/>
          <w:szCs w:val="24"/>
        </w:rPr>
        <w:t>prezenční</w:t>
      </w:r>
    </w:p>
    <w:p w:rsidR="00B63F8D" w:rsidRPr="00674B85" w:rsidRDefault="00B63F8D" w:rsidP="004360E7">
      <w:pPr>
        <w:tabs>
          <w:tab w:val="left" w:pos="3000"/>
        </w:tabs>
        <w:spacing w:line="240" w:lineRule="auto"/>
        <w:jc w:val="center"/>
        <w:rPr>
          <w:bCs/>
          <w:szCs w:val="24"/>
        </w:rPr>
      </w:pPr>
    </w:p>
    <w:p w:rsidR="004360E7" w:rsidRDefault="004360E7" w:rsidP="004360E7">
      <w:pPr>
        <w:spacing w:line="240" w:lineRule="auto"/>
        <w:jc w:val="center"/>
        <w:rPr>
          <w:bCs/>
        </w:rPr>
      </w:pPr>
    </w:p>
    <w:p w:rsidR="00B63F8D" w:rsidRPr="00D62F0A" w:rsidRDefault="00B63F8D" w:rsidP="004360E7">
      <w:pPr>
        <w:spacing w:line="240" w:lineRule="auto"/>
        <w:jc w:val="center"/>
        <w:rPr>
          <w:bCs/>
        </w:rPr>
      </w:pPr>
    </w:p>
    <w:p w:rsidR="004628E0" w:rsidRDefault="003B7C8C" w:rsidP="004628E0">
      <w:pPr>
        <w:spacing w:line="240" w:lineRule="auto"/>
        <w:jc w:val="center"/>
        <w:rPr>
          <w:bCs/>
          <w:szCs w:val="24"/>
        </w:rPr>
      </w:pPr>
      <w:proofErr w:type="spellStart"/>
      <w:r>
        <w:rPr>
          <w:b/>
          <w:bCs/>
          <w:szCs w:val="24"/>
        </w:rPr>
        <w:t>Předmět</w:t>
      </w:r>
      <w:proofErr w:type="spellEnd"/>
      <w:r>
        <w:rPr>
          <w:b/>
          <w:bCs/>
          <w:szCs w:val="24"/>
        </w:rPr>
        <w:t>:</w:t>
      </w:r>
    </w:p>
    <w:p w:rsidR="00B63F8D" w:rsidRDefault="00B63F8D" w:rsidP="004628E0">
      <w:pPr>
        <w:spacing w:line="240" w:lineRule="auto"/>
        <w:jc w:val="center"/>
        <w:rPr>
          <w:bCs/>
          <w:szCs w:val="24"/>
        </w:rPr>
      </w:pPr>
    </w:p>
    <w:p w:rsidR="00B63F8D" w:rsidRPr="00674B85" w:rsidRDefault="00B63F8D" w:rsidP="004628E0">
      <w:pPr>
        <w:spacing w:line="240" w:lineRule="auto"/>
        <w:jc w:val="center"/>
        <w:rPr>
          <w:bCs/>
          <w:szCs w:val="24"/>
        </w:rPr>
      </w:pPr>
    </w:p>
    <w:p w:rsidR="004628E0" w:rsidRDefault="004628E0" w:rsidP="004628E0">
      <w:pPr>
        <w:spacing w:line="240" w:lineRule="auto"/>
        <w:ind w:firstLine="0"/>
        <w:rPr>
          <w:bCs/>
          <w:szCs w:val="24"/>
        </w:rPr>
      </w:pPr>
    </w:p>
    <w:p w:rsidR="004628E0" w:rsidRPr="00674B85" w:rsidRDefault="004628E0" w:rsidP="004628E0">
      <w:pPr>
        <w:spacing w:line="240" w:lineRule="auto"/>
        <w:ind w:firstLine="0"/>
        <w:rPr>
          <w:bCs/>
          <w:szCs w:val="24"/>
        </w:rPr>
      </w:pPr>
    </w:p>
    <w:p w:rsidR="004628E0" w:rsidRDefault="004628E0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641FF5" w:rsidRDefault="00641FF5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3B7C8C" w:rsidRDefault="003B7C8C" w:rsidP="004360E7">
      <w:pPr>
        <w:spacing w:line="240" w:lineRule="auto"/>
        <w:jc w:val="center"/>
        <w:rPr>
          <w:szCs w:val="24"/>
          <w:lang w:eastAsia="cs-CZ"/>
        </w:rPr>
      </w:pPr>
      <w:bookmarkStart w:id="0" w:name="_GoBack"/>
      <w:bookmarkEnd w:id="0"/>
    </w:p>
    <w:p w:rsidR="003B7C8C" w:rsidRDefault="003B7C8C" w:rsidP="004360E7">
      <w:pPr>
        <w:spacing w:line="240" w:lineRule="auto"/>
        <w:jc w:val="center"/>
        <w:rPr>
          <w:szCs w:val="24"/>
          <w:lang w:eastAsia="cs-CZ"/>
        </w:rPr>
      </w:pPr>
    </w:p>
    <w:p w:rsidR="009C1008" w:rsidRDefault="009C1008" w:rsidP="004360E7">
      <w:pPr>
        <w:spacing w:line="240" w:lineRule="auto"/>
        <w:jc w:val="center"/>
        <w:rPr>
          <w:szCs w:val="24"/>
          <w:lang w:eastAsia="cs-CZ"/>
        </w:rPr>
      </w:pPr>
    </w:p>
    <w:p w:rsidR="00E076C0" w:rsidRDefault="00E076C0" w:rsidP="004360E7">
      <w:pPr>
        <w:spacing w:line="240" w:lineRule="auto"/>
        <w:jc w:val="center"/>
        <w:rPr>
          <w:szCs w:val="24"/>
          <w:lang w:eastAsia="cs-CZ"/>
        </w:rPr>
      </w:pPr>
    </w:p>
    <w:p w:rsidR="00026736" w:rsidRDefault="00C85FC2" w:rsidP="00B1510A">
      <w:pPr>
        <w:spacing w:line="240" w:lineRule="auto"/>
        <w:ind w:firstLine="0"/>
        <w:jc w:val="left"/>
        <w:rPr>
          <w:noProof/>
        </w:rPr>
      </w:pPr>
      <w:r w:rsidRPr="00E076C0">
        <w:rPr>
          <w:b/>
          <w:sz w:val="20"/>
          <w:szCs w:val="20"/>
          <w:lang w:eastAsia="cs-CZ"/>
        </w:rPr>
        <w:lastRenderedPageBreak/>
        <w:t>OBSAH</w:t>
      </w:r>
      <w:r w:rsidR="009B3868">
        <w:rPr>
          <w:b/>
          <w:sz w:val="20"/>
          <w:szCs w:val="20"/>
          <w:lang w:eastAsia="cs-CZ"/>
        </w:rPr>
        <w:fldChar w:fldCharType="begin"/>
      </w:r>
      <w:r w:rsidR="009B3868" w:rsidRPr="00E076C0">
        <w:rPr>
          <w:b/>
          <w:sz w:val="20"/>
          <w:szCs w:val="20"/>
          <w:lang w:eastAsia="cs-CZ"/>
        </w:rPr>
        <w:instrText xml:space="preserve"> TOC \o "1-3" \h \z \u </w:instrText>
      </w:r>
      <w:r w:rsidR="009B3868">
        <w:rPr>
          <w:b/>
          <w:sz w:val="20"/>
          <w:szCs w:val="20"/>
          <w:lang w:eastAsia="cs-CZ"/>
        </w:rPr>
        <w:fldChar w:fldCharType="separate"/>
      </w:r>
    </w:p>
    <w:p w:rsidR="00026736" w:rsidRDefault="001D21A0">
      <w:pPr>
        <w:pStyle w:val="Obsah1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85" w:history="1">
        <w:r w:rsidR="00026736" w:rsidRPr="0096434D">
          <w:rPr>
            <w:rStyle w:val="Hypertextovodkaz"/>
            <w:noProof/>
            <w:lang w:val="cs-CZ"/>
          </w:rPr>
          <w:t>Úvod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85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1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D21A0">
      <w:pPr>
        <w:pStyle w:val="Obsah1"/>
        <w:tabs>
          <w:tab w:val="left" w:pos="11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86" w:history="1">
        <w:r w:rsidR="00026736" w:rsidRPr="0096434D">
          <w:rPr>
            <w:rStyle w:val="Hypertextovodkaz"/>
            <w:noProof/>
          </w:rPr>
          <w:t>1</w:t>
        </w:r>
        <w:r w:rsidR="00026736">
          <w:rPr>
            <w:rFonts w:asciiTheme="minorHAnsi" w:eastAsiaTheme="minorEastAsia" w:hAnsiTheme="minorHAnsi" w:cstheme="minorBidi"/>
            <w:noProof/>
            <w:sz w:val="22"/>
            <w:lang w:eastAsia="sk-SK"/>
          </w:rPr>
          <w:tab/>
        </w:r>
        <w:r w:rsidR="00026736" w:rsidRPr="0096434D">
          <w:rPr>
            <w:rStyle w:val="Hypertextovodkaz"/>
            <w:noProof/>
          </w:rPr>
          <w:t>Teória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86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2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D21A0">
      <w:pPr>
        <w:pStyle w:val="Obsah2"/>
        <w:tabs>
          <w:tab w:val="left" w:pos="154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87" w:history="1">
        <w:r w:rsidR="00026736" w:rsidRPr="0096434D">
          <w:rPr>
            <w:rStyle w:val="Hypertextovodkaz"/>
            <w:noProof/>
          </w:rPr>
          <w:t>1.1</w:t>
        </w:r>
        <w:r w:rsidR="00026736">
          <w:rPr>
            <w:rFonts w:asciiTheme="minorHAnsi" w:eastAsiaTheme="minorEastAsia" w:hAnsiTheme="minorHAnsi" w:cstheme="minorBidi"/>
            <w:noProof/>
            <w:sz w:val="22"/>
            <w:lang w:eastAsia="sk-SK"/>
          </w:rPr>
          <w:tab/>
        </w:r>
        <w:r w:rsidR="00026736" w:rsidRPr="0096434D">
          <w:rPr>
            <w:rStyle w:val="Hypertextovodkaz"/>
            <w:noProof/>
          </w:rPr>
          <w:t>Letecká doprava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87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2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D21A0">
      <w:pPr>
        <w:pStyle w:val="Obsah2"/>
        <w:tabs>
          <w:tab w:val="left" w:pos="154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88" w:history="1">
        <w:r w:rsidR="00026736" w:rsidRPr="0096434D">
          <w:rPr>
            <w:rStyle w:val="Hypertextovodkaz"/>
            <w:noProof/>
          </w:rPr>
          <w:t>1.2</w:t>
        </w:r>
        <w:r w:rsidR="00026736">
          <w:rPr>
            <w:rFonts w:asciiTheme="minorHAnsi" w:eastAsiaTheme="minorEastAsia" w:hAnsiTheme="minorHAnsi" w:cstheme="minorBidi"/>
            <w:noProof/>
            <w:sz w:val="22"/>
            <w:lang w:eastAsia="sk-SK"/>
          </w:rPr>
          <w:tab/>
        </w:r>
        <w:r w:rsidR="00026736" w:rsidRPr="0096434D">
          <w:rPr>
            <w:rStyle w:val="Hypertextovodkaz"/>
            <w:noProof/>
          </w:rPr>
          <w:t>Letecké spoločnosti - Air France - KLM, Lufthansa a British Airways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88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2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D21A0">
      <w:pPr>
        <w:pStyle w:val="Obsah3"/>
        <w:tabs>
          <w:tab w:val="left" w:pos="1889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89" w:history="1">
        <w:r w:rsidR="00026736" w:rsidRPr="0096434D">
          <w:rPr>
            <w:rStyle w:val="Hypertextovodkaz"/>
            <w:noProof/>
          </w:rPr>
          <w:t>1.2.1</w:t>
        </w:r>
        <w:r w:rsidR="00026736">
          <w:rPr>
            <w:rFonts w:asciiTheme="minorHAnsi" w:eastAsiaTheme="minorEastAsia" w:hAnsiTheme="minorHAnsi" w:cstheme="minorBidi"/>
            <w:noProof/>
            <w:sz w:val="22"/>
            <w:lang w:eastAsia="sk-SK"/>
          </w:rPr>
          <w:tab/>
        </w:r>
        <w:r w:rsidR="00026736" w:rsidRPr="0096434D">
          <w:rPr>
            <w:rStyle w:val="Hypertextovodkaz"/>
            <w:noProof/>
          </w:rPr>
          <w:t>Air France - KLM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89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3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D21A0">
      <w:pPr>
        <w:pStyle w:val="Obsah3"/>
        <w:tabs>
          <w:tab w:val="left" w:pos="1889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0" w:history="1">
        <w:r w:rsidR="00026736" w:rsidRPr="0096434D">
          <w:rPr>
            <w:rStyle w:val="Hypertextovodkaz"/>
            <w:noProof/>
          </w:rPr>
          <w:t>1.2.2</w:t>
        </w:r>
        <w:r w:rsidR="00026736">
          <w:rPr>
            <w:rFonts w:asciiTheme="minorHAnsi" w:eastAsiaTheme="minorEastAsia" w:hAnsiTheme="minorHAnsi" w:cstheme="minorBidi"/>
            <w:noProof/>
            <w:sz w:val="22"/>
            <w:lang w:eastAsia="sk-SK"/>
          </w:rPr>
          <w:tab/>
        </w:r>
        <w:r w:rsidR="00026736" w:rsidRPr="0096434D">
          <w:rPr>
            <w:rStyle w:val="Hypertextovodkaz"/>
            <w:noProof/>
          </w:rPr>
          <w:t>Lufthansa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0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3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D21A0">
      <w:pPr>
        <w:pStyle w:val="Obsah3"/>
        <w:tabs>
          <w:tab w:val="left" w:pos="1889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1" w:history="1">
        <w:r w:rsidR="00026736" w:rsidRPr="0096434D">
          <w:rPr>
            <w:rStyle w:val="Hypertextovodkaz"/>
            <w:noProof/>
          </w:rPr>
          <w:t>1.2.3</w:t>
        </w:r>
        <w:r w:rsidR="00026736">
          <w:rPr>
            <w:rFonts w:asciiTheme="minorHAnsi" w:eastAsiaTheme="minorEastAsia" w:hAnsiTheme="minorHAnsi" w:cstheme="minorBidi"/>
            <w:noProof/>
            <w:sz w:val="22"/>
            <w:lang w:eastAsia="sk-SK"/>
          </w:rPr>
          <w:tab/>
        </w:r>
        <w:r w:rsidR="00026736" w:rsidRPr="0096434D">
          <w:rPr>
            <w:rStyle w:val="Hypertextovodkaz"/>
            <w:noProof/>
          </w:rPr>
          <w:t>British Airways (BA)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1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4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D21A0">
      <w:pPr>
        <w:pStyle w:val="Obsah1"/>
        <w:tabs>
          <w:tab w:val="left" w:pos="11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2" w:history="1">
        <w:r w:rsidR="00026736" w:rsidRPr="0096434D">
          <w:rPr>
            <w:rStyle w:val="Hypertextovodkaz"/>
            <w:noProof/>
          </w:rPr>
          <w:t>2</w:t>
        </w:r>
        <w:r w:rsidR="00026736">
          <w:rPr>
            <w:rFonts w:asciiTheme="minorHAnsi" w:eastAsiaTheme="minorEastAsia" w:hAnsiTheme="minorHAnsi" w:cstheme="minorBidi"/>
            <w:noProof/>
            <w:sz w:val="22"/>
            <w:lang w:eastAsia="sk-SK"/>
          </w:rPr>
          <w:tab/>
        </w:r>
        <w:r w:rsidR="00026736" w:rsidRPr="0096434D">
          <w:rPr>
            <w:rStyle w:val="Hypertextovodkaz"/>
            <w:noProof/>
          </w:rPr>
          <w:t>Praktická časť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2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6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D21A0">
      <w:pPr>
        <w:pStyle w:val="Obsah2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3" w:history="1">
        <w:r w:rsidR="00026736" w:rsidRPr="0096434D">
          <w:rPr>
            <w:rStyle w:val="Hypertextovodkaz"/>
            <w:noProof/>
          </w:rPr>
          <w:t>2.1   Letecká spoločnosť Air France a jej ekonomika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3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6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D21A0">
      <w:pPr>
        <w:pStyle w:val="Obsah2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4" w:history="1">
        <w:r w:rsidR="00026736" w:rsidRPr="0096434D">
          <w:rPr>
            <w:rStyle w:val="Hypertextovodkaz"/>
            <w:noProof/>
          </w:rPr>
          <w:t>2.2   Letecká spoločnosť KLM a jej ekonomika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4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7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D21A0">
      <w:pPr>
        <w:pStyle w:val="Obsah2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5" w:history="1">
        <w:r w:rsidR="00026736" w:rsidRPr="0096434D">
          <w:rPr>
            <w:rStyle w:val="Hypertextovodkaz"/>
            <w:noProof/>
          </w:rPr>
          <w:t>2.3   Letecká spoločnosť Air France - KLM a jej ekonomika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5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7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D21A0">
      <w:pPr>
        <w:pStyle w:val="Obsah2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6" w:history="1">
        <w:r w:rsidR="00026736" w:rsidRPr="0096434D">
          <w:rPr>
            <w:rStyle w:val="Hypertextovodkaz"/>
            <w:noProof/>
          </w:rPr>
          <w:t>2.4   Letecká spoločnosť Lufthansa a jej ekonomika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6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8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D21A0">
      <w:pPr>
        <w:pStyle w:val="Obsah2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7" w:history="1">
        <w:r w:rsidR="00026736" w:rsidRPr="0096434D">
          <w:rPr>
            <w:rStyle w:val="Hypertextovodkaz"/>
            <w:noProof/>
          </w:rPr>
          <w:t>2.5   Letecká spoločnosť British Airways a jej ekonomika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7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8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D21A0">
      <w:pPr>
        <w:pStyle w:val="Obsah2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8" w:history="1">
        <w:r w:rsidR="00026736" w:rsidRPr="0096434D">
          <w:rPr>
            <w:rStyle w:val="Hypertextovodkaz"/>
            <w:noProof/>
          </w:rPr>
          <w:t>2.6   Porovnanie leteckých spoločností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8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9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D21A0">
      <w:pPr>
        <w:pStyle w:val="Obsah1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899" w:history="1">
        <w:r w:rsidR="00026736" w:rsidRPr="0096434D">
          <w:rPr>
            <w:rStyle w:val="Hypertextovodkaz"/>
            <w:noProof/>
          </w:rPr>
          <w:t>Záver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899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12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D21A0">
      <w:pPr>
        <w:pStyle w:val="Obsah1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900" w:history="1">
        <w:r w:rsidR="00026736" w:rsidRPr="0096434D">
          <w:rPr>
            <w:rStyle w:val="Hypertextovodkaz"/>
            <w:noProof/>
          </w:rPr>
          <w:t>Zoznam použitých prameňov a literatúry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900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13</w:t>
        </w:r>
        <w:r w:rsidR="00026736">
          <w:rPr>
            <w:noProof/>
            <w:webHidden/>
          </w:rPr>
          <w:fldChar w:fldCharType="end"/>
        </w:r>
      </w:hyperlink>
    </w:p>
    <w:p w:rsidR="00026736" w:rsidRDefault="001D21A0">
      <w:pPr>
        <w:pStyle w:val="Obsah1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sk-SK"/>
        </w:rPr>
      </w:pPr>
      <w:hyperlink w:anchor="_Toc464477901" w:history="1">
        <w:r w:rsidR="00026736" w:rsidRPr="00026736">
          <w:rPr>
            <w:rStyle w:val="Hypertextovodkaz"/>
            <w:rFonts w:eastAsia="Times New Roman"/>
            <w:bCs/>
            <w:noProof/>
          </w:rPr>
          <w:t>Zoznam tabuliek</w:t>
        </w:r>
        <w:r w:rsidR="00026736">
          <w:rPr>
            <w:noProof/>
            <w:webHidden/>
          </w:rPr>
          <w:tab/>
        </w:r>
        <w:r w:rsidR="00026736">
          <w:rPr>
            <w:noProof/>
            <w:webHidden/>
          </w:rPr>
          <w:fldChar w:fldCharType="begin"/>
        </w:r>
        <w:r w:rsidR="00026736">
          <w:rPr>
            <w:noProof/>
            <w:webHidden/>
          </w:rPr>
          <w:instrText xml:space="preserve"> PAGEREF _Toc464477901 \h </w:instrText>
        </w:r>
        <w:r w:rsidR="00026736">
          <w:rPr>
            <w:noProof/>
            <w:webHidden/>
          </w:rPr>
        </w:r>
        <w:r w:rsidR="00026736">
          <w:rPr>
            <w:noProof/>
            <w:webHidden/>
          </w:rPr>
          <w:fldChar w:fldCharType="separate"/>
        </w:r>
        <w:r w:rsidR="00026736">
          <w:rPr>
            <w:noProof/>
            <w:webHidden/>
          </w:rPr>
          <w:t>15</w:t>
        </w:r>
        <w:r w:rsidR="00026736">
          <w:rPr>
            <w:noProof/>
            <w:webHidden/>
          </w:rPr>
          <w:fldChar w:fldCharType="end"/>
        </w:r>
      </w:hyperlink>
    </w:p>
    <w:p w:rsidR="00801DAD" w:rsidRDefault="009B3868" w:rsidP="00B1510A">
      <w:pPr>
        <w:spacing w:line="240" w:lineRule="auto"/>
        <w:ind w:firstLine="0"/>
        <w:jc w:val="left"/>
        <w:rPr>
          <w:szCs w:val="24"/>
          <w:lang w:eastAsia="cs-CZ"/>
        </w:rPr>
        <w:sectPr w:rsidR="00801DAD" w:rsidSect="009B3868">
          <w:headerReference w:type="default" r:id="rId8"/>
          <w:footerReference w:type="default" r:id="rId9"/>
          <w:pgSz w:w="11906" w:h="16838"/>
          <w:pgMar w:top="1417" w:right="1417" w:bottom="1417" w:left="1418" w:header="708" w:footer="708" w:gutter="0"/>
          <w:cols w:space="708"/>
          <w:docGrid w:linePitch="360"/>
        </w:sectPr>
      </w:pPr>
      <w:r>
        <w:rPr>
          <w:szCs w:val="24"/>
          <w:lang w:eastAsia="cs-CZ"/>
        </w:rPr>
        <w:fldChar w:fldCharType="end"/>
      </w:r>
    </w:p>
    <w:p w:rsidR="004360E7" w:rsidRDefault="004360E7" w:rsidP="00B1510A">
      <w:pPr>
        <w:pStyle w:val="Nnadpis"/>
        <w:numPr>
          <w:ilvl w:val="0"/>
          <w:numId w:val="0"/>
        </w:numPr>
        <w:rPr>
          <w:lang w:val="cs-CZ"/>
        </w:rPr>
      </w:pPr>
      <w:bookmarkStart w:id="1" w:name="_Toc417145613"/>
      <w:bookmarkStart w:id="2" w:name="_Toc417141804"/>
      <w:bookmarkStart w:id="3" w:name="_Toc464477885"/>
      <w:r>
        <w:rPr>
          <w:lang w:val="cs-CZ"/>
        </w:rPr>
        <w:lastRenderedPageBreak/>
        <w:t>Úvod</w:t>
      </w:r>
      <w:bookmarkEnd w:id="1"/>
      <w:bookmarkEnd w:id="2"/>
      <w:bookmarkEnd w:id="3"/>
    </w:p>
    <w:p w:rsidR="004628E0" w:rsidRDefault="004628E0" w:rsidP="004628E0">
      <w:r>
        <w:t>Tému seminárnej práce som si vybrala o kom</w:t>
      </w:r>
      <w:r w:rsidR="00B63873">
        <w:t xml:space="preserve">parácií 3 leteckých spoločností, konkrétne o porovnaní 3 najväčších európskych leteckých spoločností, a tými sú: Air </w:t>
      </w:r>
      <w:proofErr w:type="spellStart"/>
      <w:r w:rsidR="00B63873">
        <w:t>France</w:t>
      </w:r>
      <w:proofErr w:type="spellEnd"/>
      <w:r w:rsidR="00B63873">
        <w:t xml:space="preserve"> - KLM, Lufthansa a British </w:t>
      </w:r>
      <w:proofErr w:type="spellStart"/>
      <w:r w:rsidR="00B63873">
        <w:t>Airways</w:t>
      </w:r>
      <w:proofErr w:type="spellEnd"/>
      <w:r w:rsidR="00B63873">
        <w:t>. N</w:t>
      </w:r>
      <w:r>
        <w:t>akoľko</w:t>
      </w:r>
      <w:r w:rsidR="00B63873">
        <w:t xml:space="preserve"> ma letecká doprava </w:t>
      </w:r>
      <w:r>
        <w:t xml:space="preserve">fascinuje už </w:t>
      </w:r>
      <w:r w:rsidR="007A5559">
        <w:t>niekoľko</w:t>
      </w:r>
      <w:r w:rsidR="00B63873">
        <w:t xml:space="preserve"> rokov, najviac sa zaujímam o</w:t>
      </w:r>
      <w:r>
        <w:t xml:space="preserve"> vä</w:t>
      </w:r>
      <w:r w:rsidR="007A5559">
        <w:t>čšie letecké spoločností, ktoré</w:t>
      </w:r>
      <w:r w:rsidR="009155AA">
        <w:t xml:space="preserve"> dokážu prepraviť </w:t>
      </w:r>
      <w:r w:rsidR="007A5559">
        <w:t xml:space="preserve">veľké množstvo </w:t>
      </w:r>
      <w:r>
        <w:t xml:space="preserve">ľudí do celého sveta s rôznymi typmi dopravných lietadiel od rôznych výrobcov lietadiel ako sú napríklad </w:t>
      </w:r>
      <w:proofErr w:type="spellStart"/>
      <w:r>
        <w:t>Airbus</w:t>
      </w:r>
      <w:proofErr w:type="spellEnd"/>
      <w:r>
        <w:t xml:space="preserve">, Boeing, </w:t>
      </w:r>
      <w:proofErr w:type="spellStart"/>
      <w:r w:rsidR="00325BC5">
        <w:t>McDonnell</w:t>
      </w:r>
      <w:proofErr w:type="spellEnd"/>
      <w:r w:rsidR="00325BC5">
        <w:t xml:space="preserve"> </w:t>
      </w:r>
      <w:r>
        <w:t>Douglas</w:t>
      </w:r>
      <w:r w:rsidR="007A5559">
        <w:t xml:space="preserve">, </w:t>
      </w:r>
      <w:proofErr w:type="spellStart"/>
      <w:r w:rsidR="007A5559">
        <w:t>Bombardier</w:t>
      </w:r>
      <w:proofErr w:type="spellEnd"/>
      <w:r>
        <w:t xml:space="preserve"> a iné. </w:t>
      </w:r>
    </w:p>
    <w:p w:rsidR="004628E0" w:rsidRDefault="004628E0" w:rsidP="004628E0">
      <w:r>
        <w:t>Letecká doprava bola známa už aj v minulosti, avšak v dnešnej dobe existujú moderné stroje, k</w:t>
      </w:r>
      <w:r w:rsidR="007A5559">
        <w:t>toré dokážu prepraviť viac ako 4</w:t>
      </w:r>
      <w:r>
        <w:t xml:space="preserve">00 cestujúcich. </w:t>
      </w:r>
    </w:p>
    <w:p w:rsidR="004628E0" w:rsidRDefault="007A5559" w:rsidP="004628E0">
      <w:r>
        <w:t xml:space="preserve">Seminárna práca </w:t>
      </w:r>
      <w:r w:rsidRPr="00B1403E">
        <w:t>bude</w:t>
      </w:r>
      <w:r w:rsidRPr="007A5559">
        <w:rPr>
          <w:color w:val="FF0000"/>
        </w:rPr>
        <w:t xml:space="preserve"> </w:t>
      </w:r>
      <w:r>
        <w:t xml:space="preserve">mať 2 kapitoly. </w:t>
      </w:r>
      <w:r w:rsidR="00B63873">
        <w:t xml:space="preserve">V prvej kapitole </w:t>
      </w:r>
      <w:r w:rsidR="00E31DC9">
        <w:t>uvediem kr</w:t>
      </w:r>
      <w:r w:rsidR="005528F6">
        <w:t>átky opis o leteckej doprave a uvediem aj</w:t>
      </w:r>
      <w:r w:rsidR="003E330A">
        <w:t xml:space="preserve"> </w:t>
      </w:r>
      <w:r w:rsidR="005528F6">
        <w:t>to, aké sú podľa mňa jej</w:t>
      </w:r>
      <w:r w:rsidR="00B63F8D">
        <w:t xml:space="preserve"> výhody a nevýhody</w:t>
      </w:r>
      <w:r w:rsidR="00E31DC9">
        <w:t xml:space="preserve">, avšak sa najmä zameriam </w:t>
      </w:r>
      <w:r w:rsidR="00B63F8D">
        <w:t xml:space="preserve">             </w:t>
      </w:r>
      <w:r w:rsidR="00E31DC9">
        <w:t>na jednotlivé letecké</w:t>
      </w:r>
      <w:r>
        <w:t xml:space="preserve"> </w:t>
      </w:r>
      <w:r w:rsidRPr="00E31DC9">
        <w:t>sp</w:t>
      </w:r>
      <w:r w:rsidR="00E31DC9" w:rsidRPr="00E31DC9">
        <w:t>oločnosti</w:t>
      </w:r>
      <w:r>
        <w:t xml:space="preserve">, ktoré som si vybrala, </w:t>
      </w:r>
      <w:r w:rsidR="00E31DC9">
        <w:t>a taktiež uvediem, aké majú výhody a nevýhody mnou vybrané</w:t>
      </w:r>
      <w:r>
        <w:t xml:space="preserve"> 3 </w:t>
      </w:r>
      <w:r w:rsidR="00E31DC9">
        <w:t>letecké spoločnosti</w:t>
      </w:r>
      <w:r>
        <w:t>.</w:t>
      </w:r>
    </w:p>
    <w:p w:rsidR="007A5559" w:rsidRDefault="007A5559" w:rsidP="004628E0">
      <w:r>
        <w:t>Druhá kapitola bude o praktickej časti, v ktorej uvediem konkrétne príklady</w:t>
      </w:r>
      <w:r w:rsidR="002179EA">
        <w:t xml:space="preserve"> </w:t>
      </w:r>
      <w:r w:rsidR="00A63227">
        <w:t>na ekonomiku</w:t>
      </w:r>
      <w:r>
        <w:t xml:space="preserve"> 3 </w:t>
      </w:r>
      <w:r w:rsidR="00A63227">
        <w:t>vybraných leteckých spoločností, ale aj príklady, kde porovnám, v čom sa medzi sebou tieto spoločnosti líšia.</w:t>
      </w:r>
    </w:p>
    <w:p w:rsidR="004628E0" w:rsidRDefault="004628E0" w:rsidP="004628E0"/>
    <w:p w:rsidR="00E31DC9" w:rsidRDefault="00E31DC9" w:rsidP="004628E0"/>
    <w:p w:rsidR="00E31DC9" w:rsidRDefault="00E31DC9" w:rsidP="004628E0"/>
    <w:p w:rsidR="00E31DC9" w:rsidRDefault="00E31DC9" w:rsidP="004628E0"/>
    <w:p w:rsidR="00E31DC9" w:rsidRDefault="00E31DC9" w:rsidP="004628E0"/>
    <w:p w:rsidR="00E31DC9" w:rsidRDefault="00E31DC9" w:rsidP="004628E0"/>
    <w:p w:rsidR="00E31DC9" w:rsidRDefault="00E31DC9" w:rsidP="004628E0"/>
    <w:p w:rsidR="00E31DC9" w:rsidRDefault="00E31DC9" w:rsidP="004628E0"/>
    <w:p w:rsidR="00E31DC9" w:rsidRDefault="00E31DC9" w:rsidP="004628E0"/>
    <w:p w:rsidR="00E31DC9" w:rsidRDefault="00E31DC9" w:rsidP="00801DAD">
      <w:pPr>
        <w:pStyle w:val="Nnadpis"/>
      </w:pPr>
      <w:bookmarkStart w:id="4" w:name="_Toc464477886"/>
      <w:r>
        <w:lastRenderedPageBreak/>
        <w:t>Teória</w:t>
      </w:r>
      <w:bookmarkEnd w:id="4"/>
    </w:p>
    <w:p w:rsidR="00E31DC9" w:rsidRDefault="000B762A" w:rsidP="00801DAD">
      <w:pPr>
        <w:pStyle w:val="Nadpis2"/>
      </w:pPr>
      <w:bookmarkStart w:id="5" w:name="_Toc464477887"/>
      <w:r w:rsidRPr="000B762A">
        <w:t>Letecká doprava</w:t>
      </w:r>
      <w:bookmarkEnd w:id="5"/>
    </w:p>
    <w:p w:rsidR="00801DAD" w:rsidRPr="000B762A" w:rsidRDefault="00801DAD" w:rsidP="00801DAD">
      <w:pPr>
        <w:rPr>
          <w:b/>
        </w:rPr>
      </w:pPr>
      <w:r>
        <w:t>Leteckú dopravu charakterizujú niektoré vlastnosti, ktoré určujú jej postavenie            v doprav</w:t>
      </w:r>
      <w:r>
        <w:softHyphen/>
        <w:t>nej sústave štátu. Tým, že najrých</w:t>
      </w:r>
      <w:r>
        <w:softHyphen/>
        <w:t>lejšie zo všetkých dopravných odborov zabezpečuje prepravu osôb, pošty a niektorých druhov tovarov, pomáha skvalitňovať riadenie národného hospodárstva a zrýchliť kolobeh obežných prostriedkov. Aby letecká doprava mohla plniť svoje úlohy v dopravnej sústave štátu, musí spĺňať najmä tieto požiadavky: rýchlosť, bezpečnosť, kvalitu, hospodárnosť.</w:t>
      </w:r>
    </w:p>
    <w:p w:rsidR="000B762A" w:rsidRDefault="000B762A" w:rsidP="00E31DC9">
      <w:r w:rsidRPr="003E330A">
        <w:rPr>
          <w:b/>
          <w:i/>
        </w:rPr>
        <w:t>Výhody leteckej dopravy:</w:t>
      </w:r>
      <w:r>
        <w:t xml:space="preserve"> medzi najväčšiu výhodu určite patrí preprava veľkého množstva cestujúcich na vzdialené</w:t>
      </w:r>
      <w:r w:rsidR="00B63F8D">
        <w:t xml:space="preserve"> mie</w:t>
      </w:r>
      <w:r w:rsidR="00D81E86">
        <w:t>sta po celom svete za omnoho kra</w:t>
      </w:r>
      <w:r w:rsidR="00B63F8D">
        <w:t>tší</w:t>
      </w:r>
      <w:r>
        <w:t xml:space="preserve"> čas</w:t>
      </w:r>
      <w:r w:rsidR="00B63F8D">
        <w:t xml:space="preserve"> ako by mali cestujúci cestovať loďou, vlakom, autobusom alebo autom</w:t>
      </w:r>
      <w:r>
        <w:t>.</w:t>
      </w:r>
      <w:r w:rsidR="00B63F8D">
        <w:t xml:space="preserve"> </w:t>
      </w:r>
      <w:r w:rsidR="00975818">
        <w:t>Letecká doprava je stále považovaná za najbezpečnejšiu dopravu na svete.</w:t>
      </w:r>
    </w:p>
    <w:p w:rsidR="00B1510A" w:rsidRDefault="000B762A" w:rsidP="00975818">
      <w:r w:rsidRPr="003E330A">
        <w:rPr>
          <w:b/>
          <w:i/>
        </w:rPr>
        <w:t>Nevýhody leteckej dopravy:</w:t>
      </w:r>
      <w:r>
        <w:t xml:space="preserve"> za nevýhody leteckej dopravy považujem konkurenciu medzi jed</w:t>
      </w:r>
      <w:r w:rsidR="00D81E86">
        <w:t>notlivými leteckými spoločnosťa</w:t>
      </w:r>
      <w:r>
        <w:t xml:space="preserve">mi, pretože v súčasnosti existujú rôzne letecké spoločnosti, ktoré sa predbiehajú v cenách leteniek, aby daná spoločnosť za rok prepravila čo najviac cestujúcich a mala z toho </w:t>
      </w:r>
      <w:r w:rsidR="00801DAD">
        <w:t xml:space="preserve">čo najväčší </w:t>
      </w:r>
      <w:r>
        <w:t>zisk.</w:t>
      </w:r>
      <w:r w:rsidR="00975818">
        <w:t xml:space="preserve"> Ďalšou nevýhodou sú letecké </w:t>
      </w:r>
      <w:r w:rsidR="005528F6">
        <w:t>nehody</w:t>
      </w:r>
      <w:r w:rsidR="00975818">
        <w:t>, nakoľko konkrétna spoločnosť, ktorej sa to týka, na určitý čas bude mať klientelu cestujúcich menšiu ako obvykle, avšak nehody sa dejú každý deň a nie len v leteckej doprave, ale aj        na cestách, mori a</w:t>
      </w:r>
      <w:r w:rsidR="00EB5613">
        <w:t xml:space="preserve"> </w:t>
      </w:r>
      <w:r w:rsidR="00975818">
        <w:t>pod.</w:t>
      </w:r>
    </w:p>
    <w:p w:rsidR="00B1510A" w:rsidRDefault="00B1510A" w:rsidP="003E330A">
      <w:pPr>
        <w:pStyle w:val="Nadpis2"/>
      </w:pPr>
      <w:bookmarkStart w:id="6" w:name="_Toc464477888"/>
      <w:r>
        <w:t>Letecké spoločnosti</w:t>
      </w:r>
      <w:r w:rsidR="00975818">
        <w:t xml:space="preserve"> - Air </w:t>
      </w:r>
      <w:proofErr w:type="spellStart"/>
      <w:r w:rsidR="00975818">
        <w:t>France</w:t>
      </w:r>
      <w:proofErr w:type="spellEnd"/>
      <w:r w:rsidR="00975818">
        <w:t xml:space="preserve"> - KLM, Lufthansa a British </w:t>
      </w:r>
      <w:proofErr w:type="spellStart"/>
      <w:r w:rsidR="00975818">
        <w:t>Airways</w:t>
      </w:r>
      <w:bookmarkEnd w:id="6"/>
      <w:proofErr w:type="spellEnd"/>
    </w:p>
    <w:p w:rsidR="00B37117" w:rsidRPr="008D0322" w:rsidRDefault="00054654" w:rsidP="001A32EB">
      <w:r>
        <w:t xml:space="preserve">Tieto </w:t>
      </w:r>
      <w:r w:rsidR="008D0322">
        <w:t xml:space="preserve">3 letecké spoločnosti patria medzi najväčšie letecké spoločnosti v Európe. </w:t>
      </w:r>
      <w:r w:rsidR="008763B1">
        <w:t xml:space="preserve">Poskytujú medzinárodné, regionálne, vnútroštátne lety a aj osobnú a nákladnú dopravu. </w:t>
      </w:r>
      <w:r w:rsidR="0054681F">
        <w:t>Majú uzatvorené zmluvy s rôznymi inými leteckým spoločnosťami</w:t>
      </w:r>
      <w:r>
        <w:t>, pretože</w:t>
      </w:r>
      <w:r w:rsidR="0054681F">
        <w:t xml:space="preserve"> bez uzatvorenia zmlúv, by nemohli prepravovať cestujúcich do danej krajiny. </w:t>
      </w:r>
      <w:r w:rsidR="00B37117">
        <w:t xml:space="preserve">Každá z nich poskytuje čo najlepší komfort a pohodlie pre cestujúcich, avšak každá z týchto spoločností má interiér lietadiel vybavený inak, čiže napr. farby sedačiek sú u každej spoločnosti iné, taktiež palubný personál pre každú spoločnosť má iný tvar a farbu odevov. U najväčších typov lietadiel, ktoré spoločnosti vlastnia, ako sú napr. </w:t>
      </w:r>
      <w:proofErr w:type="spellStart"/>
      <w:r w:rsidR="00B37117">
        <w:t>Airbus</w:t>
      </w:r>
      <w:proofErr w:type="spellEnd"/>
      <w:r w:rsidR="00B37117">
        <w:t xml:space="preserve"> A380</w:t>
      </w:r>
      <w:r w:rsidR="008C0295">
        <w:t xml:space="preserve"> (výrobcom je európska spoločnosť </w:t>
      </w:r>
      <w:proofErr w:type="spellStart"/>
      <w:r w:rsidR="008C0295">
        <w:t>Airbus</w:t>
      </w:r>
      <w:proofErr w:type="spellEnd"/>
      <w:r w:rsidR="008C0295">
        <w:t>)</w:t>
      </w:r>
      <w:r w:rsidR="00B37117">
        <w:t xml:space="preserve"> alebo Boeing 747</w:t>
      </w:r>
      <w:r w:rsidR="008C0295">
        <w:t xml:space="preserve"> </w:t>
      </w:r>
      <w:r>
        <w:t xml:space="preserve">nazývaný ako </w:t>
      </w:r>
      <w:proofErr w:type="spellStart"/>
      <w:r w:rsidR="008C0295">
        <w:t>Jumbo</w:t>
      </w:r>
      <w:proofErr w:type="spellEnd"/>
      <w:r w:rsidR="00D62B47">
        <w:t xml:space="preserve"> </w:t>
      </w:r>
      <w:proofErr w:type="spellStart"/>
      <w:r w:rsidR="00D62B47">
        <w:t>Jet</w:t>
      </w:r>
      <w:proofErr w:type="spellEnd"/>
      <w:r w:rsidR="008C0295">
        <w:t xml:space="preserve"> (výrobcom je americká spoločnosť Boeing)</w:t>
      </w:r>
      <w:r w:rsidR="00B37117">
        <w:t xml:space="preserve">, sa </w:t>
      </w:r>
      <w:r w:rsidR="00B37117">
        <w:lastRenderedPageBreak/>
        <w:t>nachádzajú prvé triedy (</w:t>
      </w:r>
      <w:proofErr w:type="spellStart"/>
      <w:r w:rsidR="00B37117">
        <w:t>First</w:t>
      </w:r>
      <w:proofErr w:type="spellEnd"/>
      <w:r w:rsidR="00B37117">
        <w:t xml:space="preserve"> </w:t>
      </w:r>
      <w:proofErr w:type="spellStart"/>
      <w:r w:rsidR="00B37117">
        <w:t>Class</w:t>
      </w:r>
      <w:proofErr w:type="spellEnd"/>
      <w:r w:rsidR="00B37117">
        <w:t>), k</w:t>
      </w:r>
      <w:r w:rsidR="0054681F">
        <w:t>toré sú taktiež odlišné v type a rozložení sedadiel.</w:t>
      </w:r>
      <w:r w:rsidR="008763B1">
        <w:t xml:space="preserve"> </w:t>
      </w:r>
      <w:r w:rsidR="007D01E0" w:rsidRPr="007D01E0">
        <w:t xml:space="preserve">Spoločnosť </w:t>
      </w:r>
      <w:r w:rsidR="007D01E0">
        <w:t xml:space="preserve">KLM ešte A380 nevlastní. </w:t>
      </w:r>
      <w:r w:rsidR="002179EA">
        <w:t>O ďalších rozdieloch sa zmienim v druhej kapitole.</w:t>
      </w:r>
      <w:r w:rsidR="007D01E0">
        <w:t xml:space="preserve"> </w:t>
      </w:r>
    </w:p>
    <w:p w:rsidR="000B762A" w:rsidRDefault="000B762A" w:rsidP="003E330A">
      <w:pPr>
        <w:pStyle w:val="Nadpis3"/>
      </w:pPr>
      <w:bookmarkStart w:id="7" w:name="_Toc464477889"/>
      <w:r w:rsidRPr="003E330A">
        <w:t xml:space="preserve">Air </w:t>
      </w:r>
      <w:proofErr w:type="spellStart"/>
      <w:r w:rsidRPr="003E330A">
        <w:t>France</w:t>
      </w:r>
      <w:proofErr w:type="spellEnd"/>
      <w:r w:rsidRPr="003E330A">
        <w:t xml:space="preserve"> - KLM</w:t>
      </w:r>
      <w:bookmarkEnd w:id="7"/>
    </w:p>
    <w:p w:rsidR="00FF5BB7" w:rsidRPr="00354F2C" w:rsidRDefault="00FF5BB7" w:rsidP="00354F2C">
      <w:r>
        <w:t>Francúzsk</w:t>
      </w:r>
      <w:r w:rsidR="00354F2C">
        <w:t>a</w:t>
      </w:r>
      <w:r>
        <w:t xml:space="preserve"> </w:t>
      </w:r>
      <w:r w:rsidRPr="00054654">
        <w:t>s</w:t>
      </w:r>
      <w:r w:rsidR="0054681F" w:rsidRPr="00054654">
        <w:t>poločnosť </w:t>
      </w:r>
      <w:r w:rsidR="0054681F" w:rsidRPr="00054654">
        <w:rPr>
          <w:iCs/>
        </w:rPr>
        <w:t xml:space="preserve">Air </w:t>
      </w:r>
      <w:proofErr w:type="spellStart"/>
      <w:r w:rsidR="0054681F" w:rsidRPr="00054654">
        <w:rPr>
          <w:iCs/>
        </w:rPr>
        <w:t>France</w:t>
      </w:r>
      <w:proofErr w:type="spellEnd"/>
      <w:r w:rsidR="0054681F" w:rsidRPr="0054681F">
        <w:t> </w:t>
      </w:r>
      <w:r w:rsidR="00F0214E">
        <w:t>vznikla</w:t>
      </w:r>
      <w:r w:rsidR="0054681F" w:rsidRPr="0054681F">
        <w:t xml:space="preserve"> </w:t>
      </w:r>
      <w:r>
        <w:t>7. októbra</w:t>
      </w:r>
      <w:r w:rsidR="0054681F" w:rsidRPr="0054681F">
        <w:t xml:space="preserve"> 1933. </w:t>
      </w:r>
      <w:r w:rsidR="00EB5882">
        <w:t xml:space="preserve">Hlavná operačná základňa sa nachádza </w:t>
      </w:r>
      <w:r>
        <w:t xml:space="preserve">vo Francúzsku </w:t>
      </w:r>
      <w:r w:rsidR="00054654">
        <w:t>v meste Paríž, letisko Charles</w:t>
      </w:r>
      <w:r w:rsidR="00EB5882">
        <w:t xml:space="preserve"> de </w:t>
      </w:r>
      <w:proofErr w:type="spellStart"/>
      <w:r w:rsidR="00EB5882">
        <w:t>Gaull</w:t>
      </w:r>
      <w:r w:rsidR="00354F2C">
        <w:t>e</w:t>
      </w:r>
      <w:proofErr w:type="spellEnd"/>
      <w:r w:rsidR="00EB5882">
        <w:t xml:space="preserve">. Spoločnosť sa </w:t>
      </w:r>
      <w:r>
        <w:t xml:space="preserve">              </w:t>
      </w:r>
      <w:r w:rsidR="00EB5882">
        <w:t>zo začiatku sústredila</w:t>
      </w:r>
      <w:r w:rsidR="0054681F" w:rsidRPr="0054681F">
        <w:t xml:space="preserve"> najmä na Európu a francúzske kolónie v Severnej Afrike. V roku 1948 vlastnila francúzska vláda 70</w:t>
      </w:r>
      <w:r w:rsidR="00F0214E">
        <w:t xml:space="preserve"> </w:t>
      </w:r>
      <w:r w:rsidR="0054681F" w:rsidRPr="0054681F">
        <w:t>% spoločnosti, v roku 2002 stále ešte 54</w:t>
      </w:r>
      <w:r w:rsidR="00F0214E">
        <w:t xml:space="preserve"> </w:t>
      </w:r>
      <w:r w:rsidR="0054681F" w:rsidRPr="0054681F">
        <w:t xml:space="preserve">%. </w:t>
      </w:r>
    </w:p>
    <w:p w:rsidR="00FF5BB7" w:rsidRPr="00054654" w:rsidRDefault="00FF5BB7" w:rsidP="0054681F">
      <w:r w:rsidRPr="00054654">
        <w:t>Holandská s</w:t>
      </w:r>
      <w:r w:rsidR="00F0214E" w:rsidRPr="00054654">
        <w:t xml:space="preserve">poločnosť KLM </w:t>
      </w:r>
      <w:r w:rsidR="008763B1" w:rsidRPr="00054654">
        <w:t xml:space="preserve">Royal </w:t>
      </w:r>
      <w:proofErr w:type="spellStart"/>
      <w:r w:rsidR="008763B1" w:rsidRPr="00054654">
        <w:t>Dutch</w:t>
      </w:r>
      <w:proofErr w:type="spellEnd"/>
      <w:r w:rsidR="008763B1" w:rsidRPr="00054654">
        <w:t xml:space="preserve"> </w:t>
      </w:r>
      <w:proofErr w:type="spellStart"/>
      <w:r w:rsidR="008763B1" w:rsidRPr="00054654">
        <w:t>Airlines</w:t>
      </w:r>
      <w:proofErr w:type="spellEnd"/>
      <w:r w:rsidR="008763B1" w:rsidRPr="00054654">
        <w:t xml:space="preserve"> (v skratke len KLM) </w:t>
      </w:r>
      <w:r w:rsidR="00F0214E" w:rsidRPr="00054654">
        <w:t xml:space="preserve">vznikla </w:t>
      </w:r>
      <w:r w:rsidRPr="00054654">
        <w:t xml:space="preserve">           </w:t>
      </w:r>
      <w:r w:rsidR="00F0214E" w:rsidRPr="00054654">
        <w:t>7. októbra 1919</w:t>
      </w:r>
      <w:r w:rsidR="008763B1" w:rsidRPr="00054654">
        <w:t xml:space="preserve"> a je to spoločnosť, ktorá najdlhšie existuje pod nezmeneným vlastn</w:t>
      </w:r>
      <w:r w:rsidR="00CC199E" w:rsidRPr="00054654">
        <w:t>ý</w:t>
      </w:r>
      <w:r w:rsidR="008763B1" w:rsidRPr="00054654">
        <w:t xml:space="preserve">m menom na svete. </w:t>
      </w:r>
      <w:r w:rsidR="00CC199E" w:rsidRPr="00054654">
        <w:t>Patrí medzi najstaršiu</w:t>
      </w:r>
      <w:r w:rsidR="00AC7A39" w:rsidRPr="00054654">
        <w:t xml:space="preserve"> </w:t>
      </w:r>
      <w:r w:rsidR="00CC199E" w:rsidRPr="00054654">
        <w:t>leteckú</w:t>
      </w:r>
      <w:r w:rsidR="003268B2" w:rsidRPr="00054654">
        <w:t xml:space="preserve"> </w:t>
      </w:r>
      <w:r w:rsidR="00CC199E" w:rsidRPr="00054654">
        <w:t>spoloč</w:t>
      </w:r>
      <w:r w:rsidR="00D81E86" w:rsidRPr="00054654">
        <w:t>n</w:t>
      </w:r>
      <w:r w:rsidR="00CC199E" w:rsidRPr="00054654">
        <w:t>osť</w:t>
      </w:r>
      <w:r w:rsidR="00AC7A39" w:rsidRPr="00054654">
        <w:t xml:space="preserve"> sveta a</w:t>
      </w:r>
      <w:r w:rsidR="003268B2" w:rsidRPr="00054654">
        <w:t xml:space="preserve"> v roku 2004 sa stala členom aliancie </w:t>
      </w:r>
      <w:proofErr w:type="spellStart"/>
      <w:r w:rsidR="003268B2" w:rsidRPr="00054654">
        <w:t>SkyTeam</w:t>
      </w:r>
      <w:proofErr w:type="spellEnd"/>
      <w:r w:rsidR="003268B2" w:rsidRPr="00054654">
        <w:t>.</w:t>
      </w:r>
      <w:r w:rsidR="00AC7A39" w:rsidRPr="00054654">
        <w:t xml:space="preserve"> </w:t>
      </w:r>
      <w:r w:rsidR="00354F2C" w:rsidRPr="00054654">
        <w:t xml:space="preserve">Hlavnou operačnou základňou je letisko </w:t>
      </w:r>
      <w:proofErr w:type="spellStart"/>
      <w:r w:rsidR="00354F2C" w:rsidRPr="00054654">
        <w:t>Schiphol</w:t>
      </w:r>
      <w:proofErr w:type="spellEnd"/>
      <w:r w:rsidR="00354F2C" w:rsidRPr="00054654">
        <w:t xml:space="preserve"> v meste Amsterdam v</w:t>
      </w:r>
      <w:r w:rsidR="00AC7A39" w:rsidRPr="00054654">
        <w:t xml:space="preserve"> Holandsku. </w:t>
      </w:r>
    </w:p>
    <w:p w:rsidR="00354F2C" w:rsidRPr="00054654" w:rsidRDefault="00354F2C" w:rsidP="00354F2C">
      <w:r w:rsidRPr="00054654">
        <w:t>V septembri 2003 </w:t>
      </w:r>
      <w:r w:rsidR="00D81E86" w:rsidRPr="00054654">
        <w:t>bolo ohlásené</w:t>
      </w:r>
      <w:r w:rsidRPr="00054654">
        <w:t xml:space="preserve"> spoločnosti </w:t>
      </w:r>
      <w:r w:rsidRPr="00054654">
        <w:rPr>
          <w:iCs/>
        </w:rPr>
        <w:t xml:space="preserve">Air </w:t>
      </w:r>
      <w:proofErr w:type="spellStart"/>
      <w:r w:rsidRPr="00054654">
        <w:rPr>
          <w:iCs/>
        </w:rPr>
        <w:t>France</w:t>
      </w:r>
      <w:proofErr w:type="spellEnd"/>
      <w:r w:rsidRPr="00054654">
        <w:t> a holandskej spoločnosti KLM spojenie pod novým menom </w:t>
      </w:r>
      <w:r w:rsidRPr="00054654">
        <w:rPr>
          <w:iCs/>
        </w:rPr>
        <w:t xml:space="preserve">Air </w:t>
      </w:r>
      <w:proofErr w:type="spellStart"/>
      <w:r w:rsidRPr="00054654">
        <w:rPr>
          <w:iCs/>
        </w:rPr>
        <w:t>France</w:t>
      </w:r>
      <w:proofErr w:type="spellEnd"/>
      <w:r w:rsidRPr="00054654">
        <w:rPr>
          <w:iCs/>
        </w:rPr>
        <w:t xml:space="preserve"> - KLM</w:t>
      </w:r>
      <w:r w:rsidRPr="00054654">
        <w:t xml:space="preserve">. Pod novým názvom začali spoločnosti oficiálne vystupovať 5. mája 2004. </w:t>
      </w:r>
    </w:p>
    <w:p w:rsidR="001F1CE1" w:rsidRDefault="000B762A" w:rsidP="00FF5BB7">
      <w:r w:rsidRPr="003E330A">
        <w:rPr>
          <w:b/>
          <w:i/>
        </w:rPr>
        <w:t>Výhody spoločnosti:</w:t>
      </w:r>
      <w:r w:rsidR="00EB5882">
        <w:t xml:space="preserve"> </w:t>
      </w:r>
      <w:r w:rsidR="00EB5882" w:rsidRPr="008A1984">
        <w:rPr>
          <w:iCs/>
        </w:rPr>
        <w:t xml:space="preserve">Air </w:t>
      </w:r>
      <w:proofErr w:type="spellStart"/>
      <w:r w:rsidR="00EB5882" w:rsidRPr="008A1984">
        <w:rPr>
          <w:iCs/>
        </w:rPr>
        <w:t>France</w:t>
      </w:r>
      <w:proofErr w:type="spellEnd"/>
      <w:r w:rsidR="00EB5882" w:rsidRPr="008A1984">
        <w:t xml:space="preserve"> je jednou z dcérskych spoločností Air </w:t>
      </w:r>
      <w:proofErr w:type="spellStart"/>
      <w:r w:rsidR="00EB5882" w:rsidRPr="008A1984">
        <w:t>France</w:t>
      </w:r>
      <w:proofErr w:type="spellEnd"/>
      <w:r w:rsidR="00EB5882" w:rsidRPr="008A1984">
        <w:t xml:space="preserve"> </w:t>
      </w:r>
      <w:r w:rsidR="00FF5BB7" w:rsidRPr="008A1984">
        <w:t xml:space="preserve">- </w:t>
      </w:r>
      <w:r w:rsidR="00EB5882" w:rsidRPr="008A1984">
        <w:t>KLM Group, ktorá je svetovým leteckým lídrom vo výške ročných obratov a najväčšou európskou leteckou spoločnosťou</w:t>
      </w:r>
      <w:r w:rsidR="00C22A53">
        <w:t xml:space="preserve"> a aj najväčšou leteckou spoločnosťou na svete</w:t>
      </w:r>
      <w:r w:rsidR="00EB5882" w:rsidRPr="008A1984">
        <w:t xml:space="preserve">. </w:t>
      </w:r>
    </w:p>
    <w:p w:rsidR="00FF5BB7" w:rsidRDefault="00FF5BB7" w:rsidP="00FF5BB7">
      <w:r w:rsidRPr="008A1984">
        <w:t>V júni roku 2000</w:t>
      </w:r>
      <w:r w:rsidR="001F1CE1">
        <w:t xml:space="preserve">, ešte kým spoločnosť vystupovala pod samostatným názvom                Air </w:t>
      </w:r>
      <w:proofErr w:type="spellStart"/>
      <w:r w:rsidR="001F1CE1">
        <w:t>France</w:t>
      </w:r>
      <w:proofErr w:type="spellEnd"/>
      <w:r w:rsidR="001F1CE1">
        <w:t>,</w:t>
      </w:r>
      <w:r w:rsidRPr="008A1984">
        <w:t xml:space="preserve"> sa spoločnosť </w:t>
      </w:r>
      <w:r w:rsidR="00354F2C" w:rsidRPr="008A1984">
        <w:t xml:space="preserve">Air </w:t>
      </w:r>
      <w:proofErr w:type="spellStart"/>
      <w:r w:rsidR="00354F2C" w:rsidRPr="008A1984">
        <w:t>France</w:t>
      </w:r>
      <w:proofErr w:type="spellEnd"/>
      <w:r w:rsidR="00354F2C" w:rsidRPr="008A1984">
        <w:t xml:space="preserve"> </w:t>
      </w:r>
      <w:r w:rsidRPr="008A1984">
        <w:t>stala</w:t>
      </w:r>
      <w:r w:rsidRPr="00FF5BB7">
        <w:t xml:space="preserve"> spoluzakladateľom skupiny</w:t>
      </w:r>
      <w:r w:rsidR="00AC7A39">
        <w:t xml:space="preserve"> </w:t>
      </w:r>
      <w:proofErr w:type="spellStart"/>
      <w:r w:rsidR="00AC7A39">
        <w:t>SkyT</w:t>
      </w:r>
      <w:r w:rsidR="001F1CE1">
        <w:t>eam</w:t>
      </w:r>
      <w:proofErr w:type="spellEnd"/>
      <w:r w:rsidR="001F1CE1">
        <w:t xml:space="preserve"> </w:t>
      </w:r>
      <w:proofErr w:type="spellStart"/>
      <w:r w:rsidR="00A63227">
        <w:t>Airline</w:t>
      </w:r>
      <w:proofErr w:type="spellEnd"/>
      <w:r w:rsidR="00A63227">
        <w:t xml:space="preserve"> </w:t>
      </w:r>
      <w:r w:rsidR="001F1CE1">
        <w:t>Alliance.</w:t>
      </w:r>
      <w:r w:rsidR="00A63227">
        <w:t xml:space="preserve"> Táto skupina ponúka lety do viac ako 1 050 destinácií.</w:t>
      </w:r>
    </w:p>
    <w:p w:rsidR="000B762A" w:rsidRPr="00D81E86" w:rsidRDefault="000B762A" w:rsidP="00E31DC9">
      <w:r w:rsidRPr="003E330A">
        <w:rPr>
          <w:b/>
          <w:i/>
        </w:rPr>
        <w:t>Nevýhody spoločnosti:</w:t>
      </w:r>
      <w:r w:rsidR="008A1984">
        <w:t xml:space="preserve"> ako </w:t>
      </w:r>
      <w:r w:rsidR="009E2F39">
        <w:t xml:space="preserve">u </w:t>
      </w:r>
      <w:r w:rsidR="008A1984">
        <w:t>každej leteckej spoločnosti je nevýhodou to, že spoločnosť prichádza o peniaze</w:t>
      </w:r>
      <w:r w:rsidR="009E2F39">
        <w:t>,</w:t>
      </w:r>
      <w:r w:rsidR="008A1984">
        <w:t xml:space="preserve"> a to v dôsledku leteckých nehôd alebo štrajkov</w:t>
      </w:r>
      <w:r w:rsidR="00E270D7">
        <w:t xml:space="preserve"> zamestnancov</w:t>
      </w:r>
      <w:r w:rsidR="00325BC5">
        <w:t>, ktoré sa v spoločnosti konajú</w:t>
      </w:r>
      <w:r w:rsidR="001F1CE1">
        <w:t xml:space="preserve">, Air </w:t>
      </w:r>
      <w:proofErr w:type="spellStart"/>
      <w:r w:rsidR="001F1CE1">
        <w:t>France</w:t>
      </w:r>
      <w:proofErr w:type="spellEnd"/>
      <w:r w:rsidR="001F1CE1">
        <w:t xml:space="preserve"> </w:t>
      </w:r>
      <w:r w:rsidR="00E270D7">
        <w:t>a KLM nie sú výnimkou (viac informácií je uvedených v </w:t>
      </w:r>
      <w:r w:rsidR="001A32EB">
        <w:t>podkapitole</w:t>
      </w:r>
      <w:r w:rsidR="00E270D7">
        <w:t xml:space="preserve"> </w:t>
      </w:r>
      <w:r w:rsidR="00E270D7" w:rsidRPr="00D81E86">
        <w:t xml:space="preserve">2.1 </w:t>
      </w:r>
      <w:r w:rsidR="00AC657B">
        <w:t>Letecká s</w:t>
      </w:r>
      <w:r w:rsidR="001A32EB" w:rsidRPr="00D81E86">
        <w:t xml:space="preserve">poločnosť Air </w:t>
      </w:r>
      <w:proofErr w:type="spellStart"/>
      <w:r w:rsidR="001A32EB" w:rsidRPr="00D81E86">
        <w:t>France</w:t>
      </w:r>
      <w:proofErr w:type="spellEnd"/>
      <w:r w:rsidR="001A32EB" w:rsidRPr="00D81E86">
        <w:t xml:space="preserve"> a jej ekonomika </w:t>
      </w:r>
      <w:r w:rsidR="00E270D7" w:rsidRPr="00D81E86">
        <w:t xml:space="preserve">a </w:t>
      </w:r>
      <w:r w:rsidR="001A32EB" w:rsidRPr="00D81E86">
        <w:t xml:space="preserve">v podkapitole </w:t>
      </w:r>
      <w:r w:rsidR="00E270D7" w:rsidRPr="00D81E86">
        <w:t>2.2</w:t>
      </w:r>
      <w:r w:rsidR="00AC657B">
        <w:t xml:space="preserve"> Letecká s</w:t>
      </w:r>
      <w:r w:rsidR="001A32EB" w:rsidRPr="00D81E86">
        <w:t>poločnosť KLM a jej ekonomika</w:t>
      </w:r>
      <w:r w:rsidR="00E270D7" w:rsidRPr="00D81E86">
        <w:t>).</w:t>
      </w:r>
    </w:p>
    <w:p w:rsidR="000B762A" w:rsidRDefault="000B762A" w:rsidP="003E330A">
      <w:pPr>
        <w:pStyle w:val="Nadpis3"/>
      </w:pPr>
      <w:bookmarkStart w:id="8" w:name="_Toc464477890"/>
      <w:r w:rsidRPr="003E330A">
        <w:t>Lufthansa</w:t>
      </w:r>
      <w:bookmarkEnd w:id="8"/>
    </w:p>
    <w:p w:rsidR="00D17B49" w:rsidRPr="00D17B49" w:rsidRDefault="00094103" w:rsidP="00D17B49">
      <w:r>
        <w:t>Táto nemecká spoločnosť vznikla 6</w:t>
      </w:r>
      <w:r w:rsidR="00B1403E">
        <w:t>. januára 1926 (</w:t>
      </w:r>
      <w:proofErr w:type="spellStart"/>
      <w:r w:rsidR="00B1403E">
        <w:t>Flack</w:t>
      </w:r>
      <w:proofErr w:type="spellEnd"/>
      <w:r w:rsidR="00B1403E">
        <w:t xml:space="preserve">, 2003). </w:t>
      </w:r>
      <w:r>
        <w:t>Do roku 1939 sa Lufthansa stala najväčšími aerolíniami v Európe, lebo</w:t>
      </w:r>
      <w:r w:rsidR="00E270D7">
        <w:t xml:space="preserve"> vtedy</w:t>
      </w:r>
      <w:r>
        <w:t xml:space="preserve"> dokázali</w:t>
      </w:r>
      <w:r w:rsidR="00E270D7">
        <w:t xml:space="preserve"> v regióne</w:t>
      </w:r>
      <w:r>
        <w:t xml:space="preserve"> za rok prepraviť </w:t>
      </w:r>
      <w:r w:rsidR="00E076C0">
        <w:t xml:space="preserve">až </w:t>
      </w:r>
      <w:r>
        <w:t xml:space="preserve">250 000 cestujúcich. </w:t>
      </w:r>
      <w:r w:rsidR="00AC7A39">
        <w:t xml:space="preserve">Podnikanie spoločnosti ťažko poznamenala katastrofa </w:t>
      </w:r>
      <w:r w:rsidR="00153260">
        <w:t xml:space="preserve">   </w:t>
      </w:r>
      <w:r w:rsidR="00AC7A39">
        <w:t>z 11. septembra roku 2001, pretože to viedlo k obmedzeniu spojov do USA a taktiež to spôsobilo prepúšťanie zamestnancov. V júli roku 2002 spoločn</w:t>
      </w:r>
      <w:r w:rsidR="00957F86">
        <w:t xml:space="preserve">osť znovu zaviedla linku </w:t>
      </w:r>
      <w:r w:rsidR="00153260">
        <w:t xml:space="preserve">      do USA. </w:t>
      </w:r>
      <w:r w:rsidR="00957F86">
        <w:t xml:space="preserve">Od roku 2006 </w:t>
      </w:r>
      <w:r w:rsidR="00957F86">
        <w:lastRenderedPageBreak/>
        <w:t xml:space="preserve">patrí Lufthansa do združenia </w:t>
      </w:r>
      <w:proofErr w:type="spellStart"/>
      <w:r w:rsidR="00957F86">
        <w:t>Star</w:t>
      </w:r>
      <w:proofErr w:type="spellEnd"/>
      <w:r w:rsidR="00957F86">
        <w:t xml:space="preserve"> Alliance a taktiež vlastní švajčiarsku leteckú spoločnosť Swiss.</w:t>
      </w:r>
    </w:p>
    <w:p w:rsidR="000B762A" w:rsidRPr="00AF2A11" w:rsidRDefault="000B762A" w:rsidP="00E31DC9">
      <w:r w:rsidRPr="003E330A">
        <w:rPr>
          <w:b/>
          <w:i/>
        </w:rPr>
        <w:t>Výhody spoločnosti:</w:t>
      </w:r>
      <w:r w:rsidR="00AF2A11">
        <w:t xml:space="preserve"> od 20. júla roku 2005 Lufthansa zaviedla výhody pre </w:t>
      </w:r>
      <w:r w:rsidR="00B83FBF" w:rsidRPr="00B83FBF">
        <w:t>svoji</w:t>
      </w:r>
      <w:r w:rsidR="00AF2A11" w:rsidRPr="00B83FBF">
        <w:t xml:space="preserve">ch </w:t>
      </w:r>
      <w:r w:rsidR="00AF2A11">
        <w:t xml:space="preserve">zákazníkov. Tieto výhody spočívajú v tom, že </w:t>
      </w:r>
      <w:r w:rsidR="00957F86">
        <w:t xml:space="preserve">si cestujúci môžu vymeniť nazbierané míle, ktoré si nalietajú, za prémie. Tieto prémie pre cestujúcich zahrňujú: zvýšené limity voľnej batožiny, prednostné vybavenie batožiny alebo zrýchlené nastupovanie na letoch spoločnosti. </w:t>
      </w:r>
    </w:p>
    <w:p w:rsidR="000B762A" w:rsidRPr="009E2F39" w:rsidRDefault="000B762A" w:rsidP="00E31DC9">
      <w:r w:rsidRPr="003E330A">
        <w:rPr>
          <w:b/>
          <w:i/>
        </w:rPr>
        <w:t>Nevýhody spoločnosti:</w:t>
      </w:r>
      <w:r w:rsidR="00AC7A39">
        <w:rPr>
          <w:b/>
          <w:i/>
        </w:rPr>
        <w:t xml:space="preserve"> </w:t>
      </w:r>
      <w:r w:rsidR="009E2F39">
        <w:t xml:space="preserve">nevýhodou sú štrajky, ako aj u spoločnosti Air </w:t>
      </w:r>
      <w:proofErr w:type="spellStart"/>
      <w:r w:rsidR="009E2F39">
        <w:t>France</w:t>
      </w:r>
      <w:proofErr w:type="spellEnd"/>
      <w:r w:rsidR="009E2F39">
        <w:t xml:space="preserve"> - KLM. V roku 2014 sa pracovníci veľkých nemeckých letísk, ktoré sú v Kolíne, Hamburgu, Mníchove či Frankfurte (</w:t>
      </w:r>
      <w:r w:rsidR="00E270D7">
        <w:t xml:space="preserve">letisko Frankfurt </w:t>
      </w:r>
      <w:r w:rsidR="009E2F39">
        <w:t>je jedným z najvyťaženejších letísk v Európe)</w:t>
      </w:r>
      <w:r w:rsidR="00D91747">
        <w:t>, pripojili</w:t>
      </w:r>
      <w:r w:rsidR="009E2F39">
        <w:t xml:space="preserve"> ku štrajku k širšej akcii pracovníkov verejného sektora. Tisíce štátnych zamestnancov letísk nepracovalo </w:t>
      </w:r>
      <w:r w:rsidR="00D91747">
        <w:t xml:space="preserve">1 deň vo februári </w:t>
      </w:r>
      <w:r w:rsidR="009E2F39">
        <w:t>od 4 hodiny ráno do pol 3 poobede.</w:t>
      </w:r>
      <w:r w:rsidR="00E270D7">
        <w:t xml:space="preserve"> Tento štrajk sa týkal pozemného personálu.</w:t>
      </w:r>
      <w:r w:rsidR="00D91747">
        <w:t xml:space="preserve"> Opakovalo sa to aj v marci roku 2014.</w:t>
      </w:r>
      <w:r w:rsidR="009E2F39">
        <w:t xml:space="preserve"> Odborári takto chceli docieliť zvýšenie miezd o 3,5 %</w:t>
      </w:r>
      <w:r w:rsidR="00D91747">
        <w:t xml:space="preserve"> a k tomu </w:t>
      </w:r>
      <w:r w:rsidR="00E270D7">
        <w:t xml:space="preserve">ešte </w:t>
      </w:r>
      <w:r w:rsidR="00D91747">
        <w:t>ďalších</w:t>
      </w:r>
      <w:r w:rsidR="00E270D7">
        <w:t>, aby dostávali</w:t>
      </w:r>
      <w:r w:rsidR="00D91747">
        <w:t xml:space="preserve"> 100 eur mesačne</w:t>
      </w:r>
      <w:r w:rsidR="00153260">
        <w:t>, avšak nemecký m</w:t>
      </w:r>
      <w:r w:rsidR="009E2F39">
        <w:t>inister vnú</w:t>
      </w:r>
      <w:r w:rsidR="00E270D7">
        <w:t>tra označil pož</w:t>
      </w:r>
      <w:r w:rsidR="00B83FBF">
        <w:t>i</w:t>
      </w:r>
      <w:r w:rsidR="00E270D7">
        <w:t xml:space="preserve">adavky odborárov </w:t>
      </w:r>
      <w:r w:rsidR="009E2F39">
        <w:t>za „prehnané“</w:t>
      </w:r>
      <w:r w:rsidR="00D91747">
        <w:t>. Lufthansa si neodpustila kritiku smerovanú na odborársku organizáciu Verdi, pretože spoločnosti spôsobila obrovské straty.</w:t>
      </w:r>
    </w:p>
    <w:p w:rsidR="000B762A" w:rsidRDefault="000B762A" w:rsidP="003E330A">
      <w:pPr>
        <w:pStyle w:val="Nadpis3"/>
      </w:pPr>
      <w:bookmarkStart w:id="9" w:name="_Toc464477891"/>
      <w:r w:rsidRPr="003E330A">
        <w:t xml:space="preserve">British </w:t>
      </w:r>
      <w:proofErr w:type="spellStart"/>
      <w:r w:rsidRPr="003E330A">
        <w:t>Airways</w:t>
      </w:r>
      <w:proofErr w:type="spellEnd"/>
      <w:r w:rsidR="008763B1">
        <w:t xml:space="preserve"> (BA)</w:t>
      </w:r>
      <w:bookmarkEnd w:id="9"/>
    </w:p>
    <w:p w:rsidR="00546A72" w:rsidRPr="00546A72" w:rsidRDefault="00546A72" w:rsidP="00546A72">
      <w:r>
        <w:t xml:space="preserve">Začiatky britskej spoločnosti BA siahajú k 25. augustu 1919, kedy vznikli Air Transport and </w:t>
      </w:r>
      <w:proofErr w:type="spellStart"/>
      <w:r>
        <w:t>Travel</w:t>
      </w:r>
      <w:proofErr w:type="spellEnd"/>
      <w:r>
        <w:t>. Prvým leteckým spojom sa stala l</w:t>
      </w:r>
      <w:r w:rsidR="00094103">
        <w:t xml:space="preserve">inka do Paríža. Názov British </w:t>
      </w:r>
      <w:proofErr w:type="spellStart"/>
      <w:r w:rsidR="00094103">
        <w:t>Airways</w:t>
      </w:r>
      <w:proofErr w:type="spellEnd"/>
      <w:r w:rsidR="00094103">
        <w:t xml:space="preserve"> vznikol</w:t>
      </w:r>
      <w:r>
        <w:t xml:space="preserve"> v roku 1935 z niekoľkých malých prevádzkovateľov</w:t>
      </w:r>
      <w:r w:rsidR="00094103">
        <w:t xml:space="preserve">, ktorý </w:t>
      </w:r>
      <w:r>
        <w:t xml:space="preserve">lietali z letiska </w:t>
      </w:r>
      <w:proofErr w:type="spellStart"/>
      <w:r>
        <w:t>Gatwick</w:t>
      </w:r>
      <w:proofErr w:type="spellEnd"/>
      <w:r w:rsidR="00B1403E">
        <w:t xml:space="preserve"> (</w:t>
      </w:r>
      <w:proofErr w:type="spellStart"/>
      <w:r w:rsidR="00B1403E">
        <w:t>Flack</w:t>
      </w:r>
      <w:proofErr w:type="spellEnd"/>
      <w:r w:rsidR="00B1403E">
        <w:t>, 2003)</w:t>
      </w:r>
      <w:r>
        <w:t xml:space="preserve">. BA má 2 hlavné operačné základne, a to letisko </w:t>
      </w:r>
      <w:proofErr w:type="spellStart"/>
      <w:r>
        <w:t>Heathrow</w:t>
      </w:r>
      <w:proofErr w:type="spellEnd"/>
      <w:r>
        <w:t xml:space="preserve"> v meste Londýn a letisko </w:t>
      </w:r>
      <w:proofErr w:type="spellStart"/>
      <w:r w:rsidR="00094103">
        <w:t>Gatwick</w:t>
      </w:r>
      <w:proofErr w:type="spellEnd"/>
      <w:r w:rsidR="00094103">
        <w:t xml:space="preserve"> v meste West </w:t>
      </w:r>
      <w:proofErr w:type="spellStart"/>
      <w:r w:rsidR="00094103">
        <w:t>Sussex</w:t>
      </w:r>
      <w:proofErr w:type="spellEnd"/>
      <w:r w:rsidR="00094103">
        <w:t xml:space="preserve">. Letisko </w:t>
      </w:r>
      <w:proofErr w:type="spellStart"/>
      <w:r w:rsidR="00094103">
        <w:t>Gatwick</w:t>
      </w:r>
      <w:proofErr w:type="spellEnd"/>
      <w:r w:rsidR="00094103">
        <w:t xml:space="preserve"> je druhým najrušnejším letiskom po letisku </w:t>
      </w:r>
      <w:proofErr w:type="spellStart"/>
      <w:r w:rsidR="00094103">
        <w:t>Heathrow</w:t>
      </w:r>
      <w:proofErr w:type="spellEnd"/>
      <w:r w:rsidR="00094103">
        <w:t xml:space="preserve"> v Londýne.</w:t>
      </w:r>
      <w:r>
        <w:t xml:space="preserve"> </w:t>
      </w:r>
    </w:p>
    <w:p w:rsidR="00D713A5" w:rsidRDefault="000B762A" w:rsidP="00E270D7">
      <w:r w:rsidRPr="003E330A">
        <w:rPr>
          <w:b/>
          <w:i/>
        </w:rPr>
        <w:t>Výhody spoločnosti:</w:t>
      </w:r>
      <w:r w:rsidR="008763B1">
        <w:rPr>
          <w:b/>
          <w:i/>
        </w:rPr>
        <w:t xml:space="preserve"> </w:t>
      </w:r>
      <w:r w:rsidR="008763B1">
        <w:t>výhodou BA je, že spoločnosť</w:t>
      </w:r>
      <w:r w:rsidR="00EB5882">
        <w:t xml:space="preserve"> poskytuje cestujúcim </w:t>
      </w:r>
      <w:proofErr w:type="spellStart"/>
      <w:r w:rsidR="00EB5882">
        <w:t>charterové</w:t>
      </w:r>
      <w:proofErr w:type="spellEnd"/>
      <w:r w:rsidR="00EB5882">
        <w:t xml:space="preserve"> lety</w:t>
      </w:r>
      <w:r w:rsidR="00546A72">
        <w:t>, avšak len do zahraničia</w:t>
      </w:r>
      <w:r w:rsidR="00BC5015">
        <w:t>. C</w:t>
      </w:r>
      <w:r w:rsidR="00EB5882" w:rsidRPr="00EB5882">
        <w:t xml:space="preserve">estovná kancelária môže vďaka </w:t>
      </w:r>
      <w:proofErr w:type="spellStart"/>
      <w:r w:rsidR="00EB5882" w:rsidRPr="00EB5882">
        <w:t>charterovému</w:t>
      </w:r>
      <w:proofErr w:type="spellEnd"/>
      <w:r w:rsidR="00EB5882" w:rsidRPr="00EB5882">
        <w:t xml:space="preserve"> letu zaistiť presne také </w:t>
      </w:r>
      <w:r w:rsidR="00546A72">
        <w:t xml:space="preserve">služby, ktoré </w:t>
      </w:r>
      <w:r w:rsidR="00EB5882" w:rsidRPr="00EB5882">
        <w:t>pre klientov potrebuje. Všetko začína u voľby cieľové</w:t>
      </w:r>
      <w:r w:rsidR="00546A72">
        <w:t xml:space="preserve">ho letiska. Klienti tak nemusia </w:t>
      </w:r>
      <w:r w:rsidR="00EB5882" w:rsidRPr="00EB5882">
        <w:t>po prílete absolvovať zdĺhavú cestu do miesta určenia, pretože sú dopravení na najbližšie letisko, ktoré je m</w:t>
      </w:r>
      <w:r w:rsidR="00EB5882">
        <w:t>ožné použiť. To ocenia napr.</w:t>
      </w:r>
      <w:r w:rsidR="00EB5882" w:rsidRPr="00EB5882">
        <w:t xml:space="preserve"> návštevníci Grécka, ktorí by pri využití klasického linkového spojen</w:t>
      </w:r>
      <w:r w:rsidR="00153260">
        <w:t>ia museli cestovať ešte trajekt</w:t>
      </w:r>
      <w:r w:rsidR="00EB5882" w:rsidRPr="00EB5882">
        <w:t xml:space="preserve">mi. </w:t>
      </w:r>
      <w:proofErr w:type="spellStart"/>
      <w:r w:rsidR="00EB5882" w:rsidRPr="00EB5882">
        <w:t>Charterový</w:t>
      </w:r>
      <w:proofErr w:type="spellEnd"/>
      <w:r w:rsidR="00EB5882" w:rsidRPr="00EB5882">
        <w:t xml:space="preserve"> let tiež často vyjde lacnejšie, najmä vďaka nízkej ponuke pravidelných linkových letov.</w:t>
      </w:r>
      <w:r w:rsidR="00EB5882">
        <w:t xml:space="preserve"> </w:t>
      </w:r>
      <w:r w:rsidR="00EB5882" w:rsidRPr="00EB5882">
        <w:t xml:space="preserve">Ďalšou veľkou výhodou je možnosť časového prispôsobenia. </w:t>
      </w:r>
      <w:r w:rsidR="00EB5882">
        <w:t xml:space="preserve">Je možné </w:t>
      </w:r>
      <w:r w:rsidR="00EB5882" w:rsidRPr="00EB5882">
        <w:t>lepšie načasovať celú cestu a</w:t>
      </w:r>
      <w:r w:rsidR="00BC5015">
        <w:t xml:space="preserve"> aj</w:t>
      </w:r>
      <w:r w:rsidR="00EB5882" w:rsidRPr="00EB5882">
        <w:t xml:space="preserve"> ubytovanie a</w:t>
      </w:r>
      <w:r w:rsidR="00BC5015">
        <w:t> </w:t>
      </w:r>
      <w:proofErr w:type="spellStart"/>
      <w:r w:rsidR="00EB5882" w:rsidRPr="00EB5882">
        <w:t>odubytovávanie</w:t>
      </w:r>
      <w:proofErr w:type="spellEnd"/>
      <w:r w:rsidR="00BC5015">
        <w:t xml:space="preserve"> klientov</w:t>
      </w:r>
      <w:r w:rsidR="00EB5882" w:rsidRPr="00EB5882">
        <w:t>. </w:t>
      </w:r>
    </w:p>
    <w:p w:rsidR="00E270D7" w:rsidRPr="00EB5882" w:rsidRDefault="00D713A5" w:rsidP="00E270D7">
      <w:r>
        <w:lastRenderedPageBreak/>
        <w:t xml:space="preserve">Ďalšou výhodou je, že BA zaviedla </w:t>
      </w:r>
      <w:r w:rsidR="000046FB">
        <w:t xml:space="preserve">nové štandardy na prepravu príručnej batožiny, kde si môžu cestujúci osobné veci odložiť pod svoje sedačky v lietadle. </w:t>
      </w:r>
    </w:p>
    <w:p w:rsidR="00957F86" w:rsidRPr="00BC5015" w:rsidRDefault="000B762A" w:rsidP="00BC5015">
      <w:pPr>
        <w:tabs>
          <w:tab w:val="left" w:pos="3450"/>
        </w:tabs>
      </w:pPr>
      <w:r w:rsidRPr="003E330A">
        <w:rPr>
          <w:b/>
          <w:i/>
        </w:rPr>
        <w:t>Nevýhody spoločnosti:</w:t>
      </w:r>
      <w:r w:rsidR="00BC5015">
        <w:t xml:space="preserve"> BA od polovice augusta minulého roka zmenila normy </w:t>
      </w:r>
      <w:r w:rsidR="00FC7043">
        <w:t xml:space="preserve">         </w:t>
      </w:r>
      <w:r w:rsidR="00BC5015">
        <w:t>na prevážanie príručnej batožiny. Cestujúci si môžu na palubu lietadla spoločnosti vziať batožinu v </w:t>
      </w:r>
      <w:r w:rsidR="00F46CA4">
        <w:t>rozmeroch 40x30x15 cm</w:t>
      </w:r>
      <w:r w:rsidR="00010294">
        <w:t>. Podľa dnešný</w:t>
      </w:r>
      <w:r w:rsidR="00BC5015">
        <w:t>ch pravid</w:t>
      </w:r>
      <w:r w:rsidR="00010294">
        <w:t>i</w:t>
      </w:r>
      <w:r w:rsidR="00BC5015">
        <w:t>el je maximálny rozmer osob</w:t>
      </w:r>
      <w:r w:rsidR="00F46CA4">
        <w:t>nej príručnej batožiny 45x36x20 cm</w:t>
      </w:r>
      <w:r w:rsidR="00FC7043">
        <w:t>. Myslím si, že táto zmena rozmerov batožiny niektorým cestujúcim spôsobila problémy, nakoľko si cestujúci, ak chcú letieť s BA, museli kúpiť novú príručnú batožinu, aby spĺňala nové rozmery. Spoločnosť neposkytuje cestujúcim žiadne finančné prostriedky na nákup novej batožiny, cestujúci si to musí zaplatiť sám. V BA vyhlásili, že k tomuto kroku muselo dôjsť kvôli zvýšenému počtu turistov, ktorí</w:t>
      </w:r>
      <w:r w:rsidR="00010294">
        <w:t xml:space="preserve"> cestujú s príručnou batožinou. Avšak, okrem tejto batožiny si aj naďalej môžu </w:t>
      </w:r>
      <w:r w:rsidR="00F46CA4">
        <w:t xml:space="preserve">cestujúci </w:t>
      </w:r>
      <w:r w:rsidR="00010294">
        <w:t>brať so sebou na palubu lietadla 2 kufre</w:t>
      </w:r>
      <w:r w:rsidR="00F46CA4">
        <w:t xml:space="preserve"> príručnej batožiny, ktoré majú rozmer 56x45x25 cm, aby sa tieto kufre zmestili do priestorov, ktoré sa nachádzajú nad sedadlami.</w:t>
      </w:r>
    </w:p>
    <w:p w:rsidR="000B762A" w:rsidRPr="00E31DC9" w:rsidRDefault="000B762A" w:rsidP="00E31DC9"/>
    <w:p w:rsidR="00801DAD" w:rsidRDefault="00801DAD" w:rsidP="003E330A">
      <w:pPr>
        <w:pStyle w:val="Nnadpis"/>
      </w:pPr>
      <w:bookmarkStart w:id="10" w:name="_Toc464477892"/>
      <w:r>
        <w:lastRenderedPageBreak/>
        <w:t>Praktická časť</w:t>
      </w:r>
      <w:bookmarkEnd w:id="10"/>
    </w:p>
    <w:p w:rsidR="00B23128" w:rsidRDefault="00B23128" w:rsidP="00B23128">
      <w:r>
        <w:t>Letecké spoločnosti patria medzi ziskové oblasti.</w:t>
      </w:r>
      <w:r w:rsidR="00A8547E">
        <w:t xml:space="preserve"> Zisk spoločností úzko súvisí s vývojom ceny paliva. Podľa najnovšieho odhadu zisky spoločností v leteckej doprave dosiahnu v tomto roku 8,66 miliardy eur, pričom Medzinárodné združenie pre leteckú dopravu (IATA) znížilo celkový odhad zisku kvôli vývoju v Sýrii.  Menší r</w:t>
      </w:r>
      <w:r w:rsidR="00D713A5">
        <w:t>ast sa bude týkať aj spoločností</w:t>
      </w:r>
      <w:r w:rsidR="00A8547E">
        <w:t>, o ktorých je písaná táto seminárna práca.</w:t>
      </w:r>
    </w:p>
    <w:p w:rsidR="006F2050" w:rsidRPr="00B23128" w:rsidRDefault="006F2050" w:rsidP="00B23128">
      <w:r>
        <w:t>Okrem paliva zisk spoločnosti ovplyvňuje aj to, aký veľký má každá zo spoločností lietadlový park. S tým súvisí kapacita prepravených pasažierov. Čím je lietadlo väčšie, tým viac cestujúcich dokáže prepraviť. Spoločnost</w:t>
      </w:r>
      <w:r w:rsidR="007D01E0">
        <w:t xml:space="preserve">i Air </w:t>
      </w:r>
      <w:proofErr w:type="spellStart"/>
      <w:r w:rsidR="007D01E0">
        <w:t>France</w:t>
      </w:r>
      <w:proofErr w:type="spellEnd"/>
      <w:r>
        <w:t xml:space="preserve">, Lufthansa a British </w:t>
      </w:r>
      <w:proofErr w:type="spellStart"/>
      <w:r>
        <w:t>Airways</w:t>
      </w:r>
      <w:proofErr w:type="spellEnd"/>
      <w:r>
        <w:t xml:space="preserve"> si kúpili stroje typu </w:t>
      </w:r>
      <w:proofErr w:type="spellStart"/>
      <w:r>
        <w:t>Airbus</w:t>
      </w:r>
      <w:proofErr w:type="spellEnd"/>
      <w:r>
        <w:t xml:space="preserve"> A380 od výrobcu </w:t>
      </w:r>
      <w:proofErr w:type="spellStart"/>
      <w:r>
        <w:t>Airbus</w:t>
      </w:r>
      <w:proofErr w:type="spellEnd"/>
      <w:r>
        <w:t xml:space="preserve"> a toto lietadlo je najväčším dopravným lietadlom na svete. Týmto typom </w:t>
      </w:r>
      <w:r w:rsidR="003160D3">
        <w:t xml:space="preserve">lietadla výrobca </w:t>
      </w:r>
      <w:proofErr w:type="spellStart"/>
      <w:r w:rsidR="003160D3">
        <w:t>Airbus</w:t>
      </w:r>
      <w:proofErr w:type="spellEnd"/>
      <w:r w:rsidR="003160D3">
        <w:t xml:space="preserve"> prelomil nadvládu svojho amerického konkurenta výrobcu Boeing (kol. </w:t>
      </w:r>
      <w:proofErr w:type="spellStart"/>
      <w:r w:rsidR="003160D3">
        <w:t>autor</w:t>
      </w:r>
      <w:r w:rsidR="003160D3">
        <w:rPr>
          <w:rFonts w:ascii="Calibri" w:hAnsi="Calibri"/>
        </w:rPr>
        <w:t>ů</w:t>
      </w:r>
      <w:proofErr w:type="spellEnd"/>
      <w:r w:rsidR="003160D3">
        <w:t>, 2013).</w:t>
      </w:r>
    </w:p>
    <w:p w:rsidR="00325BC5" w:rsidRPr="000B4808" w:rsidRDefault="000B4808" w:rsidP="000B4808">
      <w:pPr>
        <w:pStyle w:val="Nadpis2"/>
        <w:numPr>
          <w:ilvl w:val="0"/>
          <w:numId w:val="0"/>
        </w:numPr>
      </w:pPr>
      <w:bookmarkStart w:id="11" w:name="_Toc464477893"/>
      <w:r>
        <w:t xml:space="preserve">2.1   </w:t>
      </w:r>
      <w:r w:rsidR="00AC657B" w:rsidRPr="000B4808">
        <w:t>Letecká s</w:t>
      </w:r>
      <w:r w:rsidR="00325BC5" w:rsidRPr="000B4808">
        <w:t xml:space="preserve">poločnosť Air </w:t>
      </w:r>
      <w:proofErr w:type="spellStart"/>
      <w:r w:rsidR="00325BC5" w:rsidRPr="000B4808">
        <w:t>France</w:t>
      </w:r>
      <w:proofErr w:type="spellEnd"/>
      <w:r w:rsidR="00325BC5" w:rsidRPr="000B4808">
        <w:t xml:space="preserve"> a jej ekonomika</w:t>
      </w:r>
      <w:bookmarkEnd w:id="11"/>
    </w:p>
    <w:p w:rsidR="00441EF6" w:rsidRDefault="00325BC5" w:rsidP="00B83FBF">
      <w:pPr>
        <w:ind w:firstLine="708"/>
      </w:pPr>
      <w:r>
        <w:t xml:space="preserve">Pre spoločnosť Air </w:t>
      </w:r>
      <w:proofErr w:type="spellStart"/>
      <w:r>
        <w:t>France</w:t>
      </w:r>
      <w:proofErr w:type="spellEnd"/>
      <w:r>
        <w:t xml:space="preserve"> sa stala veľkou ranou nehoda lietadla, ktoré často využívala          na vz</w:t>
      </w:r>
      <w:r w:rsidR="00B83FBF">
        <w:t>dia</w:t>
      </w:r>
      <w:r>
        <w:t xml:space="preserve">lené lety. </w:t>
      </w:r>
      <w:r w:rsidRPr="00325BC5">
        <w:t xml:space="preserve">Spoločnosť Air </w:t>
      </w:r>
      <w:proofErr w:type="spellStart"/>
      <w:r w:rsidRPr="00325BC5">
        <w:t>France</w:t>
      </w:r>
      <w:proofErr w:type="spellEnd"/>
      <w:r w:rsidRPr="00325BC5">
        <w:t xml:space="preserve"> vlastn</w:t>
      </w:r>
      <w:r w:rsidR="00B83FBF">
        <w:t xml:space="preserve">ila lietadlo </w:t>
      </w:r>
      <w:proofErr w:type="spellStart"/>
      <w:r w:rsidR="00B83FBF">
        <w:t>Concorde</w:t>
      </w:r>
      <w:proofErr w:type="spellEnd"/>
      <w:r w:rsidR="00B83FBF">
        <w:t>. Toto liet</w:t>
      </w:r>
      <w:r w:rsidRPr="00325BC5">
        <w:t xml:space="preserve">adlo bolo najrýchlejším dopravným lietadlom, avšak v júli roku 2000 sa stala najväčšia katastrofa </w:t>
      </w:r>
      <w:r>
        <w:t xml:space="preserve">         </w:t>
      </w:r>
      <w:r w:rsidRPr="00325BC5">
        <w:t xml:space="preserve">u spoločnosti Air </w:t>
      </w:r>
      <w:proofErr w:type="spellStart"/>
      <w:r w:rsidRPr="00325BC5">
        <w:t>France</w:t>
      </w:r>
      <w:proofErr w:type="spellEnd"/>
      <w:r w:rsidRPr="00325BC5">
        <w:t xml:space="preserve">. Lietadlo </w:t>
      </w:r>
      <w:proofErr w:type="spellStart"/>
      <w:r w:rsidRPr="00325BC5">
        <w:t>Concorde</w:t>
      </w:r>
      <w:proofErr w:type="spellEnd"/>
      <w:r w:rsidRPr="00325BC5">
        <w:t xml:space="preserve"> pri štarte z letiska Cha</w:t>
      </w:r>
      <w:r w:rsidR="00D713A5">
        <w:t>rles</w:t>
      </w:r>
      <w:r w:rsidR="00B83FBF">
        <w:t xml:space="preserve"> de </w:t>
      </w:r>
      <w:proofErr w:type="spellStart"/>
      <w:r w:rsidR="00B83FBF">
        <w:t>Gaulle</w:t>
      </w:r>
      <w:proofErr w:type="spellEnd"/>
      <w:r w:rsidR="00B83FBF">
        <w:t xml:space="preserve"> v Paríži prešlo</w:t>
      </w:r>
      <w:r w:rsidRPr="00325BC5">
        <w:t xml:space="preserve"> po kovovom úlomku, ktorý n</w:t>
      </w:r>
      <w:r w:rsidR="00B83FBF">
        <w:t>a dráhe zostal po štarte predchá</w:t>
      </w:r>
      <w:r w:rsidRPr="00325BC5">
        <w:t xml:space="preserve">dzajúceho lietadla </w:t>
      </w:r>
      <w:r>
        <w:t xml:space="preserve">typu </w:t>
      </w:r>
      <w:proofErr w:type="spellStart"/>
      <w:r>
        <w:t>McDonnell</w:t>
      </w:r>
      <w:proofErr w:type="spellEnd"/>
      <w:r>
        <w:t xml:space="preserve"> Douglas</w:t>
      </w:r>
      <w:r w:rsidRPr="00325BC5">
        <w:t xml:space="preserve"> DC-10. Tento úlomok prederavil krídlo a lietadlo, nakoľko malo natankované plné nádrže, sa po niekoľkých minútach po vzlete zrútilo</w:t>
      </w:r>
      <w:r w:rsidR="003160D3">
        <w:t xml:space="preserve"> (</w:t>
      </w:r>
      <w:proofErr w:type="spellStart"/>
      <w:r w:rsidR="003160D3">
        <w:t>Flack</w:t>
      </w:r>
      <w:proofErr w:type="spellEnd"/>
      <w:r w:rsidR="003160D3">
        <w:t>, 2003)</w:t>
      </w:r>
      <w:r w:rsidRPr="00325BC5">
        <w:t>.</w:t>
      </w:r>
      <w:r>
        <w:t xml:space="preserve"> Po tejto nehode museli byť všetky lietadlá </w:t>
      </w:r>
      <w:proofErr w:type="spellStart"/>
      <w:r>
        <w:t>Conc</w:t>
      </w:r>
      <w:r w:rsidR="00D65F6B">
        <w:t>orde</w:t>
      </w:r>
      <w:proofErr w:type="spellEnd"/>
      <w:r w:rsidR="00D65F6B">
        <w:t xml:space="preserve"> odstránené zo spoločnosti</w:t>
      </w:r>
      <w:r>
        <w:t xml:space="preserve">, čo spoločnosti Air </w:t>
      </w:r>
      <w:proofErr w:type="spellStart"/>
      <w:r>
        <w:t>France</w:t>
      </w:r>
      <w:proofErr w:type="spellEnd"/>
      <w:r>
        <w:t xml:space="preserve"> spôsobilo veľké finančné problémy, nakoľko mala nakúpených niekoľko typov tohto lietadla a taktiež z tohto lietadla čerpala dostatok peňaz</w:t>
      </w:r>
      <w:r w:rsidR="00D65F6B">
        <w:t xml:space="preserve">í, pretože </w:t>
      </w:r>
      <w:r>
        <w:t xml:space="preserve">u cestujúcich bol </w:t>
      </w:r>
      <w:proofErr w:type="spellStart"/>
      <w:r>
        <w:t>Concorde</w:t>
      </w:r>
      <w:proofErr w:type="spellEnd"/>
      <w:r>
        <w:t xml:space="preserve"> veľmi obľúbený. </w:t>
      </w:r>
      <w:proofErr w:type="spellStart"/>
      <w:r>
        <w:t>Concorde</w:t>
      </w:r>
      <w:proofErr w:type="spellEnd"/>
      <w:r>
        <w:t xml:space="preserve"> bol skôr pre </w:t>
      </w:r>
      <w:r w:rsidR="00F128D0">
        <w:t xml:space="preserve">ľudí, ktorým nerobil problém za letenku zaplatiť nemalú čiastku. </w:t>
      </w:r>
    </w:p>
    <w:p w:rsidR="001F1CE1" w:rsidRDefault="00F128D0" w:rsidP="00441EF6">
      <w:pPr>
        <w:ind w:firstLine="708"/>
      </w:pPr>
      <w:r>
        <w:t>Aby toho nebolo málo, spoločnosť zažila aj niekoľko</w:t>
      </w:r>
      <w:r w:rsidR="00D17B49">
        <w:t xml:space="preserve"> štrajkov</w:t>
      </w:r>
      <w:r w:rsidR="00CC199E">
        <w:t xml:space="preserve"> pilotov</w:t>
      </w:r>
      <w:r w:rsidR="00D17B49">
        <w:t xml:space="preserve"> a dokonca poklesol aj záujem o samotné mesto Paríž kvôli teroristickým útokom. Kvôli </w:t>
      </w:r>
      <w:r w:rsidR="00D65F6B">
        <w:t xml:space="preserve">týmto útokom sa celkovo znížila </w:t>
      </w:r>
      <w:r w:rsidR="00D17B49">
        <w:t>návštevnosť Fra</w:t>
      </w:r>
      <w:r w:rsidR="003268B2">
        <w:t xml:space="preserve">ncúzska zahraničnými turistami. </w:t>
      </w:r>
      <w:r w:rsidR="00D17B49">
        <w:t>Turisti radšej vyhľadávajú bezpečnejšie destinácie ako je Grécko, Španielsko, apod.</w:t>
      </w:r>
    </w:p>
    <w:p w:rsidR="00345A39" w:rsidRDefault="00F16329" w:rsidP="00F16329">
      <w:pPr>
        <w:ind w:firstLine="708"/>
      </w:pPr>
      <w:r>
        <w:t>Avšak táto spoločnosť má aj pozitívnu stránku, nakoľko dosiahla v roku 2015</w:t>
      </w:r>
      <w:r w:rsidR="00D65F6B" w:rsidRPr="00D65F6B">
        <w:t xml:space="preserve"> najväčší kvalitatívny pokrok.</w:t>
      </w:r>
    </w:p>
    <w:p w:rsidR="001F1CE1" w:rsidRPr="000B4808" w:rsidRDefault="000B4808" w:rsidP="000B4808">
      <w:pPr>
        <w:pStyle w:val="Nadpis2"/>
        <w:numPr>
          <w:ilvl w:val="0"/>
          <w:numId w:val="0"/>
        </w:numPr>
        <w:ind w:left="578" w:hanging="578"/>
      </w:pPr>
      <w:bookmarkStart w:id="12" w:name="_Toc464477894"/>
      <w:r>
        <w:lastRenderedPageBreak/>
        <w:t xml:space="preserve">2.2   </w:t>
      </w:r>
      <w:r w:rsidR="00AC657B" w:rsidRPr="000B4808">
        <w:t>Letecká s</w:t>
      </w:r>
      <w:r w:rsidR="001F1CE1" w:rsidRPr="000B4808">
        <w:t>poločnosť KLM a jej ekonomika</w:t>
      </w:r>
      <w:bookmarkEnd w:id="12"/>
    </w:p>
    <w:p w:rsidR="00F16329" w:rsidRDefault="003268B2" w:rsidP="00F16329">
      <w:pPr>
        <w:ind w:firstLine="708"/>
      </w:pPr>
      <w:r>
        <w:t>Ako som už spomínala v </w:t>
      </w:r>
      <w:r w:rsidRPr="00B83FBF">
        <w:t xml:space="preserve">podkapitole 1.2.1 Air </w:t>
      </w:r>
      <w:proofErr w:type="spellStart"/>
      <w:r w:rsidRPr="00B83FBF">
        <w:t>France</w:t>
      </w:r>
      <w:proofErr w:type="spellEnd"/>
      <w:r w:rsidRPr="00B83FBF">
        <w:t xml:space="preserve"> - KLM</w:t>
      </w:r>
      <w:r>
        <w:t xml:space="preserve">, spoločnosť </w:t>
      </w:r>
      <w:r w:rsidR="00A32986">
        <w:t xml:space="preserve">KLM sa stala členom aliancie </w:t>
      </w:r>
      <w:proofErr w:type="spellStart"/>
      <w:r w:rsidR="00A32986">
        <w:t>SkyTeam</w:t>
      </w:r>
      <w:proofErr w:type="spellEnd"/>
      <w:r>
        <w:t>. Vďaka tomuto členstvu ponúka lety do celého sveta           (do Austrálie, Karibiku či Ameriky a Ázie), čím prišla k ďalším finančným prostriedkom.</w:t>
      </w:r>
    </w:p>
    <w:p w:rsidR="00A314A4" w:rsidRDefault="00A314A4" w:rsidP="00A314A4">
      <w:pPr>
        <w:ind w:firstLine="708"/>
      </w:pPr>
      <w:r>
        <w:t>Podľa môjho názoru, ak</w:t>
      </w:r>
      <w:r w:rsidRPr="00A314A4">
        <w:t xml:space="preserve"> by spoločnosť KLM bola samostatnou spoločnosťou, nemala by také straty, aké ma teraz, pretože spojením so spoločnosťou Air </w:t>
      </w:r>
      <w:proofErr w:type="spellStart"/>
      <w:r w:rsidRPr="00A314A4">
        <w:t>France</w:t>
      </w:r>
      <w:proofErr w:type="spellEnd"/>
      <w:r w:rsidRPr="00A314A4">
        <w:t xml:space="preserve"> prišla o nemalé finančné prostriedky kvôli štrajkom pilotov. </w:t>
      </w:r>
    </w:p>
    <w:p w:rsidR="001F1CE1" w:rsidRDefault="00A314A4" w:rsidP="00A314A4">
      <w:pPr>
        <w:ind w:firstLine="708"/>
      </w:pPr>
      <w:r>
        <w:t xml:space="preserve">Keď ešte existovala spoločnosť KLM samostatne, postihla ju obrovská katastrofa. V marci roku 1977 došlo k zrážke Boeingu 747 KLM s Boeingom 747 </w:t>
      </w:r>
      <w:proofErr w:type="spellStart"/>
      <w:r>
        <w:t>Pan</w:t>
      </w:r>
      <w:proofErr w:type="spellEnd"/>
      <w:r>
        <w:t xml:space="preserve"> Am. Stalo sa to    na ostrove </w:t>
      </w:r>
      <w:proofErr w:type="spellStart"/>
      <w:r>
        <w:t>Tenerife</w:t>
      </w:r>
      <w:proofErr w:type="spellEnd"/>
      <w:r>
        <w:t xml:space="preserve"> v</w:t>
      </w:r>
      <w:r w:rsidR="00B1403E">
        <w:t> </w:t>
      </w:r>
      <w:r>
        <w:t>Španielsku</w:t>
      </w:r>
      <w:r w:rsidR="00B1403E">
        <w:t xml:space="preserve"> (</w:t>
      </w:r>
      <w:proofErr w:type="spellStart"/>
      <w:r w:rsidR="00B1403E">
        <w:t>Flack</w:t>
      </w:r>
      <w:proofErr w:type="spellEnd"/>
      <w:r w:rsidR="00B1403E">
        <w:t>, 2003)</w:t>
      </w:r>
      <w:r>
        <w:t xml:space="preserve">. Obidve spoločnosti prišli o najväčšie stroje, ktoré vlastnili a taktiež, KLM na určité obdobie, kvôli tejto nehode, zaznamenala menej cestujúcich, pretože pri tejto nehode zahynulo do roku 2001 najväčší počet cestujúcich. </w:t>
      </w:r>
    </w:p>
    <w:p w:rsidR="001F1CE1" w:rsidRPr="000B4808" w:rsidRDefault="000B4808" w:rsidP="000B4808">
      <w:pPr>
        <w:pStyle w:val="Nadpis2"/>
        <w:numPr>
          <w:ilvl w:val="0"/>
          <w:numId w:val="0"/>
        </w:numPr>
        <w:ind w:left="578" w:hanging="578"/>
      </w:pPr>
      <w:bookmarkStart w:id="13" w:name="_Toc464477895"/>
      <w:r>
        <w:t xml:space="preserve">2.3   </w:t>
      </w:r>
      <w:r w:rsidR="00AC657B" w:rsidRPr="000B4808">
        <w:t>Letecká s</w:t>
      </w:r>
      <w:r w:rsidR="00345A39" w:rsidRPr="000B4808">
        <w:t xml:space="preserve">poločnosť Air </w:t>
      </w:r>
      <w:proofErr w:type="spellStart"/>
      <w:r w:rsidR="00345A39" w:rsidRPr="000B4808">
        <w:t>France</w:t>
      </w:r>
      <w:proofErr w:type="spellEnd"/>
      <w:r w:rsidR="00345A39" w:rsidRPr="000B4808">
        <w:t xml:space="preserve"> - KLM a jej ekonomika</w:t>
      </w:r>
      <w:bookmarkEnd w:id="13"/>
    </w:p>
    <w:p w:rsidR="00CC199E" w:rsidRDefault="00345A39" w:rsidP="00F16329">
      <w:pPr>
        <w:ind w:firstLine="708"/>
      </w:pPr>
      <w:r w:rsidRPr="00345A39">
        <w:t xml:space="preserve">Letecká spoločnosť Air </w:t>
      </w:r>
      <w:proofErr w:type="spellStart"/>
      <w:r w:rsidRPr="00345A39">
        <w:t>France</w:t>
      </w:r>
      <w:proofErr w:type="spellEnd"/>
      <w:r>
        <w:t xml:space="preserve"> </w:t>
      </w:r>
      <w:r w:rsidRPr="00345A39">
        <w:t>-</w:t>
      </w:r>
      <w:r>
        <w:t xml:space="preserve"> </w:t>
      </w:r>
      <w:r w:rsidRPr="00345A39">
        <w:t>KLM plánuje urýchliť proces znižovania nákladov a zredukovať objem investícií potom, ako za minulý rok zaznamenala pokles prevádzkového zisku. Pod tento vývoj sa do veľke</w:t>
      </w:r>
      <w:r>
        <w:t xml:space="preserve">j miery podpísal štrajk pilotov, ktorý sa nekonal len v tomto roku, ale aj v iných rokoch, napr. v roku 2014 spoločnosť zaznamenala prudký pokles zisku a dôvodom bol dvojtýždňový štrajk pilotov. Týmto štrajkom bolo zrušených tisíc letov a spoločnosti tak zisk klesol až o 61,5 %, čo je viac ako polovica. </w:t>
      </w:r>
      <w:r w:rsidRPr="00345A39">
        <w:t>Posledný štrajk bol kvôli časti zamestna</w:t>
      </w:r>
      <w:r>
        <w:t xml:space="preserve">ncov palubného personálu </w:t>
      </w:r>
      <w:r w:rsidRPr="00345A39">
        <w:t>od 27. júla do 2. augusta roku 2016. Aerolínie boli nútené zrušiť necelú tretinu domácich letov a letov po Európe.</w:t>
      </w:r>
      <w:r w:rsidR="0059154D">
        <w:t xml:space="preserve"> Znovu</w:t>
      </w:r>
      <w:r>
        <w:t xml:space="preserve"> týmto štrajkom spoločnosť prišla o tisícky eur, ktoré za </w:t>
      </w:r>
      <w:proofErr w:type="spellStart"/>
      <w:r>
        <w:t>ne</w:t>
      </w:r>
      <w:proofErr w:type="spellEnd"/>
      <w:r>
        <w:t xml:space="preserve"> mohla mať.</w:t>
      </w:r>
      <w:r w:rsidR="00457E2E">
        <w:t xml:space="preserve"> </w:t>
      </w:r>
    </w:p>
    <w:p w:rsidR="00345A39" w:rsidRDefault="00457E2E" w:rsidP="00F16329">
      <w:pPr>
        <w:ind w:firstLine="708"/>
      </w:pPr>
      <w:r>
        <w:t>Avšak, aby som</w:t>
      </w:r>
      <w:r w:rsidR="00345A39">
        <w:t xml:space="preserve"> o tejto spoločnosti nepísala</w:t>
      </w:r>
      <w:r>
        <w:t xml:space="preserve"> len negatívne, spoločnosť chce vstúpiť </w:t>
      </w:r>
      <w:r w:rsidR="00CC199E">
        <w:t xml:space="preserve">       </w:t>
      </w:r>
      <w:r>
        <w:t>na trh s </w:t>
      </w:r>
      <w:proofErr w:type="spellStart"/>
      <w:r>
        <w:t>nízkonákladovými</w:t>
      </w:r>
      <w:proofErr w:type="spellEnd"/>
      <w:r>
        <w:t xml:space="preserve"> diaľkovými letmi. Spoločnosť na tomto odvážnom pláne pracuje viac ako rok, avšak verejne nechce o tom diskutovať, pretože stále skúma viaceré možnosti a ešte sa nerozhodla, ktorú z nich si zvolí, aby zvládla príchod nových </w:t>
      </w:r>
      <w:proofErr w:type="spellStart"/>
      <w:r>
        <w:t>nízkonákladových</w:t>
      </w:r>
      <w:proofErr w:type="spellEnd"/>
      <w:r>
        <w:t xml:space="preserve"> prepravcov, ktorý taktiež </w:t>
      </w:r>
      <w:r w:rsidR="006D3A0D">
        <w:t xml:space="preserve">budú prepravovať cestujúcich </w:t>
      </w:r>
      <w:r>
        <w:t>na väčšie vzdialenosti.</w:t>
      </w:r>
      <w:r w:rsidR="00345A39">
        <w:t xml:space="preserve"> </w:t>
      </w:r>
    </w:p>
    <w:p w:rsidR="00325BC5" w:rsidRPr="000B4808" w:rsidRDefault="000B4808" w:rsidP="000B4808">
      <w:pPr>
        <w:pStyle w:val="Nadpis2"/>
        <w:numPr>
          <w:ilvl w:val="0"/>
          <w:numId w:val="0"/>
        </w:numPr>
        <w:ind w:left="578" w:hanging="578"/>
      </w:pPr>
      <w:bookmarkStart w:id="14" w:name="_Toc464477896"/>
      <w:r>
        <w:lastRenderedPageBreak/>
        <w:t xml:space="preserve">2.4   </w:t>
      </w:r>
      <w:r w:rsidR="00AC657B" w:rsidRPr="000B4808">
        <w:t>Letecká s</w:t>
      </w:r>
      <w:r w:rsidR="00325BC5" w:rsidRPr="000B4808">
        <w:t>poločnosť Lufthansa a jej ekonomika</w:t>
      </w:r>
      <w:bookmarkEnd w:id="14"/>
    </w:p>
    <w:p w:rsidR="00187601" w:rsidRDefault="00187601" w:rsidP="002737BD">
      <w:pPr>
        <w:ind w:firstLine="708"/>
      </w:pPr>
      <w:r>
        <w:t xml:space="preserve">Táto spoločnosť rozširuje linky svojej </w:t>
      </w:r>
      <w:proofErr w:type="spellStart"/>
      <w:r>
        <w:t>nízkonákladovej</w:t>
      </w:r>
      <w:proofErr w:type="spellEnd"/>
      <w:r>
        <w:t xml:space="preserve"> dcérskej spoločnosti </w:t>
      </w:r>
      <w:proofErr w:type="spellStart"/>
      <w:r>
        <w:t>Eurowings</w:t>
      </w:r>
      <w:proofErr w:type="spellEnd"/>
      <w:r>
        <w:t>, ktorá otvára diaľkové linky z nemeckého Kolína do dovolenkových destinácií</w:t>
      </w:r>
      <w:r w:rsidR="006D0E9C">
        <w:t xml:space="preserve"> - </w:t>
      </w:r>
      <w:r w:rsidR="002737BD">
        <w:t xml:space="preserve">  </w:t>
      </w:r>
      <w:r>
        <w:t>na Kubu</w:t>
      </w:r>
      <w:r w:rsidR="006D0E9C">
        <w:t>, Maurícius</w:t>
      </w:r>
      <w:r>
        <w:t xml:space="preserve"> al</w:t>
      </w:r>
      <w:r w:rsidR="006D0E9C">
        <w:t>ebo do Dominikánskej republiky. Lufthansa za rok 2015 dosiahla z</w:t>
      </w:r>
      <w:r w:rsidR="00D034C0">
        <w:t>isk 954 miliónov eur, to znamenalo</w:t>
      </w:r>
      <w:r w:rsidR="006D0E9C">
        <w:t xml:space="preserve"> rast o 8,5 %  oproti roku 2014. </w:t>
      </w:r>
    </w:p>
    <w:p w:rsidR="001F1CE1" w:rsidRPr="00010294" w:rsidRDefault="006D0E9C" w:rsidP="00010294">
      <w:pPr>
        <w:ind w:firstLine="708"/>
      </w:pPr>
      <w:r>
        <w:t>Avšak v roku 2016 spoločnosť zaznamenala pokles zisku, ktor</w:t>
      </w:r>
      <w:r w:rsidR="00C22A53">
        <w:t xml:space="preserve">ý spôsobili </w:t>
      </w:r>
      <w:r w:rsidR="00D17B49">
        <w:t xml:space="preserve">vyššie </w:t>
      </w:r>
      <w:proofErr w:type="spellStart"/>
      <w:r w:rsidR="00D17B49">
        <w:t>jednorázové</w:t>
      </w:r>
      <w:proofErr w:type="spellEnd"/>
      <w:r w:rsidR="00D17B49">
        <w:t xml:space="preserve"> výdavky. T</w:t>
      </w:r>
      <w:r w:rsidR="00C22A53">
        <w:t>eroristické útoky</w:t>
      </w:r>
      <w:r w:rsidR="00D17B49">
        <w:t xml:space="preserve"> sa podieľajú tiež na poklese zisku spoločnosti</w:t>
      </w:r>
      <w:r w:rsidR="00C22A53">
        <w:t>, pretože</w:t>
      </w:r>
      <w:r>
        <w:t xml:space="preserve"> majú negatí</w:t>
      </w:r>
      <w:r w:rsidR="00C22A53">
        <w:t xml:space="preserve">vny </w:t>
      </w:r>
      <w:r w:rsidR="00D17B49">
        <w:t xml:space="preserve">vplyv na </w:t>
      </w:r>
      <w:r w:rsidR="00D17B49" w:rsidRPr="006D3A0D">
        <w:t>dopyt</w:t>
      </w:r>
      <w:r w:rsidR="00D17B49" w:rsidRPr="00D034C0">
        <w:rPr>
          <w:color w:val="FF0000"/>
        </w:rPr>
        <w:t xml:space="preserve"> </w:t>
      </w:r>
      <w:r w:rsidR="00D17B49">
        <w:t>po cestovaní</w:t>
      </w:r>
      <w:r w:rsidR="00C22A53">
        <w:t>.</w:t>
      </w:r>
      <w:r>
        <w:t xml:space="preserve"> Za pokles zisku môžu aj štrajky pilotov</w:t>
      </w:r>
      <w:r w:rsidR="00C22A53">
        <w:t xml:space="preserve"> a pozemného personálu</w:t>
      </w:r>
      <w:r>
        <w:t xml:space="preserve">, </w:t>
      </w:r>
      <w:r w:rsidR="00C22A53">
        <w:t>kvôli ktorým bolo</w:t>
      </w:r>
      <w:r w:rsidR="00D034C0">
        <w:t xml:space="preserve"> za posledné 2 roky zrušených niekoľko tisíc letov. Ak by sa aj v budúcnosti konali takéto štrajky, čo je veľmi pravdepodobné (štrajky budú trvať dovtedy, kým zamestnanci nebudú spokojný so mzdou), Lufthansa tak príde o dobré meno a aj o ďalšie veľké finančné prostriedky, ktoré by mohla získať zo zrušených letov.</w:t>
      </w:r>
    </w:p>
    <w:p w:rsidR="00FC7043" w:rsidRPr="000B4808" w:rsidRDefault="000B4808" w:rsidP="000B4808">
      <w:pPr>
        <w:pStyle w:val="Nadpis2"/>
        <w:numPr>
          <w:ilvl w:val="0"/>
          <w:numId w:val="0"/>
        </w:numPr>
        <w:ind w:left="578" w:hanging="578"/>
      </w:pPr>
      <w:bookmarkStart w:id="15" w:name="_Toc464477897"/>
      <w:r>
        <w:t xml:space="preserve">2.5   </w:t>
      </w:r>
      <w:r w:rsidR="00AC657B" w:rsidRPr="000B4808">
        <w:t>Letecká s</w:t>
      </w:r>
      <w:r w:rsidR="00325BC5" w:rsidRPr="000B4808">
        <w:t xml:space="preserve">poločnosť British </w:t>
      </w:r>
      <w:proofErr w:type="spellStart"/>
      <w:r w:rsidR="00325BC5" w:rsidRPr="000B4808">
        <w:t>Airways</w:t>
      </w:r>
      <w:proofErr w:type="spellEnd"/>
      <w:r w:rsidR="00325BC5" w:rsidRPr="000B4808">
        <w:t xml:space="preserve"> a jej ekonomika</w:t>
      </w:r>
      <w:bookmarkEnd w:id="15"/>
    </w:p>
    <w:p w:rsidR="00E030B7" w:rsidRDefault="00D65F6B" w:rsidP="002737BD">
      <w:pPr>
        <w:ind w:firstLine="708"/>
      </w:pPr>
      <w:r>
        <w:t xml:space="preserve">Spoločnosť BA vlastnila 7 lietadiel typu </w:t>
      </w:r>
      <w:proofErr w:type="spellStart"/>
      <w:r>
        <w:t>Concorde</w:t>
      </w:r>
      <w:proofErr w:type="spellEnd"/>
      <w:r>
        <w:t>. Tieto lietadlá výrazne prispeli ekonomike BA, pretože lietali dvakrát rýchlejšie ako zvuk. Let z Londýna do New Y</w:t>
      </w:r>
      <w:r w:rsidR="006D3A0D">
        <w:t xml:space="preserve">orku trval tomuto stroju menej </w:t>
      </w:r>
      <w:r>
        <w:t xml:space="preserve">ako 3 a pol hodiny, zatiaľ čo iným typom lietadiel tento let trval </w:t>
      </w:r>
      <w:r w:rsidR="00A314A4">
        <w:t xml:space="preserve">     8 hodín. BA prepravila</w:t>
      </w:r>
      <w:r w:rsidR="001A32EB">
        <w:t xml:space="preserve"> týmto lietadlom viac ako 2,5 miliónov pasažierov.</w:t>
      </w:r>
      <w:r w:rsidR="0059154D">
        <w:t xml:space="preserve"> BA a Air </w:t>
      </w:r>
      <w:proofErr w:type="spellStart"/>
      <w:r w:rsidR="0059154D">
        <w:t>France</w:t>
      </w:r>
      <w:proofErr w:type="spellEnd"/>
      <w:r w:rsidR="0059154D">
        <w:t xml:space="preserve"> ako jediné vlastnili lietadlá </w:t>
      </w:r>
      <w:proofErr w:type="spellStart"/>
      <w:r w:rsidR="0059154D">
        <w:t>Concorde</w:t>
      </w:r>
      <w:proofErr w:type="spellEnd"/>
      <w:r w:rsidR="0059154D">
        <w:t>.</w:t>
      </w:r>
    </w:p>
    <w:p w:rsidR="00E030B7" w:rsidRDefault="006D3A0D" w:rsidP="002737BD">
      <w:pPr>
        <w:ind w:firstLine="708"/>
      </w:pPr>
      <w:r>
        <w:t>Lietad</w:t>
      </w:r>
      <w:r w:rsidR="00E030B7">
        <w:t xml:space="preserve">lá </w:t>
      </w:r>
      <w:proofErr w:type="spellStart"/>
      <w:r w:rsidR="00E030B7">
        <w:t>Concorde</w:t>
      </w:r>
      <w:proofErr w:type="spellEnd"/>
      <w:r w:rsidR="00E030B7">
        <w:t xml:space="preserve"> sa zo spoločnosti BA načas vytratili v roku 2000 po tragickej nehode stroja patriaceho spoločnosti Air </w:t>
      </w:r>
      <w:proofErr w:type="spellStart"/>
      <w:r w:rsidR="00E030B7">
        <w:t>France</w:t>
      </w:r>
      <w:proofErr w:type="spellEnd"/>
      <w:r w:rsidR="00E030B7">
        <w:t xml:space="preserve">. O tejto </w:t>
      </w:r>
      <w:r w:rsidR="00E030B7" w:rsidRPr="006D3A0D">
        <w:t>udalosti</w:t>
      </w:r>
      <w:r w:rsidR="00E030B7">
        <w:t xml:space="preserve"> som sa zmieňovala v </w:t>
      </w:r>
      <w:r w:rsidR="00E030B7" w:rsidRPr="001A32EB">
        <w:t>podkapitole</w:t>
      </w:r>
      <w:r w:rsidR="00E030B7" w:rsidRPr="001A32EB">
        <w:rPr>
          <w:b/>
        </w:rPr>
        <w:t xml:space="preserve"> </w:t>
      </w:r>
      <w:r w:rsidR="00E030B7" w:rsidRPr="006D3A0D">
        <w:t>2.1</w:t>
      </w:r>
      <w:r w:rsidR="001A32EB" w:rsidRPr="006D3A0D">
        <w:t xml:space="preserve"> Spoločnosť Air </w:t>
      </w:r>
      <w:proofErr w:type="spellStart"/>
      <w:r w:rsidR="001A32EB" w:rsidRPr="006D3A0D">
        <w:t>France</w:t>
      </w:r>
      <w:proofErr w:type="spellEnd"/>
      <w:r w:rsidR="001A32EB" w:rsidRPr="006D3A0D">
        <w:t xml:space="preserve"> a jej ekonomika</w:t>
      </w:r>
      <w:r w:rsidR="00E030B7">
        <w:t>.</w:t>
      </w:r>
    </w:p>
    <w:p w:rsidR="00D65F6B" w:rsidRDefault="00E030B7" w:rsidP="002737BD">
      <w:pPr>
        <w:ind w:firstLine="708"/>
      </w:pPr>
      <w:r>
        <w:t>Spoločnosť BA</w:t>
      </w:r>
      <w:r w:rsidR="00441EF6">
        <w:t xml:space="preserve"> oznámila 10. apríla 2003 ukon</w:t>
      </w:r>
      <w:r w:rsidR="00D65F6B">
        <w:t xml:space="preserve">čenie komerčnej prevádzky letky </w:t>
      </w:r>
      <w:r>
        <w:t xml:space="preserve">         </w:t>
      </w:r>
      <w:r w:rsidR="00441EF6">
        <w:t xml:space="preserve">7 lietadiel typu </w:t>
      </w:r>
      <w:proofErr w:type="spellStart"/>
      <w:r w:rsidR="00441EF6">
        <w:t>Concorde</w:t>
      </w:r>
      <w:proofErr w:type="spellEnd"/>
      <w:r w:rsidR="00441EF6">
        <w:t xml:space="preserve">. K tomuto kroku BA viedli najmä komerčné dôvody, keďže príjmy z ich prevádzky sa neustále znižovali a náklady na údržbu týchto strojov a aj zabezpečenie ich bezpečnej prevádzky rástli. </w:t>
      </w:r>
    </w:p>
    <w:p w:rsidR="002A63C7" w:rsidRPr="002A63C7" w:rsidRDefault="002A63C7" w:rsidP="002737BD">
      <w:pPr>
        <w:ind w:firstLine="708"/>
      </w:pPr>
      <w:r>
        <w:t>BA za prvých 6 mesiacov v roku 2013 dosiahla stratu 177 miliónov eur. Spoločnosť kvôli tomu v roku 2014 prepustila viac ako 4 500 zamestnancov. Napriek tomu, že spoločnosť prepustila zamestnancov BA</w:t>
      </w:r>
      <w:r w:rsidR="0059154D">
        <w:t>,</w:t>
      </w:r>
      <w:r>
        <w:t xml:space="preserve"> vykázala za prvých 6 me</w:t>
      </w:r>
      <w:r w:rsidR="006D3A0D">
        <w:t>s</w:t>
      </w:r>
      <w:r>
        <w:t xml:space="preserve">iacov v roku </w:t>
      </w:r>
      <w:r w:rsidR="002737BD">
        <w:t xml:space="preserve">2014 </w:t>
      </w:r>
      <w:r>
        <w:t xml:space="preserve">zisk vo výške </w:t>
      </w:r>
      <w:r w:rsidR="002737BD">
        <w:t xml:space="preserve">       </w:t>
      </w:r>
      <w:r>
        <w:t xml:space="preserve">155 miliónov eur. </w:t>
      </w:r>
      <w:r w:rsidR="002737BD">
        <w:t>Hlavným dôvodom zisku bolo</w:t>
      </w:r>
      <w:r>
        <w:t xml:space="preserve"> to, že BA za rovnaké obdobie v roku 2014 prepravil</w:t>
      </w:r>
      <w:r w:rsidR="002737BD">
        <w:t>a 35 miliónov cestujúcich, to bolo</w:t>
      </w:r>
      <w:r>
        <w:t xml:space="preserve"> o 6 miliónov cestujúcich viac ako bolo </w:t>
      </w:r>
      <w:r w:rsidR="002737BD">
        <w:t xml:space="preserve">             </w:t>
      </w:r>
      <w:r>
        <w:t>v 1.</w:t>
      </w:r>
      <w:r w:rsidR="002737BD">
        <w:t xml:space="preserve"> polroku</w:t>
      </w:r>
      <w:r w:rsidR="002737BD" w:rsidRPr="006D3A0D">
        <w:t xml:space="preserve"> v </w:t>
      </w:r>
      <w:r>
        <w:t>roku 2013</w:t>
      </w:r>
      <w:r w:rsidR="002737BD">
        <w:t>.</w:t>
      </w:r>
    </w:p>
    <w:p w:rsidR="00A301B1" w:rsidRDefault="002737BD" w:rsidP="00010294">
      <w:pPr>
        <w:ind w:firstLine="708"/>
      </w:pPr>
      <w:r>
        <w:lastRenderedPageBreak/>
        <w:t>V súčasnosti e</w:t>
      </w:r>
      <w:r w:rsidR="000046FB">
        <w:t xml:space="preserve">konomiku BA veľmi ovplyvnilo referendum, ktoré sa konalo tento rok vo Veľkej Británii. Kvôli tomuto referendu BA varovala, že nebude v tomto roku schopná dosiahnuť plánovaný zisk, pretože, Veľká Británia </w:t>
      </w:r>
      <w:r w:rsidR="00DA2ADA">
        <w:t>odstúpila od Európskej únie, čo ovplyvnilo aj niektorých obyvateľov zo zahraničných krajín ísť do tejto krajiny pracovať. Tým pádom BA nedosiahn</w:t>
      </w:r>
      <w:r w:rsidR="00217748">
        <w:t xml:space="preserve">e svoj plánovaný zisk, pretože </w:t>
      </w:r>
      <w:r w:rsidR="00DA2ADA">
        <w:t xml:space="preserve">už bude lietať menšie množstvo ľudí s BA </w:t>
      </w:r>
      <w:r>
        <w:t xml:space="preserve">       </w:t>
      </w:r>
      <w:r w:rsidR="00217748">
        <w:t>do Veľkej Británie.</w:t>
      </w:r>
      <w:r w:rsidR="00DA2ADA">
        <w:t xml:space="preserve"> Avšak BA tvrdí, že hlasovanie v referende nebude mať dlhodobo z</w:t>
      </w:r>
      <w:r w:rsidR="002A63C7">
        <w:t xml:space="preserve">ásadné dopady na jej podnikanie. </w:t>
      </w:r>
    </w:p>
    <w:p w:rsidR="00801DAD" w:rsidRDefault="00A301B1" w:rsidP="00010294">
      <w:pPr>
        <w:ind w:firstLine="708"/>
      </w:pPr>
      <w:r>
        <w:t>BA sa pridáva k spoločnostiam, ktoré končia s podávaním jedla na palube zadarmo    pri letoch kratších ako je 5 hodín. Jedlo a nápoje si tak budú musieť cestujúci zaplatiť.</w:t>
      </w:r>
    </w:p>
    <w:p w:rsidR="00010294" w:rsidRPr="000B4808" w:rsidRDefault="00026736" w:rsidP="00026736">
      <w:pPr>
        <w:pStyle w:val="Nadpis2"/>
        <w:numPr>
          <w:ilvl w:val="0"/>
          <w:numId w:val="0"/>
        </w:numPr>
        <w:ind w:left="578" w:hanging="578"/>
      </w:pPr>
      <w:bookmarkStart w:id="16" w:name="_Toc464477898"/>
      <w:r>
        <w:t xml:space="preserve">2.6   </w:t>
      </w:r>
      <w:r w:rsidR="00010294" w:rsidRPr="000B4808">
        <w:t>Porovnanie leteckých spoločností</w:t>
      </w:r>
      <w:bookmarkEnd w:id="16"/>
      <w:r w:rsidR="00010294" w:rsidRPr="000B4808">
        <w:t xml:space="preserve"> </w:t>
      </w:r>
    </w:p>
    <w:p w:rsidR="002179EA" w:rsidRDefault="00010294" w:rsidP="00010294">
      <w:pPr>
        <w:ind w:firstLine="708"/>
      </w:pPr>
      <w:r>
        <w:t>A</w:t>
      </w:r>
      <w:r w:rsidR="00F16329">
        <w:t>ko som sa už zmieňovala</w:t>
      </w:r>
      <w:r w:rsidR="002179EA">
        <w:t xml:space="preserve"> v podkapitole </w:t>
      </w:r>
      <w:r w:rsidR="002179EA" w:rsidRPr="006D3A0D">
        <w:t xml:space="preserve">1.2 Letecké spoločnosti - Air </w:t>
      </w:r>
      <w:proofErr w:type="spellStart"/>
      <w:r w:rsidR="002179EA" w:rsidRPr="006D3A0D">
        <w:t>France</w:t>
      </w:r>
      <w:proofErr w:type="spellEnd"/>
      <w:r w:rsidR="002179EA" w:rsidRPr="006D3A0D">
        <w:t xml:space="preserve"> - KLM, Lufthansa a British </w:t>
      </w:r>
      <w:proofErr w:type="spellStart"/>
      <w:r w:rsidR="002179EA" w:rsidRPr="006D3A0D">
        <w:t>Airways</w:t>
      </w:r>
      <w:proofErr w:type="spellEnd"/>
      <w:r w:rsidR="002179EA" w:rsidRPr="006D3A0D">
        <w:t>, v čom sa medz</w:t>
      </w:r>
      <w:r w:rsidR="002179EA">
        <w:t>i sebou tieto spoločnosti líšia, uvediem ešte niekoľko príkladov.</w:t>
      </w:r>
    </w:p>
    <w:p w:rsidR="005873B4" w:rsidRPr="00F46CA4" w:rsidRDefault="005873B4" w:rsidP="00F46CA4">
      <w:pPr>
        <w:ind w:firstLine="708"/>
      </w:pPr>
      <w:r w:rsidRPr="005873B4">
        <w:t>Pri kupovaní l</w:t>
      </w:r>
      <w:r>
        <w:t>eteniek si len málo ľudí všíma</w:t>
      </w:r>
      <w:r w:rsidRPr="005873B4">
        <w:t>, aká veľká je tá a tá </w:t>
      </w:r>
      <w:r w:rsidRPr="005873B4">
        <w:rPr>
          <w:bCs/>
        </w:rPr>
        <w:t>letecká spoločnosť.</w:t>
      </w:r>
      <w:r w:rsidRPr="005873B4">
        <w:t xml:space="preserve"> Pri letenkách je pre </w:t>
      </w:r>
      <w:r>
        <w:t>väčšinu ľudí zaujímavé</w:t>
      </w:r>
      <w:r w:rsidRPr="005873B4">
        <w:t xml:space="preserve"> n</w:t>
      </w:r>
      <w:r>
        <w:t xml:space="preserve">ajmä to, aká je jej </w:t>
      </w:r>
      <w:r w:rsidRPr="005873B4">
        <w:t>cena.</w:t>
      </w:r>
      <w:r>
        <w:t xml:space="preserve"> Cena práve rozhoduje o tom, ktorú spoločnosť si cestujúci zvolí. Každý cestujúci by si prial čo najväčší komfort za čo najnižšiu cenu. </w:t>
      </w:r>
    </w:p>
    <w:p w:rsidR="005873B4" w:rsidRDefault="005873B4" w:rsidP="005873B4">
      <w:pPr>
        <w:ind w:firstLine="708"/>
      </w:pPr>
      <w:r w:rsidRPr="00F46CA4">
        <w:t xml:space="preserve">Každoročne tím ankety </w:t>
      </w:r>
      <w:proofErr w:type="spellStart"/>
      <w:r w:rsidRPr="00F46CA4">
        <w:t>Skytrax</w:t>
      </w:r>
      <w:proofErr w:type="spellEnd"/>
      <w:r w:rsidRPr="00F46CA4">
        <w:t>, ktorý je zložený z výskumných poradcov pre letecké spoločnosti</w:t>
      </w:r>
      <w:r>
        <w:t>,</w:t>
      </w:r>
      <w:r w:rsidRPr="00F46CA4">
        <w:t xml:space="preserve"> vydáva rebríček najlepších komerčných </w:t>
      </w:r>
      <w:proofErr w:type="spellStart"/>
      <w:r w:rsidRPr="00F46CA4">
        <w:t>aeroliniek</w:t>
      </w:r>
      <w:proofErr w:type="spellEnd"/>
      <w:r w:rsidRPr="00F46CA4">
        <w:t xml:space="preserve">. </w:t>
      </w:r>
      <w:proofErr w:type="spellStart"/>
      <w:r w:rsidRPr="00F46CA4">
        <w:t>Skytrax</w:t>
      </w:r>
      <w:proofErr w:type="spellEnd"/>
      <w:r w:rsidRPr="00F46CA4">
        <w:t xml:space="preserve"> </w:t>
      </w:r>
      <w:proofErr w:type="spellStart"/>
      <w:r w:rsidRPr="00F46CA4">
        <w:t>World</w:t>
      </w:r>
      <w:proofErr w:type="spellEnd"/>
      <w:r w:rsidRPr="00F46CA4">
        <w:t xml:space="preserve"> </w:t>
      </w:r>
      <w:proofErr w:type="spellStart"/>
      <w:r w:rsidRPr="00F46CA4">
        <w:t>Airline</w:t>
      </w:r>
      <w:proofErr w:type="spellEnd"/>
      <w:r w:rsidRPr="00F46CA4">
        <w:t xml:space="preserve"> </w:t>
      </w:r>
      <w:proofErr w:type="spellStart"/>
      <w:r w:rsidRPr="00F46CA4">
        <w:t>Awards</w:t>
      </w:r>
      <w:proofErr w:type="spellEnd"/>
      <w:r w:rsidRPr="00F46CA4">
        <w:t xml:space="preserve"> je považované za </w:t>
      </w:r>
      <w:proofErr w:type="spellStart"/>
      <w:r w:rsidRPr="00F46CA4">
        <w:t>Oscarov</w:t>
      </w:r>
      <w:proofErr w:type="spellEnd"/>
      <w:r w:rsidRPr="00F46CA4">
        <w:t xml:space="preserve"> leteckého priemyslu. Aj keď je na svete veľké množstvo leteckých spoločností, nie všetky sa sústreďujú na š</w:t>
      </w:r>
      <w:r>
        <w:t xml:space="preserve">pičkovú kvalitu pre cestujúcich. </w:t>
      </w:r>
    </w:p>
    <w:p w:rsidR="005873B4" w:rsidRDefault="005873B4" w:rsidP="005873B4">
      <w:pPr>
        <w:ind w:firstLine="708"/>
      </w:pPr>
      <w:r>
        <w:t>Niektoré letecké spoločnosti sú považov</w:t>
      </w:r>
      <w:r w:rsidR="009D2BAC">
        <w:t xml:space="preserve">ané za prémiové, to znamená, ak je cestujúci ochotný si priplatiť za letenku, získa tak vyšší komfort. Veľkosť leteckej spoločnosti je možné merať za základe rôznych parametrov, čiže podľa: počtu pasažierov, nalietaných kilometrov alebo počtu lietadiel. Cestovná agentúra </w:t>
      </w:r>
      <w:proofErr w:type="spellStart"/>
      <w:r w:rsidR="009D2BAC">
        <w:t>Nadosah</w:t>
      </w:r>
      <w:proofErr w:type="spellEnd"/>
      <w:r w:rsidR="009D2BAC">
        <w:t xml:space="preserve"> uviedla na svoj webový portál najväčšie letecké spoločnosti z rôznych pohľadov. </w:t>
      </w:r>
    </w:p>
    <w:p w:rsidR="009D2BAC" w:rsidRDefault="00C72233" w:rsidP="00F92CB0">
      <w:pPr>
        <w:ind w:firstLine="708"/>
      </w:pPr>
      <w:r>
        <w:t xml:space="preserve">Ako príklad uvediem tabuľku </w:t>
      </w:r>
      <w:r w:rsidR="001A6429" w:rsidRPr="001A6429">
        <w:rPr>
          <w:i/>
        </w:rPr>
        <w:t>najväčších leteckých spoločností podľa zakúpených leteniek</w:t>
      </w:r>
      <w:r w:rsidR="00FF54FA">
        <w:t xml:space="preserve"> z roku 2012 </w:t>
      </w:r>
      <w:r w:rsidR="00DB17CC">
        <w:t>(a</w:t>
      </w:r>
      <w:r w:rsidR="00DB17CC" w:rsidRPr="00DB17CC">
        <w:t xml:space="preserve">ktuálne údaje o najväčších leteckých spoločnostiach podľa </w:t>
      </w:r>
      <w:r w:rsidR="00DB17CC">
        <w:t xml:space="preserve">zakúpených leteniek som nenašla) </w:t>
      </w:r>
      <w:r>
        <w:t>z webového portálu</w:t>
      </w:r>
      <w:r w:rsidR="00FF54FA">
        <w:t xml:space="preserve"> Cestovnej </w:t>
      </w:r>
      <w:r w:rsidR="00DB17CC">
        <w:t>agentú</w:t>
      </w:r>
      <w:r w:rsidR="00FF54FA">
        <w:t xml:space="preserve">ry </w:t>
      </w:r>
      <w:proofErr w:type="spellStart"/>
      <w:r w:rsidR="00FF54FA">
        <w:t>Nadosah</w:t>
      </w:r>
      <w:proofErr w:type="spellEnd"/>
      <w:r>
        <w:t>. V tejto tabuľke</w:t>
      </w:r>
      <w:r w:rsidR="009D2BAC">
        <w:t xml:space="preserve"> sa nachádzajú aj letecké spoločnos</w:t>
      </w:r>
      <w:r w:rsidR="00FF54FA">
        <w:t xml:space="preserve">ti mimo Európy, ale hlavné je, že sa v nej nachádzajú </w:t>
      </w:r>
      <w:r>
        <w:t xml:space="preserve">            </w:t>
      </w:r>
      <w:r w:rsidR="00FF54FA">
        <w:t xml:space="preserve">2 z 3 spoločností, o ktorých </w:t>
      </w:r>
      <w:r w:rsidR="001A6429">
        <w:t>je</w:t>
      </w:r>
      <w:r w:rsidR="00FF54FA">
        <w:t xml:space="preserve"> </w:t>
      </w:r>
      <w:r w:rsidR="001A6429">
        <w:t xml:space="preserve">písaná táto </w:t>
      </w:r>
      <w:r w:rsidR="00FF54FA">
        <w:t xml:space="preserve">seminárna práca. </w:t>
      </w:r>
      <w:r w:rsidR="005421DB">
        <w:t xml:space="preserve"> </w:t>
      </w:r>
    </w:p>
    <w:p w:rsidR="00F92CB0" w:rsidRPr="00F92CB0" w:rsidRDefault="00F92CB0" w:rsidP="00F92CB0">
      <w:pPr>
        <w:pStyle w:val="Titulek"/>
        <w:keepNext/>
        <w:ind w:firstLine="0"/>
        <w:rPr>
          <w:color w:val="auto"/>
        </w:rPr>
      </w:pPr>
      <w:bookmarkStart w:id="17" w:name="_Toc464416455"/>
      <w:r w:rsidRPr="00F92CB0">
        <w:rPr>
          <w:color w:val="auto"/>
        </w:rPr>
        <w:lastRenderedPageBreak/>
        <w:t xml:space="preserve">Tabuľka č. </w:t>
      </w:r>
      <w:r w:rsidRPr="00F92CB0">
        <w:rPr>
          <w:color w:val="auto"/>
        </w:rPr>
        <w:fldChar w:fldCharType="begin"/>
      </w:r>
      <w:r w:rsidRPr="00F92CB0">
        <w:rPr>
          <w:color w:val="auto"/>
        </w:rPr>
        <w:instrText xml:space="preserve"> SEQ Tabuľka_č. \* ARABIC </w:instrText>
      </w:r>
      <w:r w:rsidRPr="00F92CB0">
        <w:rPr>
          <w:color w:val="auto"/>
        </w:rPr>
        <w:fldChar w:fldCharType="separate"/>
      </w:r>
      <w:r w:rsidRPr="00F92CB0">
        <w:rPr>
          <w:noProof/>
          <w:color w:val="auto"/>
        </w:rPr>
        <w:t>1</w:t>
      </w:r>
      <w:r w:rsidRPr="00F92CB0">
        <w:rPr>
          <w:color w:val="auto"/>
        </w:rPr>
        <w:fldChar w:fldCharType="end"/>
      </w:r>
      <w:r w:rsidRPr="00F92CB0">
        <w:rPr>
          <w:color w:val="auto"/>
        </w:rPr>
        <w:t>: Najväčšie letecké spoločnosti podľa zakúpených leteniek</w:t>
      </w:r>
      <w:bookmarkEnd w:id="17"/>
    </w:p>
    <w:p w:rsidR="009D2BAC" w:rsidRDefault="009D2BAC" w:rsidP="005421DB">
      <w:pPr>
        <w:spacing w:before="0" w:after="450" w:line="240" w:lineRule="auto"/>
        <w:ind w:firstLine="0"/>
        <w:contextualSpacing w:val="0"/>
        <w:rPr>
          <w:rFonts w:ascii="Arial" w:eastAsia="Times New Roman" w:hAnsi="Arial" w:cs="Arial"/>
          <w:color w:val="555555"/>
          <w:sz w:val="21"/>
          <w:szCs w:val="21"/>
          <w:lang w:eastAsia="sk-SK"/>
        </w:rPr>
      </w:pPr>
      <w:r>
        <w:rPr>
          <w:rFonts w:ascii="Arial" w:eastAsia="Times New Roman" w:hAnsi="Arial" w:cs="Arial"/>
          <w:noProof/>
          <w:color w:val="555555"/>
          <w:sz w:val="21"/>
          <w:szCs w:val="21"/>
          <w:lang w:val="cs-CZ" w:eastAsia="cs-CZ"/>
        </w:rPr>
        <w:drawing>
          <wp:inline distT="0" distB="0" distL="0" distR="0" wp14:anchorId="42A438AE" wp14:editId="311F3D69">
            <wp:extent cx="4381500" cy="2886075"/>
            <wp:effectExtent l="0" t="0" r="0" b="9525"/>
            <wp:docPr id="3" name="Obrázok 3" descr="Najlacnejšie letecké spoločnosti tabuľ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ajlacnejšie letecké spoločnosti tabuľka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21DB" w:rsidRPr="005421DB" w:rsidRDefault="005421DB" w:rsidP="005421DB">
      <w:pPr>
        <w:pStyle w:val="Zdroj"/>
        <w:ind w:firstLine="0"/>
        <w:rPr>
          <w:sz w:val="24"/>
        </w:rPr>
      </w:pPr>
      <w:r w:rsidRPr="00932A6B">
        <w:rPr>
          <w:i/>
        </w:rPr>
        <w:t>Zdroj:</w:t>
      </w:r>
      <w:r>
        <w:rPr>
          <w:i/>
        </w:rPr>
        <w:t xml:space="preserve"> </w:t>
      </w:r>
      <w:r w:rsidRPr="005E48BA">
        <w:t xml:space="preserve">Webový portál </w:t>
      </w:r>
      <w:r w:rsidR="00FF54FA">
        <w:t>Cestovnej</w:t>
      </w:r>
      <w:r>
        <w:t xml:space="preserve"> agentú</w:t>
      </w:r>
      <w:r w:rsidR="00FF54FA">
        <w:t>ry</w:t>
      </w:r>
      <w:r>
        <w:t xml:space="preserve"> </w:t>
      </w:r>
      <w:proofErr w:type="spellStart"/>
      <w:r>
        <w:t>Nadosah</w:t>
      </w:r>
      <w:proofErr w:type="spellEnd"/>
      <w:r w:rsidRPr="005E48BA">
        <w:rPr>
          <w:color w:val="FF0000"/>
        </w:rPr>
        <w:t xml:space="preserve"> </w:t>
      </w:r>
      <w:r>
        <w:t>[online] [vid. 13</w:t>
      </w:r>
      <w:r w:rsidRPr="005E48BA">
        <w:t xml:space="preserve">. </w:t>
      </w:r>
      <w:r>
        <w:t xml:space="preserve">októbra 2016]. Dostupné z: </w:t>
      </w:r>
      <w:r w:rsidRPr="00F128D0">
        <w:t>http://www.nadosah.sk/clanok/najvacsie-letecke-spolocnosti</w:t>
      </w:r>
    </w:p>
    <w:p w:rsidR="00F46CA4" w:rsidRDefault="00FF54FA" w:rsidP="00F46CA4">
      <w:pPr>
        <w:ind w:firstLine="708"/>
      </w:pPr>
      <w:r>
        <w:t xml:space="preserve">V tabuľke môžeme vidieť, že spoločnosť Lufthansa sa nachádza pred spoločnosťou Air </w:t>
      </w:r>
      <w:proofErr w:type="spellStart"/>
      <w:r>
        <w:t>France</w:t>
      </w:r>
      <w:proofErr w:type="spellEnd"/>
      <w:r>
        <w:t xml:space="preserve"> - KLM. Spoločnosť British </w:t>
      </w:r>
      <w:proofErr w:type="spellStart"/>
      <w:r>
        <w:t>Airways</w:t>
      </w:r>
      <w:proofErr w:type="spellEnd"/>
      <w:r>
        <w:t xml:space="preserve"> sa do tejto tabuľky ani nedostala.</w:t>
      </w:r>
      <w:r w:rsidR="00302C4C">
        <w:t xml:space="preserve"> Prekvapilo ma, že sa v tabuľke umiestnila spoločnosť </w:t>
      </w:r>
      <w:proofErr w:type="spellStart"/>
      <w:r w:rsidR="00302C4C">
        <w:t>Ryanair</w:t>
      </w:r>
      <w:proofErr w:type="spellEnd"/>
      <w:r w:rsidR="00302C4C">
        <w:t xml:space="preserve">, čo je </w:t>
      </w:r>
      <w:proofErr w:type="spellStart"/>
      <w:r w:rsidR="00302C4C">
        <w:t>nízkonákladová</w:t>
      </w:r>
      <w:proofErr w:type="spellEnd"/>
      <w:r w:rsidR="00302C4C">
        <w:t xml:space="preserve"> spoločnosť a skončila na 8</w:t>
      </w:r>
      <w:r w:rsidR="00C72233">
        <w:t>.</w:t>
      </w:r>
      <w:r w:rsidR="00302C4C">
        <w:t xml:space="preserve"> mieste pred spoločnosťou Air </w:t>
      </w:r>
      <w:proofErr w:type="spellStart"/>
      <w:r w:rsidR="00302C4C">
        <w:t>France</w:t>
      </w:r>
      <w:proofErr w:type="spellEnd"/>
      <w:r w:rsidR="00302C4C">
        <w:t xml:space="preserve"> - KLM.</w:t>
      </w:r>
    </w:p>
    <w:p w:rsidR="00DB17CC" w:rsidRDefault="00FF54FA" w:rsidP="00F46CA4">
      <w:pPr>
        <w:ind w:firstLine="708"/>
      </w:pPr>
      <w:r>
        <w:t>Ďalšie údaje sú</w:t>
      </w:r>
      <w:r w:rsidR="00DB17CC">
        <w:t xml:space="preserve"> uvedené</w:t>
      </w:r>
      <w:r>
        <w:t xml:space="preserve"> už </w:t>
      </w:r>
      <w:r w:rsidR="00DB17CC">
        <w:t xml:space="preserve">z roku </w:t>
      </w:r>
      <w:r w:rsidR="00DB17CC" w:rsidRPr="00FD6F31">
        <w:t>2015</w:t>
      </w:r>
      <w:r w:rsidR="00DB17CC">
        <w:t xml:space="preserve">. </w:t>
      </w:r>
    </w:p>
    <w:p w:rsidR="00FF54FA" w:rsidRDefault="00FF54FA" w:rsidP="00F46CA4">
      <w:pPr>
        <w:ind w:firstLine="708"/>
      </w:pPr>
      <w:r w:rsidRPr="001A6429">
        <w:rPr>
          <w:i/>
        </w:rPr>
        <w:t xml:space="preserve">Podľa počtu </w:t>
      </w:r>
      <w:r w:rsidR="00DB17CC" w:rsidRPr="00FD6F31">
        <w:rPr>
          <w:i/>
        </w:rPr>
        <w:t xml:space="preserve">prepravených </w:t>
      </w:r>
      <w:r w:rsidRPr="00FD6F31">
        <w:rPr>
          <w:i/>
        </w:rPr>
        <w:t xml:space="preserve">pasažierov </w:t>
      </w:r>
      <w:r w:rsidR="00FD6F31" w:rsidRPr="00FD6F31">
        <w:rPr>
          <w:i/>
        </w:rPr>
        <w:t>na kilometer</w:t>
      </w:r>
      <w:r w:rsidR="00DB17CC" w:rsidRPr="00DB17CC">
        <w:rPr>
          <w:color w:val="FF0000"/>
        </w:rPr>
        <w:t xml:space="preserve"> </w:t>
      </w:r>
      <w:r w:rsidR="00DB17CC">
        <w:t xml:space="preserve">sa do top rebríčka (ten je zostavený </w:t>
      </w:r>
      <w:r w:rsidR="001A6429">
        <w:t xml:space="preserve">u každej kategórie </w:t>
      </w:r>
      <w:r w:rsidR="00DB17CC">
        <w:t xml:space="preserve">z 10 leteckých spoločností) dostala spoločnosť Air </w:t>
      </w:r>
      <w:proofErr w:type="spellStart"/>
      <w:r w:rsidR="00DB17CC">
        <w:t>France</w:t>
      </w:r>
      <w:proofErr w:type="spellEnd"/>
      <w:r w:rsidR="00DB17CC">
        <w:t xml:space="preserve"> - KLM (umiestnila sa na 3</w:t>
      </w:r>
      <w:r w:rsidR="00C72233">
        <w:t>.</w:t>
      </w:r>
      <w:r w:rsidR="00DB17CC">
        <w:t xml:space="preserve"> mieste) pred spoločno</w:t>
      </w:r>
      <w:r w:rsidR="00F92CB0">
        <w:t>s</w:t>
      </w:r>
      <w:r w:rsidR="00DB17CC">
        <w:t>ťou Lufthansa</w:t>
      </w:r>
      <w:r w:rsidR="00FD6F31">
        <w:t xml:space="preserve"> (umiestnila sa na </w:t>
      </w:r>
      <w:r w:rsidR="00DB17CC">
        <w:t>5</w:t>
      </w:r>
      <w:r w:rsidR="00C72233">
        <w:t>.</w:t>
      </w:r>
      <w:r w:rsidR="00DB17CC">
        <w:t xml:space="preserve"> mieste). British </w:t>
      </w:r>
      <w:proofErr w:type="spellStart"/>
      <w:r w:rsidR="00DB17CC">
        <w:t>Airways</w:t>
      </w:r>
      <w:proofErr w:type="spellEnd"/>
      <w:r w:rsidR="00DB17CC">
        <w:t xml:space="preserve"> sa do top 10</w:t>
      </w:r>
      <w:r w:rsidR="00302C4C">
        <w:t xml:space="preserve"> nedostala. </w:t>
      </w:r>
    </w:p>
    <w:p w:rsidR="00DB17CC" w:rsidRDefault="00DB17CC" w:rsidP="00F46CA4">
      <w:pPr>
        <w:ind w:firstLine="708"/>
      </w:pPr>
      <w:r>
        <w:t xml:space="preserve">Medzi </w:t>
      </w:r>
      <w:r w:rsidRPr="001A6429">
        <w:rPr>
          <w:i/>
        </w:rPr>
        <w:t>najväčšie letecké spoločnosti sveta podľa počtu lietadiel</w:t>
      </w:r>
      <w:r w:rsidR="001A6429">
        <w:t xml:space="preserve"> sa dostali spoločnosti Lufthansa, ktorá skončila na 6</w:t>
      </w:r>
      <w:r w:rsidR="00C72233">
        <w:t>.</w:t>
      </w:r>
      <w:r w:rsidR="001A6429">
        <w:t xml:space="preserve"> mieste a za ňou sa umiestnila spoločnosť Air </w:t>
      </w:r>
      <w:proofErr w:type="spellStart"/>
      <w:r w:rsidR="001A6429">
        <w:t>France</w:t>
      </w:r>
      <w:proofErr w:type="spellEnd"/>
      <w:r w:rsidR="001A6429">
        <w:t xml:space="preserve"> - KLM. British </w:t>
      </w:r>
      <w:proofErr w:type="spellStart"/>
      <w:r w:rsidR="001A6429">
        <w:t>Airways</w:t>
      </w:r>
      <w:proofErr w:type="spellEnd"/>
      <w:r w:rsidR="001A6429">
        <w:t xml:space="preserve"> sa znovu v rebríčku neumiestnila. </w:t>
      </w:r>
    </w:p>
    <w:p w:rsidR="001A6429" w:rsidRDefault="001A6429" w:rsidP="00F46CA4">
      <w:pPr>
        <w:ind w:firstLine="708"/>
      </w:pPr>
      <w:r>
        <w:t xml:space="preserve">Do skupiny </w:t>
      </w:r>
      <w:r w:rsidRPr="001A6429">
        <w:rPr>
          <w:i/>
        </w:rPr>
        <w:t>najväčších leteckých spoločností podľa počtu destinácií</w:t>
      </w:r>
      <w:r>
        <w:t xml:space="preserve"> sa umiestnili všetky 3 letecké spoločnosti. Spoločnosť Lufthansa na 6</w:t>
      </w:r>
      <w:r w:rsidR="00C72233">
        <w:t>.</w:t>
      </w:r>
      <w:r>
        <w:t xml:space="preserve"> mieste, spoločnosť Air </w:t>
      </w:r>
      <w:proofErr w:type="spellStart"/>
      <w:r>
        <w:t>France</w:t>
      </w:r>
      <w:proofErr w:type="spellEnd"/>
      <w:r>
        <w:t xml:space="preserve"> - KLM na 7</w:t>
      </w:r>
      <w:r w:rsidR="00C72233">
        <w:t>.</w:t>
      </w:r>
      <w:r>
        <w:t xml:space="preserve"> mieste a British </w:t>
      </w:r>
      <w:proofErr w:type="spellStart"/>
      <w:r>
        <w:t>Airways</w:t>
      </w:r>
      <w:proofErr w:type="spellEnd"/>
      <w:r>
        <w:t xml:space="preserve"> na 10</w:t>
      </w:r>
      <w:r w:rsidR="00C72233">
        <w:t>.</w:t>
      </w:r>
      <w:r>
        <w:t xml:space="preserve"> mieste.</w:t>
      </w:r>
    </w:p>
    <w:p w:rsidR="00302C4C" w:rsidRDefault="00302C4C" w:rsidP="00F46CA4">
      <w:pPr>
        <w:ind w:firstLine="708"/>
      </w:pPr>
      <w:r>
        <w:t>Podľa týchto rôznych členení môžem posúdiť, že spoločnosť Lufthansa patrí medzi najlepšiu leteckú spoločnosť</w:t>
      </w:r>
      <w:r w:rsidR="00976317">
        <w:t xml:space="preserve"> spomedzi spoločností, o ktorých je táto seminárna práca</w:t>
      </w:r>
      <w:r>
        <w:t xml:space="preserve">. </w:t>
      </w:r>
      <w:r w:rsidR="00976317">
        <w:t xml:space="preserve">            </w:t>
      </w:r>
      <w:r>
        <w:t xml:space="preserve">Na druhom mieste skončila spoločnosť Air </w:t>
      </w:r>
      <w:proofErr w:type="spellStart"/>
      <w:r>
        <w:t>France</w:t>
      </w:r>
      <w:proofErr w:type="spellEnd"/>
      <w:r>
        <w:t xml:space="preserve"> - KLM a na treťom mieste spoločnosť British </w:t>
      </w:r>
      <w:proofErr w:type="spellStart"/>
      <w:r>
        <w:t>Airways</w:t>
      </w:r>
      <w:proofErr w:type="spellEnd"/>
      <w:r>
        <w:t>.</w:t>
      </w:r>
    </w:p>
    <w:p w:rsidR="00976317" w:rsidRDefault="0028010C" w:rsidP="008A0A27">
      <w:pPr>
        <w:ind w:firstLine="708"/>
      </w:pPr>
      <w:r>
        <w:lastRenderedPageBreak/>
        <w:t>Veľmi ma zaujímalo, koľko stojí letenka z Viedne do New Yorku od týchto spoločností</w:t>
      </w:r>
      <w:r w:rsidR="00406366">
        <w:t xml:space="preserve"> a ako dlho by trvala cesta</w:t>
      </w:r>
      <w:r>
        <w:t xml:space="preserve">. Našla som si ich hlavné stránky a uviedla som let z Viedne </w:t>
      </w:r>
      <w:r w:rsidR="00406366">
        <w:t xml:space="preserve">do New Yorku na </w:t>
      </w:r>
      <w:r>
        <w:t>20. októbra 2016.</w:t>
      </w:r>
      <w:r w:rsidR="00406366">
        <w:t xml:space="preserve"> Hľadala som lety do 12 hodiny doobeda.</w:t>
      </w:r>
      <w:r>
        <w:t xml:space="preserve"> Spiatočný let som neudávala. Musela som si nájsť tento let pre každú spoločnosť samostatne, čiže samostatne aj pre Air </w:t>
      </w:r>
      <w:proofErr w:type="spellStart"/>
      <w:r>
        <w:t>France</w:t>
      </w:r>
      <w:proofErr w:type="spellEnd"/>
      <w:r>
        <w:t xml:space="preserve"> </w:t>
      </w:r>
      <w:r w:rsidR="00217748">
        <w:t xml:space="preserve">a </w:t>
      </w:r>
      <w:r>
        <w:t>aj pre KLM.</w:t>
      </w:r>
      <w:r w:rsidR="008A0A27">
        <w:t xml:space="preserve"> </w:t>
      </w:r>
      <w:r w:rsidR="008A0A27" w:rsidRPr="008A0A27">
        <w:t xml:space="preserve">Tieto stránky boli </w:t>
      </w:r>
      <w:r w:rsidR="008A0A27">
        <w:t xml:space="preserve">uvedené </w:t>
      </w:r>
      <w:r w:rsidR="008A0A27" w:rsidRPr="008A0A27">
        <w:t xml:space="preserve">v cudzom jazyku (v anglickom jazyku, ale môže sa nastaviť aj iný cudzí jazyk ako nemecký, francúzsky, poľský, ruský, španielsky a pod.), čiže ľuďom, ktorý cudzí jazyk neovládajú by to mohlo robiť problém. V dnešnej </w:t>
      </w:r>
      <w:r w:rsidR="008A0A27">
        <w:t xml:space="preserve">dobe existujú aj </w:t>
      </w:r>
      <w:r w:rsidR="008A0A27" w:rsidRPr="008A0A27">
        <w:t>stránky na predaj leteniek v jazyku, ktorý sme sa každý z nás učili od malička. Pre Slovákov a Čechov je veľmi kladne hodnotená stránka</w:t>
      </w:r>
      <w:r w:rsidR="008A0A27">
        <w:t xml:space="preserve"> na predaj leteniek</w:t>
      </w:r>
      <w:r w:rsidR="008A0A27" w:rsidRPr="008A0A27">
        <w:t xml:space="preserve"> Pelikan.sk alebo Pelikan.cz.</w:t>
      </w:r>
    </w:p>
    <w:p w:rsidR="0028010C" w:rsidRDefault="00406366" w:rsidP="00406366">
      <w:pPr>
        <w:ind w:firstLine="0"/>
      </w:pPr>
      <w:r>
        <w:tab/>
      </w:r>
      <w:proofErr w:type="spellStart"/>
      <w:r>
        <w:t>Spoločnost</w:t>
      </w:r>
      <w:proofErr w:type="spellEnd"/>
      <w:r>
        <w:t xml:space="preserve"> Air </w:t>
      </w:r>
      <w:proofErr w:type="spellStart"/>
      <w:r>
        <w:t>France</w:t>
      </w:r>
      <w:proofErr w:type="spellEnd"/>
      <w:r>
        <w:t xml:space="preserve">: u tejto spoločnosti sa mi neukázal žiaden let, pretože Air </w:t>
      </w:r>
      <w:proofErr w:type="spellStart"/>
      <w:r>
        <w:t>France</w:t>
      </w:r>
      <w:proofErr w:type="spellEnd"/>
      <w:r>
        <w:t xml:space="preserve"> do Viedne nelieta, čo som sa </w:t>
      </w:r>
      <w:r w:rsidR="00B23128">
        <w:t>dozvede</w:t>
      </w:r>
      <w:r>
        <w:t xml:space="preserve">la až </w:t>
      </w:r>
      <w:r w:rsidR="00B23128">
        <w:t>pr</w:t>
      </w:r>
      <w:r>
        <w:t>i hľad</w:t>
      </w:r>
      <w:r w:rsidR="00B23128">
        <w:t>a</w:t>
      </w:r>
      <w:r>
        <w:t>ní letu.</w:t>
      </w:r>
    </w:p>
    <w:p w:rsidR="00406366" w:rsidRDefault="00406366" w:rsidP="00406366">
      <w:pPr>
        <w:ind w:firstLine="0"/>
      </w:pPr>
      <w:r>
        <w:tab/>
        <w:t>Spoločnosť KLM: letenka stojí 2 129,- eur a let by trval 12 hodín a 15 minút.</w:t>
      </w:r>
    </w:p>
    <w:p w:rsidR="00406366" w:rsidRDefault="00406366" w:rsidP="00406366">
      <w:pPr>
        <w:ind w:firstLine="0"/>
      </w:pPr>
      <w:r>
        <w:tab/>
        <w:t>Spoločnosť Lufthansa: letenka stojí 2 633,08 eur a let by trval 11 hodín a 50 minút, čiže o niečo kratšie ako let so spoločnosťou KLM.</w:t>
      </w:r>
    </w:p>
    <w:p w:rsidR="00406366" w:rsidRDefault="00406366" w:rsidP="00406366">
      <w:pPr>
        <w:ind w:firstLine="0"/>
      </w:pPr>
      <w:r>
        <w:tab/>
        <w:t xml:space="preserve">Spoločnosť British </w:t>
      </w:r>
      <w:proofErr w:type="spellStart"/>
      <w:r>
        <w:t>Airways</w:t>
      </w:r>
      <w:proofErr w:type="spellEnd"/>
      <w:r>
        <w:t xml:space="preserve">: letenka stojí 1 621,- eur a let by trval 13 hodín a </w:t>
      </w:r>
      <w:r w:rsidR="00AF6691">
        <w:t xml:space="preserve">           </w:t>
      </w:r>
      <w:r>
        <w:t>40 minút</w:t>
      </w:r>
      <w:r w:rsidR="00AF6691">
        <w:t xml:space="preserve">. Let by trval najdlhšie, avšak by to bolo kvôli tomu, že by sa letelo z Viedne           do Londýna na letisko </w:t>
      </w:r>
      <w:proofErr w:type="spellStart"/>
      <w:r w:rsidR="00AF6691">
        <w:t>Heathrow</w:t>
      </w:r>
      <w:proofErr w:type="spellEnd"/>
      <w:r w:rsidR="00AF6691">
        <w:t xml:space="preserve"> a z letiska </w:t>
      </w:r>
      <w:proofErr w:type="spellStart"/>
      <w:r w:rsidR="00B23128">
        <w:t>Heathrow</w:t>
      </w:r>
      <w:proofErr w:type="spellEnd"/>
      <w:r w:rsidR="00B23128">
        <w:t xml:space="preserve"> do New Yorku, avšak by tento let vyšiel najlacnejšie.</w:t>
      </w:r>
    </w:p>
    <w:p w:rsidR="00FD6F31" w:rsidRDefault="00FD6F31" w:rsidP="00406366">
      <w:pPr>
        <w:ind w:firstLine="0"/>
      </w:pPr>
      <w:r>
        <w:tab/>
        <w:t>Podľa hodn</w:t>
      </w:r>
      <w:r w:rsidR="00217748">
        <w:t xml:space="preserve">otenia na stránke </w:t>
      </w:r>
      <w:proofErr w:type="spellStart"/>
      <w:r w:rsidR="00217748">
        <w:t>Skytrax</w:t>
      </w:r>
      <w:proofErr w:type="spellEnd"/>
      <w:r w:rsidR="00217748">
        <w:t>, ktoré</w:t>
      </w:r>
      <w:r>
        <w:t xml:space="preserve"> robia samotní pasažieri sa na 1</w:t>
      </w:r>
      <w:r w:rsidR="00217748">
        <w:t>.</w:t>
      </w:r>
      <w:r>
        <w:t xml:space="preserve"> mieste umiestnila spoločnosť Lufthansa, ktorá zo všetkých 5 kategórii </w:t>
      </w:r>
      <w:r w:rsidR="00C72233">
        <w:t xml:space="preserve">získala </w:t>
      </w:r>
      <w:r>
        <w:t xml:space="preserve">4 hviezdičky z celkového </w:t>
      </w:r>
      <w:r w:rsidR="00731728">
        <w:t xml:space="preserve">počtu 5, pričom kategórie tvoria: jedlo a nápoje, zábava počas letu, komfort sedadiel, obsluhujúci personál a pomer kvalita cena. </w:t>
      </w:r>
      <w:r w:rsidR="00C72233">
        <w:t>2.</w:t>
      </w:r>
      <w:r w:rsidR="00731728">
        <w:t xml:space="preserve"> miesto obsadila spoločnosť KLM, ktorá síce získala rovnaký počet bodov ako spoločnosť Lufthansa, a to 7 </w:t>
      </w:r>
      <w:r w:rsidR="00C72233">
        <w:t xml:space="preserve">bodov </w:t>
      </w:r>
      <w:r w:rsidR="00731728">
        <w:t xml:space="preserve">z 10, ale má menší počet hviezdičiek pri zábave počas letu a komforte sedadiel. Spoločnosť Air </w:t>
      </w:r>
      <w:proofErr w:type="spellStart"/>
      <w:r w:rsidR="00731728">
        <w:t>France</w:t>
      </w:r>
      <w:proofErr w:type="spellEnd"/>
      <w:r w:rsidR="00731728">
        <w:t xml:space="preserve"> skončila na 3</w:t>
      </w:r>
      <w:r w:rsidR="00C72233">
        <w:t>.</w:t>
      </w:r>
      <w:r w:rsidR="00731728">
        <w:t xml:space="preserve"> mieste, pričom pri všetkých </w:t>
      </w:r>
      <w:r w:rsidR="00C72233">
        <w:t>kategóriách</w:t>
      </w:r>
      <w:r w:rsidR="00731728">
        <w:t xml:space="preserve"> má 3 hvi</w:t>
      </w:r>
      <w:r w:rsidR="00C72233">
        <w:t xml:space="preserve">ezdičky a celkové hodnotenie má </w:t>
      </w:r>
      <w:r w:rsidR="00731728">
        <w:t xml:space="preserve">6 bodov z 10. Na poslednom mieste sa umiestnila spoločnosť British </w:t>
      </w:r>
      <w:proofErr w:type="spellStart"/>
      <w:r w:rsidR="00731728">
        <w:t>Airways</w:t>
      </w:r>
      <w:proofErr w:type="spellEnd"/>
      <w:r w:rsidR="00731728">
        <w:t xml:space="preserve">, ktorá získala </w:t>
      </w:r>
      <w:r w:rsidR="00C72233">
        <w:t xml:space="preserve">len </w:t>
      </w:r>
      <w:r w:rsidR="00731728">
        <w:t xml:space="preserve">5 bodov z 10. </w:t>
      </w:r>
    </w:p>
    <w:p w:rsidR="00302C4C" w:rsidRDefault="00302C4C" w:rsidP="00F46CA4">
      <w:pPr>
        <w:ind w:firstLine="708"/>
      </w:pPr>
    </w:p>
    <w:p w:rsidR="001A6429" w:rsidRPr="00FF54FA" w:rsidRDefault="00302C4C" w:rsidP="00F46CA4">
      <w:pPr>
        <w:ind w:firstLine="708"/>
      </w:pPr>
      <w:r>
        <w:t xml:space="preserve"> </w:t>
      </w:r>
    </w:p>
    <w:p w:rsidR="00010294" w:rsidRPr="002179EA" w:rsidRDefault="00010294" w:rsidP="00010294">
      <w:pPr>
        <w:ind w:firstLine="708"/>
        <w:rPr>
          <w:b/>
        </w:rPr>
      </w:pPr>
    </w:p>
    <w:p w:rsidR="00801DAD" w:rsidRDefault="00801DAD" w:rsidP="00801DAD"/>
    <w:p w:rsidR="00801DAD" w:rsidRDefault="00801DAD" w:rsidP="00B1510A">
      <w:pPr>
        <w:ind w:firstLine="0"/>
      </w:pPr>
    </w:p>
    <w:p w:rsidR="00B63F8D" w:rsidRDefault="00B63F8D" w:rsidP="00B1403E">
      <w:pPr>
        <w:pStyle w:val="Nnadpis"/>
        <w:numPr>
          <w:ilvl w:val="0"/>
          <w:numId w:val="0"/>
        </w:numPr>
        <w:ind w:left="432" w:hanging="432"/>
        <w:rPr>
          <w:lang w:val="cs-CZ"/>
        </w:rPr>
      </w:pPr>
      <w:bookmarkStart w:id="18" w:name="_Toc417145642"/>
      <w:bookmarkStart w:id="19" w:name="_Toc417141833"/>
      <w:bookmarkStart w:id="20" w:name="_Toc464477899"/>
      <w:r>
        <w:lastRenderedPageBreak/>
        <w:t>Záver</w:t>
      </w:r>
      <w:bookmarkEnd w:id="18"/>
      <w:bookmarkEnd w:id="19"/>
      <w:bookmarkEnd w:id="20"/>
    </w:p>
    <w:p w:rsidR="00801DAD" w:rsidRDefault="00AC657B" w:rsidP="00B1403E">
      <w:pPr>
        <w:ind w:firstLine="0"/>
      </w:pPr>
      <w:r>
        <w:tab/>
        <w:t xml:space="preserve">Počas písania seminárnej práce som sa dozvedela nové a zaujímavé informácie o leteckých spoločnostiach Air </w:t>
      </w:r>
      <w:proofErr w:type="spellStart"/>
      <w:r>
        <w:t>France</w:t>
      </w:r>
      <w:proofErr w:type="spellEnd"/>
      <w:r>
        <w:t xml:space="preserve"> - KLM, Lufthansa a British </w:t>
      </w:r>
      <w:proofErr w:type="spellStart"/>
      <w:r>
        <w:t>Airways</w:t>
      </w:r>
      <w:proofErr w:type="spellEnd"/>
      <w:r>
        <w:t>. Avšak potvrdili sa mi aj niektoré fakty, ktoré som už vedela, nakoľko čítam knihy a pozerám dokumenty o le</w:t>
      </w:r>
      <w:r w:rsidR="00364FA1">
        <w:t>teckej</w:t>
      </w:r>
      <w:r>
        <w:t xml:space="preserve"> </w:t>
      </w:r>
      <w:r w:rsidR="00364FA1">
        <w:t>doprave ako aj o samotných leteckých spoločnostiach.</w:t>
      </w:r>
    </w:p>
    <w:p w:rsidR="0088174E" w:rsidRDefault="00AC657B" w:rsidP="00B1403E">
      <w:pPr>
        <w:ind w:firstLine="0"/>
      </w:pPr>
      <w:r>
        <w:tab/>
      </w:r>
      <w:r w:rsidR="0088174E">
        <w:t xml:space="preserve">Zo skúmaných leteckých spoločností som zistila, že spoločnosť Lufthansa patrí medzi najlepšiu leteckú spoločnosť, či už podľa rebríčkov, ktoré boli zostavené na základe rôznych parametrov alebo podľa ankety </w:t>
      </w:r>
      <w:proofErr w:type="spellStart"/>
      <w:r w:rsidR="0088174E">
        <w:t>Skytrax</w:t>
      </w:r>
      <w:proofErr w:type="spellEnd"/>
      <w:r w:rsidR="0088174E">
        <w:t>, kde pasažieri hodnotia letecké spoločnosti podľa jednotlivých kategórií.</w:t>
      </w:r>
      <w:r w:rsidR="00364FA1">
        <w:t xml:space="preserve"> Prekvapilo ma to, pretože Lufthansa zažila najviac štrajkov pilotov a aj tak je najobľúbenejšou leteckou spoločnosťou medzi pasažiermi.</w:t>
      </w:r>
    </w:p>
    <w:p w:rsidR="0019068B" w:rsidRDefault="0088174E" w:rsidP="00B1403E">
      <w:pPr>
        <w:ind w:firstLine="0"/>
      </w:pPr>
      <w:r>
        <w:tab/>
        <w:t xml:space="preserve">Keď som na internete hľadala ceny leteniek, každá zo spoločností mala prehľadne urobenú stránku, čiže si môžeme </w:t>
      </w:r>
      <w:r w:rsidR="00364FA1">
        <w:t>vyhľadať a rezervovať let</w:t>
      </w:r>
      <w:r>
        <w:t xml:space="preserve"> rýchlo a z pohodlia domova.</w:t>
      </w:r>
      <w:r>
        <w:tab/>
      </w:r>
    </w:p>
    <w:p w:rsidR="0088174E" w:rsidRDefault="00E04181" w:rsidP="0019068B">
      <w:pPr>
        <w:ind w:firstLine="708"/>
      </w:pPr>
      <w:r>
        <w:t>Na záver uvediem len toľko, ak by sa leteckým spoločnostiam</w:t>
      </w:r>
      <w:r w:rsidR="0019068B">
        <w:t xml:space="preserve"> Lufthansa a Air </w:t>
      </w:r>
      <w:proofErr w:type="spellStart"/>
      <w:r w:rsidR="0019068B">
        <w:t>France</w:t>
      </w:r>
      <w:proofErr w:type="spellEnd"/>
      <w:r w:rsidR="0019068B">
        <w:t xml:space="preserve"> - KLM</w:t>
      </w:r>
      <w:r>
        <w:t xml:space="preserve"> podarilo urobiť dôležitý krok, </w:t>
      </w:r>
      <w:r w:rsidR="0088174E">
        <w:t xml:space="preserve">aby </w:t>
      </w:r>
      <w:r w:rsidR="00364FA1">
        <w:t>do budúcna nemuseli rušiť lety kvôli štrajkom</w:t>
      </w:r>
      <w:r>
        <w:t xml:space="preserve"> pilotov či pozemného personálu, bolo by to len pre ich dobro.</w:t>
      </w:r>
      <w:r w:rsidR="00364FA1">
        <w:t xml:space="preserve"> Avšak ako som už spomínala v seminárnej práci, toto si musia medzi sebou vyriešiť zamestnanci spoločností a nadriadení.</w:t>
      </w:r>
    </w:p>
    <w:p w:rsidR="00364FA1" w:rsidRDefault="00364FA1" w:rsidP="00B1403E">
      <w:pPr>
        <w:ind w:firstLine="0"/>
      </w:pPr>
      <w:r>
        <w:tab/>
      </w:r>
    </w:p>
    <w:p w:rsidR="00801DAD" w:rsidRDefault="00801DAD" w:rsidP="00801DAD">
      <w:pPr>
        <w:pStyle w:val="Nnadpis"/>
        <w:numPr>
          <w:ilvl w:val="0"/>
          <w:numId w:val="0"/>
        </w:numPr>
      </w:pPr>
      <w:bookmarkStart w:id="21" w:name="_Toc417145643"/>
      <w:bookmarkStart w:id="22" w:name="_Toc417141834"/>
      <w:bookmarkStart w:id="23" w:name="_Toc383152678"/>
      <w:bookmarkStart w:id="24" w:name="_Toc464477900"/>
      <w:r>
        <w:lastRenderedPageBreak/>
        <w:t>Zoznam použitých prameňov a literatúry</w:t>
      </w:r>
      <w:bookmarkEnd w:id="21"/>
      <w:bookmarkEnd w:id="22"/>
      <w:bookmarkEnd w:id="23"/>
      <w:bookmarkEnd w:id="24"/>
    </w:p>
    <w:p w:rsidR="003160D3" w:rsidRPr="00B63F8D" w:rsidRDefault="00D62B47" w:rsidP="00641FF5">
      <w:pPr>
        <w:spacing w:before="0" w:after="200"/>
        <w:ind w:firstLine="0"/>
        <w:contextualSpacing w:val="0"/>
      </w:pPr>
      <w:r>
        <w:t xml:space="preserve">[1] </w:t>
      </w:r>
      <w:r w:rsidR="007004B1">
        <w:t xml:space="preserve"> </w:t>
      </w:r>
      <w:r w:rsidR="00B63F8D" w:rsidRPr="00B63F8D">
        <w:t xml:space="preserve">FLACK, J., 2003. </w:t>
      </w:r>
      <w:proofErr w:type="spellStart"/>
      <w:r w:rsidR="00B63F8D" w:rsidRPr="003160D3">
        <w:rPr>
          <w:i/>
        </w:rPr>
        <w:t>Jane’s</w:t>
      </w:r>
      <w:proofErr w:type="spellEnd"/>
      <w:r w:rsidR="00B63F8D" w:rsidRPr="003160D3">
        <w:rPr>
          <w:i/>
        </w:rPr>
        <w:t xml:space="preserve"> </w:t>
      </w:r>
      <w:proofErr w:type="spellStart"/>
      <w:r w:rsidR="00B63F8D" w:rsidRPr="003160D3">
        <w:rPr>
          <w:i/>
        </w:rPr>
        <w:t>Airlines</w:t>
      </w:r>
      <w:proofErr w:type="spellEnd"/>
      <w:r w:rsidR="00B63F8D" w:rsidRPr="003160D3">
        <w:rPr>
          <w:i/>
        </w:rPr>
        <w:t xml:space="preserve"> &amp; </w:t>
      </w:r>
      <w:proofErr w:type="spellStart"/>
      <w:r w:rsidR="00B63F8D" w:rsidRPr="003160D3">
        <w:rPr>
          <w:i/>
        </w:rPr>
        <w:t>Airliner</w:t>
      </w:r>
      <w:r w:rsidR="00A63227" w:rsidRPr="003160D3">
        <w:rPr>
          <w:i/>
        </w:rPr>
        <w:t>s</w:t>
      </w:r>
      <w:proofErr w:type="spellEnd"/>
      <w:r w:rsidR="00B63F8D" w:rsidRPr="003160D3">
        <w:t xml:space="preserve">. </w:t>
      </w:r>
      <w:proofErr w:type="spellStart"/>
      <w:r w:rsidR="008C0295">
        <w:t>HarperCollins</w:t>
      </w:r>
      <w:proofErr w:type="spellEnd"/>
      <w:r w:rsidR="008C0295">
        <w:t xml:space="preserve"> </w:t>
      </w:r>
      <w:proofErr w:type="spellStart"/>
      <w:r w:rsidR="008C0295">
        <w:t>Publishers</w:t>
      </w:r>
      <w:proofErr w:type="spellEnd"/>
      <w:r w:rsidR="008C0295">
        <w:t xml:space="preserve"> </w:t>
      </w:r>
      <w:proofErr w:type="spellStart"/>
      <w:r w:rsidR="008C0295">
        <w:t>Ltd</w:t>
      </w:r>
      <w:proofErr w:type="spellEnd"/>
      <w:r w:rsidR="008C0295">
        <w:t xml:space="preserve">. </w:t>
      </w:r>
    </w:p>
    <w:p w:rsidR="00B63F8D" w:rsidRPr="00AF2A11" w:rsidRDefault="003160D3" w:rsidP="00641FF5">
      <w:pPr>
        <w:spacing w:before="0" w:after="200"/>
        <w:ind w:firstLine="0"/>
        <w:contextualSpacing w:val="0"/>
        <w:rPr>
          <w:i/>
          <w:color w:val="FF0000"/>
        </w:rPr>
      </w:pPr>
      <w:r>
        <w:t xml:space="preserve">       </w:t>
      </w:r>
      <w:r w:rsidR="00B63F8D" w:rsidRPr="00B63F8D">
        <w:t>ISBN 978-80-206-0940-3.</w:t>
      </w:r>
    </w:p>
    <w:p w:rsidR="00D62B47" w:rsidRDefault="008D0322" w:rsidP="00641FF5">
      <w:pPr>
        <w:spacing w:before="0" w:after="200"/>
        <w:ind w:firstLine="0"/>
        <w:contextualSpacing w:val="0"/>
      </w:pPr>
      <w:r>
        <w:t>[2</w:t>
      </w:r>
      <w:r w:rsidRPr="00B63F8D">
        <w:t xml:space="preserve">]  </w:t>
      </w:r>
      <w:r w:rsidR="00E64D51">
        <w:t xml:space="preserve"> </w:t>
      </w:r>
      <w:r w:rsidR="003160D3">
        <w:t>KOLEKTÍV AUTOR</w:t>
      </w:r>
      <w:r w:rsidR="003160D3" w:rsidRPr="003160D3">
        <w:t>Ů</w:t>
      </w:r>
      <w:r w:rsidR="00D62B47">
        <w:t xml:space="preserve">, 2013. </w:t>
      </w:r>
      <w:proofErr w:type="spellStart"/>
      <w:r w:rsidR="00D62B47">
        <w:rPr>
          <w:i/>
        </w:rPr>
        <w:t>Svět</w:t>
      </w:r>
      <w:proofErr w:type="spellEnd"/>
      <w:r w:rsidR="00D62B47">
        <w:rPr>
          <w:i/>
        </w:rPr>
        <w:t xml:space="preserve"> v pohybu - </w:t>
      </w:r>
      <w:proofErr w:type="spellStart"/>
      <w:r w:rsidR="00D62B47">
        <w:rPr>
          <w:i/>
        </w:rPr>
        <w:t>Letadla</w:t>
      </w:r>
      <w:proofErr w:type="spellEnd"/>
      <w:r w:rsidR="00D62B47">
        <w:t xml:space="preserve">. 1. vyd. </w:t>
      </w:r>
      <w:proofErr w:type="spellStart"/>
      <w:r w:rsidR="00D62B47">
        <w:t>Říčany</w:t>
      </w:r>
      <w:proofErr w:type="spellEnd"/>
      <w:r w:rsidR="00D62B47">
        <w:t xml:space="preserve">: SUN, s. r. o.   </w:t>
      </w:r>
    </w:p>
    <w:p w:rsidR="00641FF5" w:rsidRDefault="00D62B47" w:rsidP="00641FF5">
      <w:pPr>
        <w:spacing w:before="0" w:after="200"/>
        <w:ind w:firstLine="0"/>
        <w:contextualSpacing w:val="0"/>
      </w:pPr>
      <w:r>
        <w:t xml:space="preserve">       </w:t>
      </w:r>
      <w:r w:rsidR="007004B1">
        <w:t xml:space="preserve"> </w:t>
      </w:r>
      <w:r>
        <w:t>ISBN 978-80-7371-538-0.</w:t>
      </w:r>
    </w:p>
    <w:p w:rsidR="00AF2A11" w:rsidRDefault="00EB5882" w:rsidP="00641FF5">
      <w:pPr>
        <w:ind w:firstLine="0"/>
      </w:pPr>
      <w:r>
        <w:t>[</w:t>
      </w:r>
      <w:r w:rsidR="007004B1">
        <w:t>9</w:t>
      </w:r>
      <w:r w:rsidR="005528F6">
        <w:t xml:space="preserve">]  </w:t>
      </w:r>
      <w:r w:rsidR="007004B1">
        <w:t xml:space="preserve"> </w:t>
      </w:r>
      <w:r w:rsidR="005E48BA" w:rsidRPr="005E48BA">
        <w:t xml:space="preserve">Webový portál  </w:t>
      </w:r>
      <w:r w:rsidR="00E64D51">
        <w:t>Spoločnosť Markíza - Slovakia</w:t>
      </w:r>
      <w:r w:rsidR="00E64D51" w:rsidRPr="00F46CA4">
        <w:t xml:space="preserve">, spol. s. r. o. </w:t>
      </w:r>
      <w:r w:rsidR="00E64D51">
        <w:t>[online] [vid. 15</w:t>
      </w:r>
      <w:r w:rsidR="005E48BA" w:rsidRPr="005E48BA">
        <w:t xml:space="preserve">. októbra </w:t>
      </w:r>
    </w:p>
    <w:p w:rsidR="00AF2A11" w:rsidRDefault="00AF2A11" w:rsidP="00641FF5">
      <w:pPr>
        <w:ind w:firstLine="0"/>
      </w:pPr>
      <w:r>
        <w:t xml:space="preserve">        </w:t>
      </w:r>
      <w:r w:rsidR="005E48BA" w:rsidRPr="005E48BA">
        <w:t xml:space="preserve">2016]. Dostupné z: </w:t>
      </w:r>
      <w:r w:rsidR="005528F6" w:rsidRPr="005528F6">
        <w:t>http://www.tvnoviny.sk/ekonomika/1841729_air-france-klm-chce-</w:t>
      </w:r>
    </w:p>
    <w:p w:rsidR="00EB5882" w:rsidRDefault="00AF2A11" w:rsidP="00641FF5">
      <w:pPr>
        <w:ind w:firstLine="0"/>
      </w:pPr>
      <w:r>
        <w:t xml:space="preserve">        </w:t>
      </w:r>
      <w:proofErr w:type="spellStart"/>
      <w:r w:rsidR="005528F6" w:rsidRPr="005528F6">
        <w:t>vstupit</w:t>
      </w:r>
      <w:proofErr w:type="spellEnd"/>
      <w:r w:rsidR="005528F6" w:rsidRPr="005528F6">
        <w:t>-na-trh-s-</w:t>
      </w:r>
      <w:proofErr w:type="spellStart"/>
      <w:r w:rsidR="005528F6" w:rsidRPr="005528F6">
        <w:t>nizkonakladovymi</w:t>
      </w:r>
      <w:proofErr w:type="spellEnd"/>
      <w:r w:rsidR="005528F6" w:rsidRPr="005528F6">
        <w:t>-</w:t>
      </w:r>
      <w:proofErr w:type="spellStart"/>
      <w:r w:rsidR="005528F6" w:rsidRPr="005528F6">
        <w:t>dialkovymi</w:t>
      </w:r>
      <w:proofErr w:type="spellEnd"/>
      <w:r w:rsidR="005528F6" w:rsidRPr="005528F6">
        <w:t>-letmi</w:t>
      </w:r>
    </w:p>
    <w:p w:rsidR="00441EF6" w:rsidRDefault="00441EF6" w:rsidP="00641FF5">
      <w:pPr>
        <w:ind w:firstLine="0"/>
      </w:pPr>
    </w:p>
    <w:p w:rsidR="002921F8" w:rsidRDefault="002921F8" w:rsidP="00641FF5">
      <w:pPr>
        <w:ind w:firstLine="0"/>
      </w:pPr>
    </w:p>
    <w:p w:rsidR="002921F8" w:rsidRDefault="002921F8" w:rsidP="007004B1">
      <w:pPr>
        <w:ind w:firstLine="0"/>
      </w:pPr>
    </w:p>
    <w:p w:rsidR="00406366" w:rsidRDefault="00406366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Default="00B1403E" w:rsidP="002737BD">
      <w:pPr>
        <w:ind w:firstLine="0"/>
      </w:pPr>
    </w:p>
    <w:p w:rsidR="00B1403E" w:rsidRPr="00337D41" w:rsidRDefault="00B1403E" w:rsidP="00B1403E">
      <w:pPr>
        <w:keepNext/>
        <w:keepLines/>
        <w:pageBreakBefore/>
        <w:suppressAutoHyphens/>
        <w:spacing w:before="600" w:after="240"/>
        <w:ind w:firstLine="0"/>
        <w:outlineLvl w:val="0"/>
        <w:rPr>
          <w:rFonts w:eastAsia="Times New Roman"/>
          <w:b/>
          <w:bCs/>
          <w:sz w:val="32"/>
          <w:szCs w:val="28"/>
        </w:rPr>
      </w:pPr>
      <w:bookmarkStart w:id="25" w:name="_Toc417141835"/>
      <w:bookmarkStart w:id="26" w:name="_Toc417145644"/>
      <w:bookmarkStart w:id="27" w:name="_Toc464477901"/>
      <w:r w:rsidRPr="00337D41">
        <w:rPr>
          <w:rFonts w:eastAsia="Times New Roman"/>
          <w:b/>
          <w:bCs/>
          <w:sz w:val="32"/>
          <w:szCs w:val="28"/>
        </w:rPr>
        <w:lastRenderedPageBreak/>
        <w:t>Zoznam tabuliek</w:t>
      </w:r>
      <w:bookmarkEnd w:id="25"/>
      <w:bookmarkEnd w:id="26"/>
      <w:bookmarkEnd w:id="27"/>
    </w:p>
    <w:p w:rsidR="00B1403E" w:rsidRDefault="00B1403E" w:rsidP="002737BD">
      <w:pPr>
        <w:ind w:firstLine="0"/>
      </w:pPr>
    </w:p>
    <w:p w:rsidR="00B1403E" w:rsidRDefault="00B1403E">
      <w:pPr>
        <w:pStyle w:val="Seznamobrzk"/>
        <w:tabs>
          <w:tab w:val="right" w:leader="dot" w:pos="9062"/>
        </w:tabs>
        <w:rPr>
          <w:noProof/>
        </w:rPr>
      </w:pPr>
      <w:r>
        <w:fldChar w:fldCharType="begin"/>
      </w:r>
      <w:r>
        <w:instrText xml:space="preserve"> TOC \h \z \c "Tabuľka č." </w:instrText>
      </w:r>
      <w:r>
        <w:fldChar w:fldCharType="separate"/>
      </w:r>
      <w:hyperlink w:anchor="_Toc464416455" w:history="1">
        <w:r w:rsidRPr="00EB70FD">
          <w:rPr>
            <w:rStyle w:val="Hypertextovodkaz"/>
            <w:noProof/>
          </w:rPr>
          <w:t>Tabuľka č. 1: Najväčšie letecké spoločnosti podľa zakúpených leteni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44164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B3868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406366" w:rsidRDefault="00B1403E" w:rsidP="002737BD">
      <w:pPr>
        <w:ind w:firstLine="0"/>
      </w:pPr>
      <w:r>
        <w:fldChar w:fldCharType="end"/>
      </w:r>
    </w:p>
    <w:sectPr w:rsidR="00406366" w:rsidSect="009B3868">
      <w:headerReference w:type="default" r:id="rId11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21A0" w:rsidRDefault="001D21A0">
      <w:pPr>
        <w:spacing w:before="0" w:after="0" w:line="240" w:lineRule="auto"/>
      </w:pPr>
      <w:r>
        <w:separator/>
      </w:r>
    </w:p>
  </w:endnote>
  <w:endnote w:type="continuationSeparator" w:id="0">
    <w:p w:rsidR="001D21A0" w:rsidRDefault="001D21A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3868" w:rsidRDefault="009B3868">
    <w:pPr>
      <w:pStyle w:val="Zpat"/>
      <w:jc w:val="right"/>
    </w:pPr>
  </w:p>
  <w:p w:rsidR="009B3868" w:rsidRDefault="009B386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21A0" w:rsidRDefault="001D21A0">
      <w:pPr>
        <w:spacing w:before="0" w:after="0" w:line="240" w:lineRule="auto"/>
      </w:pPr>
      <w:r>
        <w:separator/>
      </w:r>
    </w:p>
  </w:footnote>
  <w:footnote w:type="continuationSeparator" w:id="0">
    <w:p w:rsidR="001D21A0" w:rsidRDefault="001D21A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3868" w:rsidRDefault="009B3868" w:rsidP="009B3868">
    <w:pPr>
      <w:pStyle w:val="Zhlav"/>
      <w:jc w:val="center"/>
    </w:pPr>
  </w:p>
  <w:p w:rsidR="009B3868" w:rsidRDefault="009B3868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48774103"/>
      <w:docPartObj>
        <w:docPartGallery w:val="Page Numbers (Top of Page)"/>
        <w:docPartUnique/>
      </w:docPartObj>
    </w:sdtPr>
    <w:sdtEndPr/>
    <w:sdtContent>
      <w:p w:rsidR="009B3868" w:rsidRDefault="009B3868">
        <w:pPr>
          <w:pStyle w:val="Zhlav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41FF5">
          <w:rPr>
            <w:noProof/>
          </w:rPr>
          <w:t>14</w:t>
        </w:r>
        <w:r>
          <w:fldChar w:fldCharType="end"/>
        </w:r>
      </w:p>
    </w:sdtContent>
  </w:sdt>
  <w:p w:rsidR="009B3868" w:rsidRDefault="009B386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23186"/>
    <w:multiLevelType w:val="hybridMultilevel"/>
    <w:tmpl w:val="602E2998"/>
    <w:lvl w:ilvl="0" w:tplc="78F49582">
      <w:start w:val="1"/>
      <w:numFmt w:val="decimal"/>
      <w:pStyle w:val="Nadpis2"/>
      <w:lvlText w:val="1.%1"/>
      <w:lvlJc w:val="left"/>
      <w:pPr>
        <w:ind w:left="720" w:hanging="360"/>
      </w:pPr>
      <w:rPr>
        <w:rFonts w:hint="default"/>
        <w:sz w:val="28"/>
        <w:szCs w:val="28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BC2C13"/>
    <w:multiLevelType w:val="hybridMultilevel"/>
    <w:tmpl w:val="4B4CF986"/>
    <w:lvl w:ilvl="0" w:tplc="5F52581A">
      <w:start w:val="1"/>
      <w:numFmt w:val="decimal"/>
      <w:pStyle w:val="Nadpis3"/>
      <w:lvlText w:val="1.2.%1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9D410D"/>
    <w:multiLevelType w:val="hybridMultilevel"/>
    <w:tmpl w:val="C674FAD0"/>
    <w:lvl w:ilvl="0" w:tplc="B12EAD1C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64DF7F93"/>
    <w:multiLevelType w:val="multilevel"/>
    <w:tmpl w:val="B8BA3DE8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BB342B3"/>
    <w:multiLevelType w:val="hybridMultilevel"/>
    <w:tmpl w:val="1842DFE6"/>
    <w:lvl w:ilvl="0" w:tplc="7E84F300">
      <w:start w:val="1"/>
      <w:numFmt w:val="decimal"/>
      <w:pStyle w:val="Nadpis4"/>
      <w:lvlText w:val="2.%1"/>
      <w:lvlJc w:val="left"/>
      <w:pPr>
        <w:ind w:left="720" w:hanging="360"/>
      </w:pPr>
      <w:rPr>
        <w:rFonts w:hint="default"/>
        <w:sz w:val="28"/>
        <w:szCs w:val="28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zEwsTQxMTe2NDFS0lEKTi0uzszPAykwrAUA8ksmgiwAAAA="/>
  </w:docVars>
  <w:rsids>
    <w:rsidRoot w:val="004360E7"/>
    <w:rsid w:val="000046FB"/>
    <w:rsid w:val="00010294"/>
    <w:rsid w:val="00013697"/>
    <w:rsid w:val="00026736"/>
    <w:rsid w:val="00054654"/>
    <w:rsid w:val="00060384"/>
    <w:rsid w:val="00072301"/>
    <w:rsid w:val="00094103"/>
    <w:rsid w:val="000B4808"/>
    <w:rsid w:val="000B762A"/>
    <w:rsid w:val="00153260"/>
    <w:rsid w:val="00187601"/>
    <w:rsid w:val="0019068B"/>
    <w:rsid w:val="001A32EB"/>
    <w:rsid w:val="001A6429"/>
    <w:rsid w:val="001D0F3F"/>
    <w:rsid w:val="001D21A0"/>
    <w:rsid w:val="001D4D77"/>
    <w:rsid w:val="001F1CE1"/>
    <w:rsid w:val="00217748"/>
    <w:rsid w:val="002179EA"/>
    <w:rsid w:val="002737BD"/>
    <w:rsid w:val="0028010C"/>
    <w:rsid w:val="002921F8"/>
    <w:rsid w:val="002A63C7"/>
    <w:rsid w:val="002F2692"/>
    <w:rsid w:val="00302C4C"/>
    <w:rsid w:val="003160D3"/>
    <w:rsid w:val="00325BC5"/>
    <w:rsid w:val="003268B2"/>
    <w:rsid w:val="00345A39"/>
    <w:rsid w:val="00354F2C"/>
    <w:rsid w:val="00364FA1"/>
    <w:rsid w:val="003B2960"/>
    <w:rsid w:val="003B46BD"/>
    <w:rsid w:val="003B7C8C"/>
    <w:rsid w:val="003E330A"/>
    <w:rsid w:val="00406366"/>
    <w:rsid w:val="004360E7"/>
    <w:rsid w:val="00441EF6"/>
    <w:rsid w:val="00457E2E"/>
    <w:rsid w:val="004628E0"/>
    <w:rsid w:val="005421DB"/>
    <w:rsid w:val="0054681F"/>
    <w:rsid w:val="00546A72"/>
    <w:rsid w:val="005528F6"/>
    <w:rsid w:val="00583211"/>
    <w:rsid w:val="005873B4"/>
    <w:rsid w:val="0059154D"/>
    <w:rsid w:val="005E23D5"/>
    <w:rsid w:val="005E48BA"/>
    <w:rsid w:val="005F7DD0"/>
    <w:rsid w:val="00620B2B"/>
    <w:rsid w:val="00641FF5"/>
    <w:rsid w:val="006D0E9C"/>
    <w:rsid w:val="006D3A0D"/>
    <w:rsid w:val="006F2050"/>
    <w:rsid w:val="007004B1"/>
    <w:rsid w:val="00731728"/>
    <w:rsid w:val="00793DBB"/>
    <w:rsid w:val="007A5559"/>
    <w:rsid w:val="007B2C4E"/>
    <w:rsid w:val="007C3D19"/>
    <w:rsid w:val="007D01E0"/>
    <w:rsid w:val="00801DAD"/>
    <w:rsid w:val="00843E55"/>
    <w:rsid w:val="008763B1"/>
    <w:rsid w:val="0088174E"/>
    <w:rsid w:val="008A0A27"/>
    <w:rsid w:val="008A1984"/>
    <w:rsid w:val="008C0295"/>
    <w:rsid w:val="008D0322"/>
    <w:rsid w:val="009155AA"/>
    <w:rsid w:val="0091724B"/>
    <w:rsid w:val="00954378"/>
    <w:rsid w:val="00957F86"/>
    <w:rsid w:val="00975818"/>
    <w:rsid w:val="00976317"/>
    <w:rsid w:val="009B3868"/>
    <w:rsid w:val="009C1008"/>
    <w:rsid w:val="009D2BAC"/>
    <w:rsid w:val="009D3557"/>
    <w:rsid w:val="009E2F39"/>
    <w:rsid w:val="00A301B1"/>
    <w:rsid w:val="00A314A4"/>
    <w:rsid w:val="00A32986"/>
    <w:rsid w:val="00A63227"/>
    <w:rsid w:val="00A8547E"/>
    <w:rsid w:val="00AC657B"/>
    <w:rsid w:val="00AC7A39"/>
    <w:rsid w:val="00AF2A11"/>
    <w:rsid w:val="00AF6691"/>
    <w:rsid w:val="00B1403E"/>
    <w:rsid w:val="00B1510A"/>
    <w:rsid w:val="00B23128"/>
    <w:rsid w:val="00B2779E"/>
    <w:rsid w:val="00B37117"/>
    <w:rsid w:val="00B63873"/>
    <w:rsid w:val="00B63F8D"/>
    <w:rsid w:val="00B74C1E"/>
    <w:rsid w:val="00B83FBF"/>
    <w:rsid w:val="00B97677"/>
    <w:rsid w:val="00BC463F"/>
    <w:rsid w:val="00BC5015"/>
    <w:rsid w:val="00BC6C66"/>
    <w:rsid w:val="00BF0F7D"/>
    <w:rsid w:val="00C003CD"/>
    <w:rsid w:val="00C22A53"/>
    <w:rsid w:val="00C72233"/>
    <w:rsid w:val="00C85FC2"/>
    <w:rsid w:val="00CC199E"/>
    <w:rsid w:val="00CF25E2"/>
    <w:rsid w:val="00CF76A8"/>
    <w:rsid w:val="00D034C0"/>
    <w:rsid w:val="00D17B49"/>
    <w:rsid w:val="00D62B47"/>
    <w:rsid w:val="00D65F6B"/>
    <w:rsid w:val="00D713A5"/>
    <w:rsid w:val="00D81E86"/>
    <w:rsid w:val="00D91747"/>
    <w:rsid w:val="00DA2ADA"/>
    <w:rsid w:val="00DB17CC"/>
    <w:rsid w:val="00E030B7"/>
    <w:rsid w:val="00E04181"/>
    <w:rsid w:val="00E076C0"/>
    <w:rsid w:val="00E270D7"/>
    <w:rsid w:val="00E31DC9"/>
    <w:rsid w:val="00E64D51"/>
    <w:rsid w:val="00E90CB0"/>
    <w:rsid w:val="00EB5613"/>
    <w:rsid w:val="00EB5882"/>
    <w:rsid w:val="00ED4BA5"/>
    <w:rsid w:val="00F0214E"/>
    <w:rsid w:val="00F128D0"/>
    <w:rsid w:val="00F16329"/>
    <w:rsid w:val="00F341CE"/>
    <w:rsid w:val="00F46CA4"/>
    <w:rsid w:val="00F92CB0"/>
    <w:rsid w:val="00FC2052"/>
    <w:rsid w:val="00FC7043"/>
    <w:rsid w:val="00FD6F31"/>
    <w:rsid w:val="00FF54FA"/>
    <w:rsid w:val="00FF5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D07B79"/>
  <w15:docId w15:val="{ECC5BAC6-4704-437B-A51C-0C31E4FCF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3E330A"/>
    <w:pPr>
      <w:spacing w:before="240" w:after="120" w:line="360" w:lineRule="auto"/>
      <w:ind w:firstLine="709"/>
      <w:contextualSpacing/>
      <w:jc w:val="both"/>
    </w:pPr>
    <w:rPr>
      <w:rFonts w:ascii="Times New Roman" w:eastAsia="Calibri" w:hAnsi="Times New Roman" w:cs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E31DC9"/>
    <w:pPr>
      <w:keepNext/>
      <w:keepLines/>
      <w:numPr>
        <w:numId w:val="2"/>
      </w:numPr>
      <w:spacing w:before="600" w:after="240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E030B7"/>
    <w:pPr>
      <w:keepNext/>
      <w:keepLines/>
      <w:numPr>
        <w:numId w:val="3"/>
      </w:numPr>
      <w:suppressAutoHyphens/>
      <w:spacing w:before="480" w:after="240"/>
      <w:ind w:left="578" w:hanging="578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E330A"/>
    <w:pPr>
      <w:keepNext/>
      <w:keepLines/>
      <w:numPr>
        <w:numId w:val="4"/>
      </w:numPr>
      <w:spacing w:before="200" w:after="0"/>
      <w:ind w:left="720" w:hanging="720"/>
      <w:outlineLvl w:val="2"/>
    </w:pPr>
    <w:rPr>
      <w:rFonts w:eastAsiaTheme="majorEastAsia" w:cstheme="majorBidi"/>
      <w:b/>
      <w:bCs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E030B7"/>
    <w:pPr>
      <w:keepNext/>
      <w:keepLines/>
      <w:numPr>
        <w:numId w:val="5"/>
      </w:numPr>
      <w:spacing w:before="480" w:after="240"/>
      <w:ind w:left="935" w:hanging="578"/>
      <w:outlineLvl w:val="3"/>
    </w:pPr>
    <w:rPr>
      <w:rFonts w:eastAsiaTheme="majorEastAsia" w:cstheme="majorBidi"/>
      <w:b/>
      <w:bCs/>
      <w:iCs/>
      <w:color w:val="000000" w:themeColor="text1"/>
      <w:sz w:val="28"/>
    </w:rPr>
  </w:style>
  <w:style w:type="paragraph" w:styleId="Nadpis5">
    <w:name w:val="heading 5"/>
    <w:aliases w:val="Popis tabuľky"/>
    <w:basedOn w:val="Normln"/>
    <w:next w:val="Normln"/>
    <w:link w:val="Nadpis5Char"/>
    <w:uiPriority w:val="9"/>
    <w:unhideWhenUsed/>
    <w:qFormat/>
    <w:rsid w:val="005421DB"/>
    <w:pPr>
      <w:keepNext/>
      <w:keepLines/>
      <w:spacing w:line="240" w:lineRule="auto"/>
      <w:ind w:firstLine="0"/>
      <w:outlineLvl w:val="4"/>
    </w:pPr>
    <w:rPr>
      <w:rFonts w:eastAsiaTheme="majorEastAsia" w:cstheme="majorBidi"/>
      <w:b/>
      <w:sz w:val="20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801DAD"/>
    <w:pPr>
      <w:keepNext/>
      <w:keepLines/>
      <w:spacing w:before="200" w:after="0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801DAD"/>
    <w:pPr>
      <w:keepNext/>
      <w:keepLines/>
      <w:spacing w:before="20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801DAD"/>
    <w:pPr>
      <w:keepNext/>
      <w:keepLines/>
      <w:spacing w:before="200" w:after="0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801DAD"/>
    <w:pPr>
      <w:keepNext/>
      <w:keepLines/>
      <w:spacing w:before="20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unhideWhenUsed/>
    <w:rsid w:val="004360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360E7"/>
    <w:rPr>
      <w:rFonts w:ascii="Calibri" w:eastAsia="Calibri" w:hAnsi="Calibri" w:cs="Times New Roman"/>
      <w:lang w:val="cs-CZ"/>
    </w:rPr>
  </w:style>
  <w:style w:type="paragraph" w:styleId="Odstavecseseznamem">
    <w:name w:val="List Paragraph"/>
    <w:basedOn w:val="Normln"/>
    <w:uiPriority w:val="34"/>
    <w:qFormat/>
    <w:rsid w:val="004360E7"/>
    <w:pPr>
      <w:ind w:left="720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4360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360E7"/>
    <w:rPr>
      <w:rFonts w:ascii="Tahoma" w:eastAsia="Calibri" w:hAnsi="Tahoma" w:cs="Tahoma"/>
      <w:sz w:val="16"/>
      <w:szCs w:val="16"/>
      <w:lang w:val="cs-CZ"/>
    </w:rPr>
  </w:style>
  <w:style w:type="character" w:customStyle="1" w:styleId="NnadpisChar">
    <w:name w:val="N. nadpis Char"/>
    <w:basedOn w:val="Standardnpsmoodstavce"/>
    <w:link w:val="Nnadpis"/>
    <w:locked/>
    <w:rsid w:val="004360E7"/>
    <w:rPr>
      <w:rFonts w:ascii="Times New Roman" w:eastAsiaTheme="majorEastAsia" w:hAnsi="Times New Roman" w:cstheme="majorBidi"/>
      <w:b/>
      <w:bCs/>
      <w:color w:val="000000" w:themeColor="text1"/>
      <w:sz w:val="32"/>
      <w:szCs w:val="28"/>
    </w:rPr>
  </w:style>
  <w:style w:type="paragraph" w:customStyle="1" w:styleId="Nnadpis">
    <w:name w:val="N. nadpis"/>
    <w:basedOn w:val="Nadpis1"/>
    <w:next w:val="Normln"/>
    <w:link w:val="NnadpisChar"/>
    <w:qFormat/>
    <w:rsid w:val="004360E7"/>
    <w:pPr>
      <w:pageBreakBefore/>
      <w:suppressAutoHyphens/>
    </w:pPr>
    <w:rPr>
      <w:color w:val="000000" w:themeColor="text1"/>
    </w:rPr>
  </w:style>
  <w:style w:type="character" w:customStyle="1" w:styleId="Nadpis1Char">
    <w:name w:val="Nadpis 1 Char"/>
    <w:basedOn w:val="Standardnpsmoodstavce"/>
    <w:link w:val="Nadpis1"/>
    <w:uiPriority w:val="9"/>
    <w:rsid w:val="00E31DC9"/>
    <w:rPr>
      <w:rFonts w:ascii="Times New Roman" w:eastAsiaTheme="majorEastAsia" w:hAnsi="Times New Roman" w:cstheme="majorBidi"/>
      <w:b/>
      <w:bCs/>
      <w:sz w:val="32"/>
      <w:szCs w:val="28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E030B7"/>
    <w:rPr>
      <w:rFonts w:ascii="Times New Roman" w:eastAsiaTheme="majorEastAsia" w:hAnsi="Times New Roman" w:cstheme="majorBidi"/>
      <w:b/>
      <w:bCs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3E330A"/>
    <w:rPr>
      <w:rFonts w:ascii="Times New Roman" w:eastAsiaTheme="majorEastAsia" w:hAnsi="Times New Roman" w:cstheme="majorBidi"/>
      <w:b/>
      <w:bCs/>
      <w:sz w:val="24"/>
    </w:rPr>
  </w:style>
  <w:style w:type="character" w:customStyle="1" w:styleId="Nadpis4Char">
    <w:name w:val="Nadpis 4 Char"/>
    <w:basedOn w:val="Standardnpsmoodstavce"/>
    <w:link w:val="Nadpis4"/>
    <w:uiPriority w:val="9"/>
    <w:rsid w:val="00E030B7"/>
    <w:rPr>
      <w:rFonts w:ascii="Times New Roman" w:eastAsiaTheme="majorEastAsia" w:hAnsi="Times New Roman" w:cstheme="majorBidi"/>
      <w:b/>
      <w:bCs/>
      <w:iCs/>
      <w:color w:val="000000" w:themeColor="text1"/>
      <w:sz w:val="28"/>
    </w:rPr>
  </w:style>
  <w:style w:type="character" w:customStyle="1" w:styleId="Nadpis5Char">
    <w:name w:val="Nadpis 5 Char"/>
    <w:aliases w:val="Popis tabuľky Char"/>
    <w:basedOn w:val="Standardnpsmoodstavce"/>
    <w:link w:val="Nadpis5"/>
    <w:uiPriority w:val="9"/>
    <w:rsid w:val="005421DB"/>
    <w:rPr>
      <w:rFonts w:ascii="Times New Roman" w:eastAsiaTheme="majorEastAsia" w:hAnsi="Times New Roman" w:cstheme="majorBidi"/>
      <w:b/>
      <w:sz w:val="20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801DAD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801DAD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801DA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801DA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rmlnweb">
    <w:name w:val="Normal (Web)"/>
    <w:basedOn w:val="Normln"/>
    <w:uiPriority w:val="99"/>
    <w:semiHidden/>
    <w:unhideWhenUsed/>
    <w:rsid w:val="00EB5882"/>
    <w:rPr>
      <w:szCs w:val="24"/>
    </w:rPr>
  </w:style>
  <w:style w:type="paragraph" w:styleId="Zhlav">
    <w:name w:val="header"/>
    <w:basedOn w:val="Normln"/>
    <w:link w:val="ZhlavChar"/>
    <w:uiPriority w:val="99"/>
    <w:unhideWhenUsed/>
    <w:rsid w:val="00010294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10294"/>
    <w:rPr>
      <w:rFonts w:ascii="Times New Roman" w:eastAsia="Calibri" w:hAnsi="Times New Roman" w:cs="Times New Roman"/>
      <w:sz w:val="24"/>
      <w:lang w:val="cs-CZ"/>
    </w:rPr>
  </w:style>
  <w:style w:type="paragraph" w:customStyle="1" w:styleId="Zdroj">
    <w:name w:val="Zdroj"/>
    <w:basedOn w:val="Normln"/>
    <w:next w:val="Normln"/>
    <w:qFormat/>
    <w:rsid w:val="005421DB"/>
    <w:pPr>
      <w:spacing w:before="120" w:after="240" w:line="240" w:lineRule="auto"/>
    </w:pPr>
    <w:rPr>
      <w:sz w:val="20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F92CB0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B1403E"/>
    <w:pPr>
      <w:spacing w:after="0"/>
    </w:pPr>
  </w:style>
  <w:style w:type="character" w:styleId="Hypertextovodkaz">
    <w:name w:val="Hyperlink"/>
    <w:basedOn w:val="Standardnpsmoodstavce"/>
    <w:uiPriority w:val="99"/>
    <w:unhideWhenUsed/>
    <w:rsid w:val="00B1403E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unhideWhenUsed/>
    <w:rsid w:val="001D0F3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1D0F3F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1D0F3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7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72D860-39A7-4A72-921F-3DAF1DAB0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3860</Words>
  <Characters>22780</Characters>
  <Application>Microsoft Office Word</Application>
  <DocSecurity>0</DocSecurity>
  <Lines>189</Lines>
  <Paragraphs>5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ka</dc:creator>
  <cp:lastModifiedBy>Patrik Kajzar</cp:lastModifiedBy>
  <cp:revision>4</cp:revision>
  <dcterms:created xsi:type="dcterms:W3CDTF">2020-10-20T13:28:00Z</dcterms:created>
  <dcterms:modified xsi:type="dcterms:W3CDTF">2020-10-20T13:31:00Z</dcterms:modified>
</cp:coreProperties>
</file>